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515F3" w14:textId="1F8B3E15" w:rsidR="009D118C" w:rsidRPr="0069430B" w:rsidRDefault="003B326E" w:rsidP="0069430B">
      <w:pPr>
        <w:pStyle w:val="Ttulo1"/>
      </w:pPr>
      <w:r w:rsidRPr="0069430B">
        <w:t xml:space="preserve">Informe </w:t>
      </w:r>
      <w:r w:rsidR="610616AE" w:rsidRPr="0069430B">
        <w:t>Pràctica</w:t>
      </w:r>
      <w:r w:rsidR="006E20E9" w:rsidRPr="0069430B">
        <w:t xml:space="preserve"> 1</w:t>
      </w:r>
      <w:r w:rsidR="00BB13DD" w:rsidRPr="0069430B">
        <w:t xml:space="preserve">: </w:t>
      </w:r>
      <w:r w:rsidR="000A5E5B" w:rsidRPr="0069430B">
        <w:t>A</w:t>
      </w:r>
      <w:r w:rsidR="198EA618" w:rsidRPr="0069430B">
        <w:t>rquitectura</w:t>
      </w:r>
      <w:r w:rsidR="00690172" w:rsidRPr="0069430B">
        <w:t xml:space="preserve"> d’un</w:t>
      </w:r>
      <w:r w:rsidR="00654C68" w:rsidRPr="0069430B">
        <w:t xml:space="preserve"> sistema digital</w:t>
      </w:r>
    </w:p>
    <w:p w14:paraId="3E8937C7" w14:textId="4518CC45" w:rsidR="002C5B4A" w:rsidRPr="0069430B" w:rsidRDefault="00AE64A4" w:rsidP="0069430B">
      <w:pPr>
        <w:pStyle w:val="Ttulo2"/>
      </w:pPr>
      <w:r w:rsidRPr="0069430B">
        <w:t xml:space="preserve">Arquitectura del mestre </w:t>
      </w:r>
      <w:r w:rsidR="00E3709A">
        <w:t>I</w:t>
      </w:r>
      <w:r w:rsidR="00E3709A" w:rsidRPr="00E3709A">
        <w:rPr>
          <w:vertAlign w:val="superscript"/>
        </w:rPr>
        <w:t>2</w:t>
      </w:r>
      <w:r w:rsidR="00E3709A">
        <w:t>C</w:t>
      </w:r>
      <w:r w:rsidR="00362246" w:rsidRPr="0069430B">
        <w:t xml:space="preserve"> (4 punts)</w:t>
      </w:r>
    </w:p>
    <w:p w14:paraId="2FECF69C" w14:textId="5481E829" w:rsidR="00EC2C13" w:rsidRPr="0069430B" w:rsidRDefault="00AE64A4" w:rsidP="00AE64A4">
      <w:pPr>
        <w:rPr>
          <w:rFonts w:ascii="Segoe UI" w:hAnsi="Segoe UI" w:cs="Segoe UI"/>
          <w:i/>
          <w:iCs/>
          <w:color w:val="FF0000"/>
        </w:rPr>
      </w:pPr>
      <w:r w:rsidRPr="0069430B">
        <w:rPr>
          <w:rFonts w:ascii="Segoe UI" w:hAnsi="Segoe UI" w:cs="Segoe UI"/>
          <w:i/>
          <w:iCs/>
          <w:color w:val="FF0000"/>
        </w:rPr>
        <w:t xml:space="preserve">Descripció breu de l'arquitectura del mestre </w:t>
      </w:r>
      <w:r w:rsidR="00E3709A">
        <w:rPr>
          <w:rFonts w:ascii="Segoe UI" w:hAnsi="Segoe UI" w:cs="Segoe UI"/>
          <w:i/>
          <w:iCs/>
          <w:color w:val="FF0000"/>
        </w:rPr>
        <w:t>I</w:t>
      </w:r>
      <w:r w:rsidR="00E3709A" w:rsidRPr="00E3709A">
        <w:rPr>
          <w:rFonts w:ascii="Segoe UI" w:hAnsi="Segoe UI" w:cs="Segoe UI"/>
          <w:i/>
          <w:iCs/>
          <w:color w:val="FF0000"/>
          <w:vertAlign w:val="superscript"/>
        </w:rPr>
        <w:t>2</w:t>
      </w:r>
      <w:r w:rsidR="00E3709A">
        <w:rPr>
          <w:rFonts w:ascii="Segoe UI" w:hAnsi="Segoe UI" w:cs="Segoe UI"/>
          <w:i/>
          <w:iCs/>
          <w:color w:val="FF0000"/>
        </w:rPr>
        <w:t>C</w:t>
      </w:r>
      <w:r w:rsidR="00371AD7" w:rsidRPr="0069430B">
        <w:rPr>
          <w:rFonts w:ascii="Segoe UI" w:hAnsi="Segoe UI" w:cs="Segoe UI"/>
          <w:i/>
          <w:iCs/>
          <w:color w:val="FF0000"/>
        </w:rPr>
        <w:t>, empleneu la Taula 1 (2 punts)</w:t>
      </w:r>
      <w:r w:rsidR="00EC2C13" w:rsidRPr="0069430B">
        <w:rPr>
          <w:rFonts w:ascii="Segoe UI" w:hAnsi="Segoe UI" w:cs="Segoe UI"/>
          <w:i/>
          <w:iCs/>
          <w:color w:val="FF0000"/>
        </w:rPr>
        <w:t>.</w:t>
      </w:r>
      <w:r w:rsidRPr="0069430B">
        <w:rPr>
          <w:rFonts w:ascii="Segoe UI" w:hAnsi="Segoe UI" w:cs="Segoe UI"/>
          <w:i/>
          <w:iCs/>
          <w:color w:val="FF0000"/>
        </w:rPr>
        <w:t xml:space="preserve"> </w:t>
      </w:r>
    </w:p>
    <w:p w14:paraId="44AE17A9" w14:textId="4F854C52" w:rsidR="00DC1E2E" w:rsidRPr="0069430B" w:rsidRDefault="00DC1E2E" w:rsidP="00DC1E2E">
      <w:pPr>
        <w:rPr>
          <w:rFonts w:ascii="Segoe UI" w:hAnsi="Segoe UI" w:cs="Segoe UI"/>
          <w:i/>
          <w:iCs/>
          <w:color w:val="FF0000"/>
        </w:rPr>
      </w:pPr>
      <w:r w:rsidRPr="0069430B">
        <w:rPr>
          <w:rFonts w:ascii="Segoe UI" w:eastAsiaTheme="minorHAnsi" w:hAnsi="Segoe UI" w:cs="Segoe UI"/>
          <w:i/>
          <w:iCs/>
          <w:color w:val="FF0000"/>
        </w:rPr>
        <w:t>Feu l’esquema amb ordinador amb Visio, Draw.io, SchemDraw, InkScape, PowerPoint. Es desaconsella l’ús del Paint o similars</w:t>
      </w:r>
      <w:r w:rsidR="00371AD7" w:rsidRPr="0069430B">
        <w:rPr>
          <w:rFonts w:ascii="Segoe UI" w:eastAsiaTheme="minorHAnsi" w:hAnsi="Segoe UI" w:cs="Segoe UI"/>
          <w:i/>
          <w:iCs/>
          <w:color w:val="FF0000"/>
        </w:rPr>
        <w:t xml:space="preserve"> (2 punts)</w:t>
      </w:r>
      <w:r w:rsidRPr="0069430B">
        <w:rPr>
          <w:rFonts w:ascii="Segoe UI" w:eastAsiaTheme="minorHAnsi" w:hAnsi="Segoe UI" w:cs="Segoe UI"/>
          <w:i/>
          <w:iCs/>
          <w:color w:val="FF0000"/>
        </w:rPr>
        <w:t>.</w:t>
      </w:r>
    </w:p>
    <w:p w14:paraId="37418B1A" w14:textId="1A3EC011" w:rsidR="00A30714" w:rsidRPr="0069430B" w:rsidRDefault="00F979BA" w:rsidP="00A30714">
      <w:pPr>
        <w:keepNext/>
        <w:jc w:val="center"/>
        <w:rPr>
          <w:rFonts w:ascii="Segoe UI" w:hAnsi="Segoe UI" w:cs="Segoe UI"/>
        </w:rPr>
      </w:pPr>
      <w:r w:rsidRPr="0069430B">
        <w:rPr>
          <w:rFonts w:ascii="Segoe UI" w:hAnsi="Segoe UI" w:cs="Segoe UI"/>
          <w:noProof/>
        </w:rPr>
        <w:drawing>
          <wp:inline distT="0" distB="0" distL="0" distR="0" wp14:anchorId="745B1BD2" wp14:editId="2353D278">
            <wp:extent cx="2946115" cy="1930947"/>
            <wp:effectExtent l="0" t="0" r="6985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56438" cy="1937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0AB94" w14:textId="4BB76C17" w:rsidR="00092C59" w:rsidRPr="0069430B" w:rsidRDefault="00840A82" w:rsidP="0069430B">
      <w:pPr>
        <w:pStyle w:val="Descripcin"/>
      </w:pPr>
      <w:r w:rsidRPr="0069430B">
        <w:t>Figura</w:t>
      </w:r>
      <w:r w:rsidR="00A30714" w:rsidRPr="0069430B">
        <w:t xml:space="preserve">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05AB5">
        <w:rPr>
          <w:noProof/>
        </w:rPr>
        <w:t>1</w:t>
      </w:r>
      <w:r>
        <w:fldChar w:fldCharType="end"/>
      </w:r>
      <w:r w:rsidR="00947DDE" w:rsidRPr="0069430B">
        <w:t xml:space="preserve">: </w:t>
      </w:r>
      <w:r w:rsidR="00947DDE" w:rsidRPr="0069430B">
        <w:rPr>
          <w:rFonts w:ascii="Segoe UI" w:hAnsi="Segoe UI" w:cs="Segoe UI"/>
        </w:rPr>
        <w:t>Diagrama RTL</w:t>
      </w:r>
      <w:r w:rsidR="004E5CF8" w:rsidRPr="0069430B">
        <w:rPr>
          <w:rFonts w:ascii="Segoe UI" w:hAnsi="Segoe UI" w:cs="Segoe UI"/>
        </w:rPr>
        <w:t xml:space="preserve"> simplificat</w:t>
      </w:r>
      <w:r w:rsidR="00947DDE" w:rsidRPr="0069430B">
        <w:rPr>
          <w:rFonts w:ascii="Segoe UI" w:hAnsi="Segoe UI" w:cs="Segoe UI"/>
        </w:rPr>
        <w:t xml:space="preserve"> del mestre </w:t>
      </w:r>
      <w:r w:rsidR="006E183E">
        <w:rPr>
          <w:rFonts w:ascii="Segoe UI" w:hAnsi="Segoe UI" w:cs="Segoe UI"/>
        </w:rPr>
        <w:t>I</w:t>
      </w:r>
      <w:r w:rsidR="006E183E" w:rsidRPr="006E183E">
        <w:rPr>
          <w:rFonts w:ascii="Segoe UI" w:hAnsi="Segoe UI" w:cs="Segoe UI"/>
          <w:vertAlign w:val="superscript"/>
        </w:rPr>
        <w:t>2</w:t>
      </w:r>
      <w:r w:rsidR="006E183E">
        <w:rPr>
          <w:rFonts w:ascii="Segoe UI" w:hAnsi="Segoe UI" w:cs="Segoe UI"/>
        </w:rPr>
        <w:t>C</w:t>
      </w:r>
      <w:r w:rsidR="00947DDE" w:rsidRPr="0069430B">
        <w:rPr>
          <w:rFonts w:ascii="Segoe UI" w:hAnsi="Segoe UI" w:cs="Segoe UI"/>
        </w:rPr>
        <w:t xml:space="preserve"> proposat</w:t>
      </w:r>
      <w:r w:rsidR="00EC2C13" w:rsidRPr="0069430B">
        <w:rPr>
          <w:rFonts w:ascii="Segoe UI" w:hAnsi="Segoe UI" w:cs="Segoe UI"/>
        </w:rPr>
        <w:t>.</w:t>
      </w:r>
    </w:p>
    <w:p w14:paraId="6D89EE11" w14:textId="31CF51C2" w:rsidR="00797671" w:rsidRPr="0069430B" w:rsidRDefault="00797671" w:rsidP="006E183E">
      <w:pPr>
        <w:pStyle w:val="Descripcin"/>
        <w:jc w:val="left"/>
      </w:pPr>
      <w:r w:rsidRPr="0069430B">
        <w:t xml:space="preserve">Taula </w:t>
      </w:r>
      <w:r>
        <w:fldChar w:fldCharType="begin"/>
      </w:r>
      <w:r>
        <w:instrText xml:space="preserve"> SEQ Taula \* ARABIC </w:instrText>
      </w:r>
      <w:r>
        <w:fldChar w:fldCharType="separate"/>
      </w:r>
      <w:r w:rsidR="00A05AB5">
        <w:rPr>
          <w:noProof/>
        </w:rPr>
        <w:t>1</w:t>
      </w:r>
      <w:r>
        <w:rPr>
          <w:noProof/>
        </w:rPr>
        <w:fldChar w:fldCharType="end"/>
      </w:r>
      <w:r w:rsidRPr="0069430B">
        <w:t xml:space="preserve">: Llista dels diferents mòduls del mestre </w:t>
      </w:r>
      <w:r w:rsidR="006E183E">
        <w:t>I</w:t>
      </w:r>
      <w:r w:rsidR="006E183E" w:rsidRPr="006E183E">
        <w:rPr>
          <w:vertAlign w:val="superscript"/>
        </w:rPr>
        <w:t>2</w:t>
      </w:r>
      <w:r w:rsidR="006E183E">
        <w:t>C</w:t>
      </w:r>
      <w:r w:rsidRPr="0069430B">
        <w:t xml:space="preserve"> i</w:t>
      </w:r>
      <w:r w:rsidRPr="0069430B">
        <w:rPr>
          <w:color w:val="auto"/>
        </w:rPr>
        <w:t xml:space="preserve"> la seva funcionalitat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EC2C13" w:rsidRPr="0069430B" w14:paraId="22F94BC4" w14:textId="77777777" w:rsidTr="00FE5DA7">
        <w:tc>
          <w:tcPr>
            <w:tcW w:w="2122" w:type="dxa"/>
          </w:tcPr>
          <w:p w14:paraId="510062EC" w14:textId="77777777" w:rsidR="00EC2C13" w:rsidRPr="0069430B" w:rsidRDefault="00EC2C13" w:rsidP="00FE5DA7">
            <w:pPr>
              <w:rPr>
                <w:rFonts w:ascii="Segoe UI" w:hAnsi="Segoe UI" w:cs="Segoe UI"/>
                <w:b/>
                <w:bCs/>
              </w:rPr>
            </w:pPr>
            <w:r w:rsidRPr="0069430B">
              <w:rPr>
                <w:rFonts w:ascii="Segoe UI" w:hAnsi="Segoe UI" w:cs="Segoe UI"/>
                <w:b/>
                <w:bCs/>
              </w:rPr>
              <w:t>Mòdul</w:t>
            </w:r>
          </w:p>
        </w:tc>
        <w:tc>
          <w:tcPr>
            <w:tcW w:w="7228" w:type="dxa"/>
          </w:tcPr>
          <w:p w14:paraId="16DFCE48" w14:textId="77777777" w:rsidR="00EC2C13" w:rsidRPr="0069430B" w:rsidRDefault="00EC2C13" w:rsidP="00FE5DA7">
            <w:pPr>
              <w:rPr>
                <w:rFonts w:ascii="Segoe UI" w:hAnsi="Segoe UI" w:cs="Segoe UI"/>
                <w:b/>
                <w:bCs/>
              </w:rPr>
            </w:pPr>
            <w:r w:rsidRPr="0069430B">
              <w:rPr>
                <w:rFonts w:ascii="Segoe UI" w:hAnsi="Segoe UI" w:cs="Segoe UI"/>
                <w:b/>
                <w:bCs/>
              </w:rPr>
              <w:t>Descripció</w:t>
            </w:r>
          </w:p>
        </w:tc>
      </w:tr>
      <w:tr w:rsidR="00EC2C13" w:rsidRPr="0069430B" w14:paraId="7A9B8878" w14:textId="77777777" w:rsidTr="00FE5DA7">
        <w:tc>
          <w:tcPr>
            <w:tcW w:w="2122" w:type="dxa"/>
          </w:tcPr>
          <w:p w14:paraId="50DC6D1A" w14:textId="6E3C09B4" w:rsidR="00EC2C13" w:rsidRPr="0069430B" w:rsidRDefault="006A07CC" w:rsidP="00FE5DA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Reg. File</w:t>
            </w:r>
          </w:p>
        </w:tc>
        <w:tc>
          <w:tcPr>
            <w:tcW w:w="7228" w:type="dxa"/>
          </w:tcPr>
          <w:p w14:paraId="3352628D" w14:textId="50F35B4B" w:rsidR="00EC2C13" w:rsidRPr="0069430B" w:rsidRDefault="006A07CC" w:rsidP="00FE5DA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onjunt de registres d’ús general.</w:t>
            </w:r>
          </w:p>
        </w:tc>
      </w:tr>
      <w:tr w:rsidR="00EC2C13" w:rsidRPr="0069430B" w14:paraId="39CCC297" w14:textId="77777777" w:rsidTr="00FE5DA7">
        <w:tc>
          <w:tcPr>
            <w:tcW w:w="2122" w:type="dxa"/>
          </w:tcPr>
          <w:p w14:paraId="3BCF6E36" w14:textId="7C5EE1D6" w:rsidR="00EC2C13" w:rsidRPr="0069430B" w:rsidRDefault="006A07CC" w:rsidP="00FE5DA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UC</w:t>
            </w:r>
          </w:p>
        </w:tc>
        <w:tc>
          <w:tcPr>
            <w:tcW w:w="7228" w:type="dxa"/>
          </w:tcPr>
          <w:p w14:paraId="1FC3E8F5" w14:textId="230236DF" w:rsidR="00EC2C13" w:rsidRPr="0069430B" w:rsidRDefault="006A07CC" w:rsidP="00FE5DA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ontrolador del sistema de comunicacions.</w:t>
            </w:r>
          </w:p>
        </w:tc>
      </w:tr>
      <w:tr w:rsidR="00EC2C13" w:rsidRPr="0069430B" w14:paraId="07152B9A" w14:textId="77777777" w:rsidTr="00FE5DA7">
        <w:tc>
          <w:tcPr>
            <w:tcW w:w="2122" w:type="dxa"/>
          </w:tcPr>
          <w:p w14:paraId="7F51EE8C" w14:textId="2206AC21" w:rsidR="00EC2C13" w:rsidRPr="0069430B" w:rsidRDefault="006A07CC" w:rsidP="00FE5DA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Pulse Gen</w:t>
            </w:r>
          </w:p>
        </w:tc>
        <w:tc>
          <w:tcPr>
            <w:tcW w:w="7228" w:type="dxa"/>
          </w:tcPr>
          <w:p w14:paraId="05396CF2" w14:textId="26FFCEB2" w:rsidR="00EC2C13" w:rsidRPr="0069430B" w:rsidRDefault="006A07CC" w:rsidP="00FE5DA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enerador de polsos.</w:t>
            </w:r>
          </w:p>
        </w:tc>
      </w:tr>
      <w:tr w:rsidR="00EC2C13" w:rsidRPr="0069430B" w14:paraId="3E28C777" w14:textId="77777777" w:rsidTr="00FE5DA7">
        <w:tc>
          <w:tcPr>
            <w:tcW w:w="2122" w:type="dxa"/>
          </w:tcPr>
          <w:p w14:paraId="52366273" w14:textId="45D1C7B4" w:rsidR="00EC2C13" w:rsidRPr="0069430B" w:rsidRDefault="006A07CC" w:rsidP="00FE5DA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hift Reg</w:t>
            </w:r>
          </w:p>
        </w:tc>
        <w:tc>
          <w:tcPr>
            <w:tcW w:w="7228" w:type="dxa"/>
          </w:tcPr>
          <w:p w14:paraId="0B6BB5C4" w14:textId="3EA959A8" w:rsidR="00EC2C13" w:rsidRPr="0069430B" w:rsidRDefault="006A07CC" w:rsidP="00FE5DA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Per passar les dades de paral·lel a sèrie (i viceversa).</w:t>
            </w:r>
          </w:p>
        </w:tc>
      </w:tr>
      <w:tr w:rsidR="00EC2C13" w:rsidRPr="0069430B" w14:paraId="792C3CF2" w14:textId="77777777" w:rsidTr="00FE5DA7">
        <w:tc>
          <w:tcPr>
            <w:tcW w:w="2122" w:type="dxa"/>
          </w:tcPr>
          <w:p w14:paraId="3D7900F7" w14:textId="0608AD6C" w:rsidR="00EC2C13" w:rsidRPr="0069430B" w:rsidRDefault="006A07CC" w:rsidP="00FE5DA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Prescaler</w:t>
            </w:r>
          </w:p>
        </w:tc>
        <w:tc>
          <w:tcPr>
            <w:tcW w:w="7228" w:type="dxa"/>
          </w:tcPr>
          <w:p w14:paraId="6626CA50" w14:textId="148193F1" w:rsidR="00EC2C13" w:rsidRPr="0069430B" w:rsidRDefault="006A07CC" w:rsidP="00FE5DA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enera un clock escalat a la freqüència de funcionament del dispositiu.</w:t>
            </w:r>
          </w:p>
        </w:tc>
      </w:tr>
    </w:tbl>
    <w:p w14:paraId="78621448" w14:textId="74E55766" w:rsidR="00835F3F" w:rsidRPr="0069430B" w:rsidRDefault="005D1F7F" w:rsidP="0069430B">
      <w:pPr>
        <w:pStyle w:val="Ttulo2"/>
        <w:rPr>
          <w:i/>
          <w:iCs/>
          <w:color w:val="FF0000"/>
        </w:rPr>
      </w:pPr>
      <w:r>
        <w:t>Entrades i Sortides</w:t>
      </w:r>
      <w:r w:rsidR="00E56BE8">
        <w:t xml:space="preserve"> </w:t>
      </w:r>
      <w:r w:rsidR="00E56BE8" w:rsidRPr="721C1AA6">
        <w:rPr>
          <w:i/>
          <w:iCs/>
          <w:color w:val="FF0000"/>
        </w:rPr>
        <w:t>(2 punts)</w:t>
      </w:r>
    </w:p>
    <w:p w14:paraId="4E904355" w14:textId="31428F62" w:rsidR="5E6D78A2" w:rsidRDefault="5E6D78A2" w:rsidP="721C1AA6">
      <w:pPr>
        <w:pStyle w:val="Descripcin"/>
        <w:jc w:val="left"/>
      </w:pPr>
      <w:r>
        <w:t xml:space="preserve">Taula </w:t>
      </w:r>
      <w:r w:rsidRPr="721C1AA6">
        <w:fldChar w:fldCharType="begin"/>
      </w:r>
      <w:r>
        <w:instrText xml:space="preserve"> SEQ Taula \* ARABIC </w:instrText>
      </w:r>
      <w:r w:rsidRPr="721C1AA6">
        <w:fldChar w:fldCharType="separate"/>
      </w:r>
      <w:r w:rsidR="00A05AB5">
        <w:rPr>
          <w:noProof/>
        </w:rPr>
        <w:t>2</w:t>
      </w:r>
      <w:r w:rsidRPr="721C1AA6">
        <w:rPr>
          <w:noProof/>
        </w:rPr>
        <w:fldChar w:fldCharType="end"/>
      </w:r>
      <w:r>
        <w:t xml:space="preserve">: </w:t>
      </w:r>
      <w:r w:rsidRPr="721C1AA6">
        <w:rPr>
          <w:rFonts w:ascii="Segoe UI" w:hAnsi="Segoe UI" w:cs="Segoe UI"/>
        </w:rPr>
        <w:t>Llista de les entrades i sortides del mòdul I2C i la seva funcionalitat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80"/>
        <w:gridCol w:w="850"/>
        <w:gridCol w:w="993"/>
        <w:gridCol w:w="5527"/>
      </w:tblGrid>
      <w:tr w:rsidR="721C1AA6" w14:paraId="4FF777D6" w14:textId="77777777" w:rsidTr="721C1AA6">
        <w:trPr>
          <w:trHeight w:val="300"/>
        </w:trPr>
        <w:tc>
          <w:tcPr>
            <w:tcW w:w="1980" w:type="dxa"/>
          </w:tcPr>
          <w:p w14:paraId="46D32718" w14:textId="2FBC55B4" w:rsidR="721C1AA6" w:rsidRDefault="721C1AA6" w:rsidP="721C1AA6">
            <w:pPr>
              <w:rPr>
                <w:rFonts w:ascii="Segoe UI" w:hAnsi="Segoe UI" w:cs="Segoe UI"/>
                <w:b/>
                <w:bCs/>
              </w:rPr>
            </w:pPr>
            <w:r w:rsidRPr="721C1AA6">
              <w:rPr>
                <w:rFonts w:ascii="Segoe UI" w:hAnsi="Segoe UI" w:cs="Segoe UI"/>
                <w:b/>
                <w:bCs/>
              </w:rPr>
              <w:t>Nom</w:t>
            </w:r>
          </w:p>
        </w:tc>
        <w:tc>
          <w:tcPr>
            <w:tcW w:w="850" w:type="dxa"/>
          </w:tcPr>
          <w:p w14:paraId="6CA457C5" w14:textId="5233156A" w:rsidR="721C1AA6" w:rsidRDefault="721C1AA6" w:rsidP="721C1AA6">
            <w:pPr>
              <w:jc w:val="left"/>
              <w:rPr>
                <w:rFonts w:ascii="Segoe UI" w:hAnsi="Segoe UI" w:cs="Segoe UI"/>
                <w:b/>
                <w:bCs/>
              </w:rPr>
            </w:pPr>
            <w:r w:rsidRPr="721C1AA6">
              <w:rPr>
                <w:rFonts w:ascii="Segoe UI" w:hAnsi="Segoe UI" w:cs="Segoe UI"/>
                <w:b/>
                <w:bCs/>
              </w:rPr>
              <w:t>Tipus</w:t>
            </w:r>
          </w:p>
        </w:tc>
        <w:tc>
          <w:tcPr>
            <w:tcW w:w="993" w:type="dxa"/>
          </w:tcPr>
          <w:p w14:paraId="7A1A5294" w14:textId="3891C63B" w:rsidR="721C1AA6" w:rsidRDefault="721C1AA6" w:rsidP="721C1AA6">
            <w:pPr>
              <w:jc w:val="left"/>
              <w:rPr>
                <w:rFonts w:ascii="Segoe UI" w:hAnsi="Segoe UI" w:cs="Segoe UI"/>
                <w:b/>
                <w:bCs/>
              </w:rPr>
            </w:pPr>
            <w:r w:rsidRPr="721C1AA6">
              <w:rPr>
                <w:rFonts w:ascii="Segoe UI" w:hAnsi="Segoe UI" w:cs="Segoe UI"/>
                <w:b/>
                <w:bCs/>
              </w:rPr>
              <w:t># bits</w:t>
            </w:r>
          </w:p>
        </w:tc>
        <w:tc>
          <w:tcPr>
            <w:tcW w:w="5527" w:type="dxa"/>
          </w:tcPr>
          <w:p w14:paraId="0918DAAA" w14:textId="1ACA31B9" w:rsidR="721C1AA6" w:rsidRDefault="721C1AA6" w:rsidP="721C1AA6">
            <w:pPr>
              <w:rPr>
                <w:rFonts w:ascii="Segoe UI" w:hAnsi="Segoe UI" w:cs="Segoe UI"/>
                <w:b/>
                <w:bCs/>
              </w:rPr>
            </w:pPr>
            <w:r w:rsidRPr="721C1AA6">
              <w:rPr>
                <w:rFonts w:ascii="Segoe UI" w:hAnsi="Segoe UI" w:cs="Segoe UI"/>
                <w:b/>
                <w:bCs/>
              </w:rPr>
              <w:t>Descripció</w:t>
            </w:r>
          </w:p>
        </w:tc>
      </w:tr>
      <w:tr w:rsidR="721C1AA6" w14:paraId="6D24E4E1" w14:textId="77777777" w:rsidTr="721C1AA6">
        <w:trPr>
          <w:trHeight w:val="300"/>
        </w:trPr>
        <w:tc>
          <w:tcPr>
            <w:tcW w:w="1980" w:type="dxa"/>
          </w:tcPr>
          <w:p w14:paraId="4F8FA2B9" w14:textId="0A0D324C" w:rsidR="721C1AA6" w:rsidRDefault="00A05AB5" w:rsidP="721C1AA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lk</w:t>
            </w:r>
          </w:p>
        </w:tc>
        <w:tc>
          <w:tcPr>
            <w:tcW w:w="850" w:type="dxa"/>
          </w:tcPr>
          <w:p w14:paraId="52F1E1E0" w14:textId="79523A33" w:rsidR="721C1AA6" w:rsidRDefault="721C1AA6" w:rsidP="721C1AA6">
            <w:pPr>
              <w:jc w:val="center"/>
              <w:rPr>
                <w:rFonts w:ascii="Segoe UI" w:hAnsi="Segoe UI" w:cs="Segoe UI"/>
              </w:rPr>
            </w:pPr>
            <w:r w:rsidRPr="721C1AA6">
              <w:rPr>
                <w:rFonts w:ascii="Segoe UI" w:hAnsi="Segoe UI" w:cs="Segoe UI"/>
              </w:rPr>
              <w:t>E</w:t>
            </w:r>
          </w:p>
        </w:tc>
        <w:tc>
          <w:tcPr>
            <w:tcW w:w="993" w:type="dxa"/>
          </w:tcPr>
          <w:p w14:paraId="00405383" w14:textId="3E8753ED" w:rsidR="721C1AA6" w:rsidRDefault="00A05AB5" w:rsidP="721C1AA6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</w:t>
            </w:r>
          </w:p>
        </w:tc>
        <w:tc>
          <w:tcPr>
            <w:tcW w:w="5527" w:type="dxa"/>
          </w:tcPr>
          <w:p w14:paraId="065845D0" w14:textId="1A887041" w:rsidR="721C1AA6" w:rsidRDefault="00A05AB5" w:rsidP="721C1AA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Rellotge del sistema. Freqüència de </w:t>
            </w:r>
            <w:r w:rsidR="00CA3025">
              <w:rPr>
                <w:rFonts w:ascii="Segoe UI" w:hAnsi="Segoe UI" w:cs="Segoe UI"/>
              </w:rPr>
              <w:t>100MHz</w:t>
            </w:r>
            <w:r w:rsidR="001A2A40">
              <w:rPr>
                <w:rFonts w:ascii="Segoe UI" w:hAnsi="Segoe UI" w:cs="Segoe UI"/>
              </w:rPr>
              <w:t>.</w:t>
            </w:r>
          </w:p>
        </w:tc>
      </w:tr>
      <w:tr w:rsidR="721C1AA6" w14:paraId="07036BCA" w14:textId="77777777" w:rsidTr="721C1AA6">
        <w:trPr>
          <w:trHeight w:val="300"/>
        </w:trPr>
        <w:tc>
          <w:tcPr>
            <w:tcW w:w="1980" w:type="dxa"/>
          </w:tcPr>
          <w:p w14:paraId="542C0B06" w14:textId="663DD54A" w:rsidR="721C1AA6" w:rsidRDefault="00A05AB5" w:rsidP="721C1AA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Rst_n</w:t>
            </w:r>
          </w:p>
        </w:tc>
        <w:tc>
          <w:tcPr>
            <w:tcW w:w="850" w:type="dxa"/>
          </w:tcPr>
          <w:p w14:paraId="2CBA35BD" w14:textId="6D2C69EC" w:rsidR="721C1AA6" w:rsidRDefault="00A05AB5" w:rsidP="721C1AA6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</w:t>
            </w:r>
          </w:p>
        </w:tc>
        <w:tc>
          <w:tcPr>
            <w:tcW w:w="993" w:type="dxa"/>
          </w:tcPr>
          <w:p w14:paraId="7CA76D35" w14:textId="7ED4E6E2" w:rsidR="721C1AA6" w:rsidRDefault="00A05AB5" w:rsidP="721C1AA6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</w:t>
            </w:r>
          </w:p>
        </w:tc>
        <w:tc>
          <w:tcPr>
            <w:tcW w:w="5527" w:type="dxa"/>
          </w:tcPr>
          <w:p w14:paraId="3FCF58BC" w14:textId="7F472A3A" w:rsidR="721C1AA6" w:rsidRDefault="00A05AB5" w:rsidP="721C1AA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Reset del sistema</w:t>
            </w:r>
            <w:r w:rsidR="00F835D2">
              <w:rPr>
                <w:rFonts w:ascii="Segoe UI" w:hAnsi="Segoe UI" w:cs="Segoe UI"/>
              </w:rPr>
              <w:t xml:space="preserve">. Actiu per nivell </w:t>
            </w:r>
            <w:r w:rsidR="00CA3025">
              <w:rPr>
                <w:rFonts w:ascii="Segoe UI" w:hAnsi="Segoe UI" w:cs="Segoe UI"/>
              </w:rPr>
              <w:t>baix</w:t>
            </w:r>
            <w:r w:rsidR="001A2A40">
              <w:rPr>
                <w:rFonts w:ascii="Segoe UI" w:hAnsi="Segoe UI" w:cs="Segoe UI"/>
              </w:rPr>
              <w:t>.</w:t>
            </w:r>
          </w:p>
        </w:tc>
      </w:tr>
      <w:tr w:rsidR="721C1AA6" w14:paraId="57CAFE0E" w14:textId="77777777" w:rsidTr="721C1AA6">
        <w:trPr>
          <w:trHeight w:val="300"/>
        </w:trPr>
        <w:tc>
          <w:tcPr>
            <w:tcW w:w="1980" w:type="dxa"/>
          </w:tcPr>
          <w:p w14:paraId="5CAF7EBC" w14:textId="598067C2" w:rsidR="721C1AA6" w:rsidRDefault="006A07CC" w:rsidP="721C1AA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Data</w:t>
            </w:r>
          </w:p>
        </w:tc>
        <w:tc>
          <w:tcPr>
            <w:tcW w:w="850" w:type="dxa"/>
          </w:tcPr>
          <w:p w14:paraId="0A00AD30" w14:textId="14A54EB3" w:rsidR="721C1AA6" w:rsidRDefault="00F835D2" w:rsidP="721C1AA6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/S</w:t>
            </w:r>
          </w:p>
        </w:tc>
        <w:tc>
          <w:tcPr>
            <w:tcW w:w="993" w:type="dxa"/>
          </w:tcPr>
          <w:p w14:paraId="5D9E0176" w14:textId="7D61B198" w:rsidR="721C1AA6" w:rsidRDefault="00CA3025" w:rsidP="721C1AA6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8</w:t>
            </w:r>
          </w:p>
        </w:tc>
        <w:tc>
          <w:tcPr>
            <w:tcW w:w="5527" w:type="dxa"/>
          </w:tcPr>
          <w:p w14:paraId="08601122" w14:textId="4E668202" w:rsidR="721C1AA6" w:rsidRDefault="00AF3B01" w:rsidP="721C1AA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Bits de dades d’entrada/sortida del mòdul.</w:t>
            </w:r>
          </w:p>
        </w:tc>
      </w:tr>
      <w:tr w:rsidR="721C1AA6" w14:paraId="42529B77" w14:textId="77777777" w:rsidTr="721C1AA6">
        <w:trPr>
          <w:trHeight w:val="300"/>
        </w:trPr>
        <w:tc>
          <w:tcPr>
            <w:tcW w:w="1980" w:type="dxa"/>
          </w:tcPr>
          <w:p w14:paraId="59A465B0" w14:textId="5990D9FE" w:rsidR="721C1AA6" w:rsidRDefault="006A07CC" w:rsidP="721C1AA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Addr</w:t>
            </w:r>
          </w:p>
        </w:tc>
        <w:tc>
          <w:tcPr>
            <w:tcW w:w="850" w:type="dxa"/>
          </w:tcPr>
          <w:p w14:paraId="0B34930D" w14:textId="2507DE49" w:rsidR="721C1AA6" w:rsidRDefault="006A07CC" w:rsidP="721C1AA6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</w:t>
            </w:r>
          </w:p>
        </w:tc>
        <w:tc>
          <w:tcPr>
            <w:tcW w:w="993" w:type="dxa"/>
          </w:tcPr>
          <w:p w14:paraId="674FCB6A" w14:textId="27E72249" w:rsidR="721C1AA6" w:rsidRDefault="00CA3025" w:rsidP="721C1AA6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8</w:t>
            </w:r>
          </w:p>
        </w:tc>
        <w:tc>
          <w:tcPr>
            <w:tcW w:w="5527" w:type="dxa"/>
          </w:tcPr>
          <w:p w14:paraId="6B906307" w14:textId="78D2F997" w:rsidR="721C1AA6" w:rsidRDefault="00CA3025" w:rsidP="721C1AA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Adreça d’instrucció</w:t>
            </w:r>
            <w:r w:rsidR="001A2A40">
              <w:rPr>
                <w:rFonts w:ascii="Segoe UI" w:hAnsi="Segoe UI" w:cs="Segoe UI"/>
              </w:rPr>
              <w:t>.</w:t>
            </w:r>
          </w:p>
        </w:tc>
      </w:tr>
      <w:tr w:rsidR="721C1AA6" w14:paraId="1095CD0A" w14:textId="77777777" w:rsidTr="721C1AA6">
        <w:trPr>
          <w:trHeight w:val="300"/>
        </w:trPr>
        <w:tc>
          <w:tcPr>
            <w:tcW w:w="1980" w:type="dxa"/>
          </w:tcPr>
          <w:p w14:paraId="1124513D" w14:textId="0F68191B" w:rsidR="721C1AA6" w:rsidRDefault="006A07CC" w:rsidP="721C1AA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CL</w:t>
            </w:r>
          </w:p>
        </w:tc>
        <w:tc>
          <w:tcPr>
            <w:tcW w:w="850" w:type="dxa"/>
          </w:tcPr>
          <w:p w14:paraId="641D2942" w14:textId="2869D441" w:rsidR="721C1AA6" w:rsidRDefault="006A07CC" w:rsidP="721C1AA6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/S</w:t>
            </w:r>
          </w:p>
        </w:tc>
        <w:tc>
          <w:tcPr>
            <w:tcW w:w="993" w:type="dxa"/>
          </w:tcPr>
          <w:p w14:paraId="205842CB" w14:textId="691B0CFB" w:rsidR="721C1AA6" w:rsidRDefault="00CA3025" w:rsidP="721C1AA6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</w:t>
            </w:r>
          </w:p>
        </w:tc>
        <w:tc>
          <w:tcPr>
            <w:tcW w:w="5527" w:type="dxa"/>
          </w:tcPr>
          <w:p w14:paraId="36C4B8C7" w14:textId="50BE11C9" w:rsidR="721C1AA6" w:rsidRDefault="00CA3025" w:rsidP="721C1AA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enyal de control del sistema de comunicació</w:t>
            </w:r>
            <w:r w:rsidR="001A2A40">
              <w:rPr>
                <w:rFonts w:ascii="Segoe UI" w:hAnsi="Segoe UI" w:cs="Segoe UI"/>
              </w:rPr>
              <w:t>.</w:t>
            </w:r>
          </w:p>
        </w:tc>
      </w:tr>
      <w:tr w:rsidR="721C1AA6" w14:paraId="5BA83B50" w14:textId="77777777" w:rsidTr="721C1AA6">
        <w:trPr>
          <w:trHeight w:val="300"/>
        </w:trPr>
        <w:tc>
          <w:tcPr>
            <w:tcW w:w="1980" w:type="dxa"/>
          </w:tcPr>
          <w:p w14:paraId="0B33EE2B" w14:textId="6155FF67" w:rsidR="721C1AA6" w:rsidRDefault="006A07CC" w:rsidP="721C1AA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DA</w:t>
            </w:r>
          </w:p>
        </w:tc>
        <w:tc>
          <w:tcPr>
            <w:tcW w:w="850" w:type="dxa"/>
          </w:tcPr>
          <w:p w14:paraId="09AC8261" w14:textId="416EE4DD" w:rsidR="721C1AA6" w:rsidRDefault="006A07CC" w:rsidP="721C1AA6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/S</w:t>
            </w:r>
          </w:p>
        </w:tc>
        <w:tc>
          <w:tcPr>
            <w:tcW w:w="993" w:type="dxa"/>
          </w:tcPr>
          <w:p w14:paraId="39105561" w14:textId="4DCDD771" w:rsidR="721C1AA6" w:rsidRDefault="00CA3025" w:rsidP="721C1AA6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</w:t>
            </w:r>
          </w:p>
        </w:tc>
        <w:tc>
          <w:tcPr>
            <w:tcW w:w="5527" w:type="dxa"/>
          </w:tcPr>
          <w:p w14:paraId="5FE60D67" w14:textId="26BD36A5" w:rsidR="721C1AA6" w:rsidRDefault="00CA3025" w:rsidP="721C1AA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enyal de dades del sistema de comunicació</w:t>
            </w:r>
            <w:r w:rsidR="001A2A40">
              <w:rPr>
                <w:rFonts w:ascii="Segoe UI" w:hAnsi="Segoe UI" w:cs="Segoe UI"/>
              </w:rPr>
              <w:t>.</w:t>
            </w:r>
          </w:p>
        </w:tc>
      </w:tr>
    </w:tbl>
    <w:p w14:paraId="4FF433E7" w14:textId="4E427CE8" w:rsidR="721C1AA6" w:rsidRDefault="721C1AA6" w:rsidP="721C1AA6"/>
    <w:p w14:paraId="7E9AED48" w14:textId="14CEE91C" w:rsidR="005D1F7F" w:rsidRPr="0069430B" w:rsidRDefault="005D1F7F" w:rsidP="0069430B">
      <w:pPr>
        <w:pStyle w:val="Ttulo2"/>
        <w:rPr>
          <w:color w:val="auto"/>
        </w:rPr>
      </w:pPr>
      <w:r w:rsidRPr="0069430B">
        <w:t>Registres de Configuració i Control</w:t>
      </w:r>
      <w:r w:rsidR="00362246" w:rsidRPr="0069430B">
        <w:t xml:space="preserve"> </w:t>
      </w:r>
      <w:r w:rsidR="00362246" w:rsidRPr="0069430B">
        <w:rPr>
          <w:i/>
          <w:iCs/>
          <w:color w:val="FF0000"/>
        </w:rPr>
        <w:t>(2 punts)</w:t>
      </w:r>
    </w:p>
    <w:p w14:paraId="58304BE6" w14:textId="77777777" w:rsidR="00490075" w:rsidRPr="0069430B" w:rsidRDefault="00B4108B" w:rsidP="0001661B">
      <w:pPr>
        <w:rPr>
          <w:rFonts w:ascii="Segoe UI" w:hAnsi="Segoe UI" w:cs="Segoe UI"/>
          <w:i/>
          <w:iCs/>
          <w:color w:val="FF0000"/>
        </w:rPr>
      </w:pPr>
      <w:r w:rsidRPr="0069430B">
        <w:rPr>
          <w:rFonts w:ascii="Segoe UI" w:hAnsi="Segoe UI" w:cs="Segoe UI"/>
          <w:i/>
          <w:iCs/>
          <w:color w:val="FF0000"/>
        </w:rPr>
        <w:lastRenderedPageBreak/>
        <w:t>Explicar</w:t>
      </w:r>
      <w:r w:rsidR="0001661B" w:rsidRPr="0069430B">
        <w:rPr>
          <w:rFonts w:ascii="Segoe UI" w:hAnsi="Segoe UI" w:cs="Segoe UI"/>
          <w:i/>
          <w:iCs/>
          <w:color w:val="FF0000"/>
        </w:rPr>
        <w:t xml:space="preserve"> </w:t>
      </w:r>
      <w:r w:rsidR="008C2227" w:rsidRPr="0069430B">
        <w:rPr>
          <w:rFonts w:ascii="Segoe UI" w:hAnsi="Segoe UI" w:cs="Segoe UI"/>
          <w:i/>
          <w:iCs/>
          <w:color w:val="FF0000"/>
        </w:rPr>
        <w:t>que fa</w:t>
      </w:r>
      <w:r w:rsidRPr="0069430B">
        <w:rPr>
          <w:rFonts w:ascii="Segoe UI" w:hAnsi="Segoe UI" w:cs="Segoe UI"/>
          <w:i/>
          <w:iCs/>
          <w:color w:val="FF0000"/>
        </w:rPr>
        <w:t>/indica cada bit per cadascun dels</w:t>
      </w:r>
      <w:r w:rsidR="008C2227" w:rsidRPr="0069430B">
        <w:rPr>
          <w:rFonts w:ascii="Segoe UI" w:hAnsi="Segoe UI" w:cs="Segoe UI"/>
          <w:i/>
          <w:iCs/>
          <w:color w:val="FF0000"/>
        </w:rPr>
        <w:t xml:space="preserve"> valor possible</w:t>
      </w:r>
      <w:r w:rsidRPr="0069430B">
        <w:rPr>
          <w:rFonts w:ascii="Segoe UI" w:hAnsi="Segoe UI" w:cs="Segoe UI"/>
          <w:i/>
          <w:iCs/>
          <w:color w:val="FF0000"/>
        </w:rPr>
        <w:t>s (si és 1 o 0)</w:t>
      </w:r>
      <w:r w:rsidR="008C2227" w:rsidRPr="0069430B">
        <w:rPr>
          <w:rFonts w:ascii="Segoe UI" w:hAnsi="Segoe UI" w:cs="Segoe UI"/>
          <w:i/>
          <w:iCs/>
          <w:color w:val="FF0000"/>
        </w:rPr>
        <w:t xml:space="preserve">. </w:t>
      </w:r>
    </w:p>
    <w:p w14:paraId="5388E308" w14:textId="43B02961" w:rsidR="0001661B" w:rsidRPr="0069430B" w:rsidRDefault="008C2227" w:rsidP="721C1AA6">
      <w:pPr>
        <w:rPr>
          <w:rFonts w:ascii="Segoe UI" w:hAnsi="Segoe UI" w:cs="Segoe UI"/>
          <w:i/>
          <w:iCs/>
          <w:color w:val="FF0000"/>
        </w:rPr>
      </w:pPr>
      <w:r w:rsidRPr="721C1AA6">
        <w:rPr>
          <w:rFonts w:ascii="Segoe UI" w:hAnsi="Segoe UI" w:cs="Segoe UI"/>
          <w:i/>
          <w:iCs/>
          <w:color w:val="FF0000"/>
        </w:rPr>
        <w:t xml:space="preserve">En cas del Clock Prescale cal </w:t>
      </w:r>
      <w:r w:rsidR="003B0708" w:rsidRPr="721C1AA6">
        <w:rPr>
          <w:rFonts w:ascii="Segoe UI" w:hAnsi="Segoe UI" w:cs="Segoe UI"/>
          <w:i/>
          <w:iCs/>
          <w:color w:val="FF0000"/>
        </w:rPr>
        <w:t>d</w:t>
      </w:r>
      <w:r w:rsidRPr="721C1AA6">
        <w:rPr>
          <w:rFonts w:ascii="Segoe UI" w:hAnsi="Segoe UI" w:cs="Segoe UI"/>
          <w:i/>
          <w:iCs/>
          <w:color w:val="FF0000"/>
        </w:rPr>
        <w:t xml:space="preserve">onar la formula </w:t>
      </w:r>
      <w:r w:rsidR="00040616" w:rsidRPr="721C1AA6">
        <w:rPr>
          <w:rFonts w:ascii="Segoe UI" w:hAnsi="Segoe UI" w:cs="Segoe UI"/>
          <w:i/>
          <w:iCs/>
          <w:color w:val="FF0000"/>
        </w:rPr>
        <w:t xml:space="preserve">o </w:t>
      </w:r>
      <w:r w:rsidR="003B0708" w:rsidRPr="721C1AA6">
        <w:rPr>
          <w:rFonts w:ascii="Segoe UI" w:hAnsi="Segoe UI" w:cs="Segoe UI"/>
          <w:i/>
          <w:iCs/>
          <w:color w:val="FF0000"/>
        </w:rPr>
        <w:t>una</w:t>
      </w:r>
      <w:r w:rsidR="00040616" w:rsidRPr="721C1AA6">
        <w:rPr>
          <w:rFonts w:ascii="Segoe UI" w:hAnsi="Segoe UI" w:cs="Segoe UI"/>
          <w:i/>
          <w:iCs/>
          <w:color w:val="FF0000"/>
        </w:rPr>
        <w:t xml:space="preserve"> taul</w:t>
      </w:r>
      <w:r w:rsidR="003B0708" w:rsidRPr="721C1AA6">
        <w:rPr>
          <w:rFonts w:ascii="Segoe UI" w:hAnsi="Segoe UI" w:cs="Segoe UI"/>
          <w:i/>
          <w:iCs/>
          <w:color w:val="FF0000"/>
        </w:rPr>
        <w:t>a</w:t>
      </w:r>
      <w:r w:rsidR="00040616" w:rsidRPr="721C1AA6">
        <w:rPr>
          <w:rFonts w:ascii="Segoe UI" w:hAnsi="Segoe UI" w:cs="Segoe UI"/>
          <w:i/>
          <w:iCs/>
          <w:color w:val="FF0000"/>
        </w:rPr>
        <w:t xml:space="preserve"> amb les possibles </w:t>
      </w:r>
      <w:r w:rsidR="00B4108B" w:rsidRPr="721C1AA6">
        <w:rPr>
          <w:rFonts w:ascii="Segoe UI" w:hAnsi="Segoe UI" w:cs="Segoe UI"/>
          <w:i/>
          <w:iCs/>
          <w:color w:val="FF0000"/>
        </w:rPr>
        <w:t>freqüències</w:t>
      </w:r>
      <w:r w:rsidR="0031276E" w:rsidRPr="721C1AA6">
        <w:rPr>
          <w:rFonts w:ascii="Segoe UI" w:hAnsi="Segoe UI" w:cs="Segoe UI"/>
          <w:i/>
          <w:iCs/>
          <w:color w:val="FF0000"/>
        </w:rPr>
        <w:t xml:space="preserve"> del SCK</w:t>
      </w:r>
      <w:r w:rsidR="00040616" w:rsidRPr="721C1AA6">
        <w:rPr>
          <w:rFonts w:ascii="Segoe UI" w:hAnsi="Segoe UI" w:cs="Segoe UI"/>
          <w:i/>
          <w:iCs/>
          <w:color w:val="FF0000"/>
        </w:rPr>
        <w:t>.</w:t>
      </w:r>
    </w:p>
    <w:p w14:paraId="25F0E318" w14:textId="33B9CCE3" w:rsidR="1211729A" w:rsidRDefault="1211729A" w:rsidP="721C1AA6">
      <w:pPr>
        <w:pStyle w:val="Descripcin"/>
        <w:jc w:val="left"/>
      </w:pPr>
      <w:r>
        <w:t xml:space="preserve">Taula </w:t>
      </w:r>
      <w:r w:rsidRPr="721C1AA6">
        <w:fldChar w:fldCharType="begin"/>
      </w:r>
      <w:r>
        <w:instrText xml:space="preserve"> SEQ Taula \* ARABIC </w:instrText>
      </w:r>
      <w:r w:rsidRPr="721C1AA6">
        <w:fldChar w:fldCharType="separate"/>
      </w:r>
      <w:r w:rsidR="00A05AB5">
        <w:rPr>
          <w:noProof/>
        </w:rPr>
        <w:t>3</w:t>
      </w:r>
      <w:r w:rsidRPr="721C1AA6">
        <w:rPr>
          <w:noProof/>
        </w:rPr>
        <w:fldChar w:fldCharType="end"/>
      </w:r>
      <w:r>
        <w:t xml:space="preserve">: </w:t>
      </w:r>
      <w:r w:rsidRPr="721C1AA6">
        <w:rPr>
          <w:rFonts w:ascii="Segoe UI" w:hAnsi="Segoe UI" w:cs="Segoe UI"/>
        </w:rPr>
        <w:t xml:space="preserve">Llista del </w:t>
      </w:r>
      <w:r w:rsidR="00A05AB5">
        <w:rPr>
          <w:rFonts w:ascii="Segoe UI" w:hAnsi="Segoe UI" w:cs="Segoe UI"/>
        </w:rPr>
        <w:t>registres de configuració i control del mestre</w:t>
      </w:r>
      <w:r w:rsidRPr="721C1AA6">
        <w:rPr>
          <w:rFonts w:ascii="Segoe UI" w:hAnsi="Segoe UI" w:cs="Segoe UI"/>
        </w:rPr>
        <w:t xml:space="preserve"> I2C i la seva funcionalitat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80"/>
        <w:gridCol w:w="850"/>
        <w:gridCol w:w="993"/>
        <w:gridCol w:w="5527"/>
      </w:tblGrid>
      <w:tr w:rsidR="721C1AA6" w14:paraId="129E34E4" w14:textId="77777777" w:rsidTr="721C1AA6">
        <w:trPr>
          <w:trHeight w:val="300"/>
        </w:trPr>
        <w:tc>
          <w:tcPr>
            <w:tcW w:w="1980" w:type="dxa"/>
          </w:tcPr>
          <w:p w14:paraId="7BE8BE0D" w14:textId="2FBC55B4" w:rsidR="721C1AA6" w:rsidRDefault="721C1AA6" w:rsidP="721C1AA6">
            <w:pPr>
              <w:rPr>
                <w:rFonts w:ascii="Segoe UI" w:hAnsi="Segoe UI" w:cs="Segoe UI"/>
                <w:b/>
                <w:bCs/>
              </w:rPr>
            </w:pPr>
            <w:r w:rsidRPr="721C1AA6">
              <w:rPr>
                <w:rFonts w:ascii="Segoe UI" w:hAnsi="Segoe UI" w:cs="Segoe UI"/>
                <w:b/>
                <w:bCs/>
              </w:rPr>
              <w:t>Nom</w:t>
            </w:r>
          </w:p>
        </w:tc>
        <w:tc>
          <w:tcPr>
            <w:tcW w:w="850" w:type="dxa"/>
          </w:tcPr>
          <w:p w14:paraId="7AB7AF20" w14:textId="5233156A" w:rsidR="721C1AA6" w:rsidRDefault="721C1AA6" w:rsidP="721C1AA6">
            <w:pPr>
              <w:jc w:val="left"/>
              <w:rPr>
                <w:rFonts w:ascii="Segoe UI" w:hAnsi="Segoe UI" w:cs="Segoe UI"/>
                <w:b/>
                <w:bCs/>
              </w:rPr>
            </w:pPr>
            <w:r w:rsidRPr="721C1AA6">
              <w:rPr>
                <w:rFonts w:ascii="Segoe UI" w:hAnsi="Segoe UI" w:cs="Segoe UI"/>
                <w:b/>
                <w:bCs/>
              </w:rPr>
              <w:t>Tipus</w:t>
            </w:r>
          </w:p>
        </w:tc>
        <w:tc>
          <w:tcPr>
            <w:tcW w:w="993" w:type="dxa"/>
          </w:tcPr>
          <w:p w14:paraId="3829F457" w14:textId="3891C63B" w:rsidR="721C1AA6" w:rsidRDefault="721C1AA6" w:rsidP="721C1AA6">
            <w:pPr>
              <w:jc w:val="left"/>
              <w:rPr>
                <w:rFonts w:ascii="Segoe UI" w:hAnsi="Segoe UI" w:cs="Segoe UI"/>
                <w:b/>
                <w:bCs/>
              </w:rPr>
            </w:pPr>
            <w:r w:rsidRPr="721C1AA6">
              <w:rPr>
                <w:rFonts w:ascii="Segoe UI" w:hAnsi="Segoe UI" w:cs="Segoe UI"/>
                <w:b/>
                <w:bCs/>
              </w:rPr>
              <w:t># bits</w:t>
            </w:r>
          </w:p>
        </w:tc>
        <w:tc>
          <w:tcPr>
            <w:tcW w:w="5527" w:type="dxa"/>
          </w:tcPr>
          <w:p w14:paraId="4B290F31" w14:textId="1ACA31B9" w:rsidR="721C1AA6" w:rsidRDefault="721C1AA6" w:rsidP="721C1AA6">
            <w:pPr>
              <w:rPr>
                <w:rFonts w:ascii="Segoe UI" w:hAnsi="Segoe UI" w:cs="Segoe UI"/>
                <w:b/>
                <w:bCs/>
              </w:rPr>
            </w:pPr>
            <w:r w:rsidRPr="721C1AA6">
              <w:rPr>
                <w:rFonts w:ascii="Segoe UI" w:hAnsi="Segoe UI" w:cs="Segoe UI"/>
                <w:b/>
                <w:bCs/>
              </w:rPr>
              <w:t>Descripció</w:t>
            </w:r>
          </w:p>
        </w:tc>
      </w:tr>
      <w:tr w:rsidR="721C1AA6" w14:paraId="65F047A3" w14:textId="77777777" w:rsidTr="721C1AA6">
        <w:trPr>
          <w:trHeight w:val="300"/>
        </w:trPr>
        <w:tc>
          <w:tcPr>
            <w:tcW w:w="1980" w:type="dxa"/>
          </w:tcPr>
          <w:p w14:paraId="58E56740" w14:textId="31EBC98D" w:rsidR="721C1AA6" w:rsidRDefault="721C1AA6" w:rsidP="721C1AA6">
            <w:pPr>
              <w:rPr>
                <w:rFonts w:ascii="Segoe UI" w:hAnsi="Segoe UI" w:cs="Segoe UI"/>
              </w:rPr>
            </w:pPr>
            <w:r w:rsidRPr="721C1AA6">
              <w:rPr>
                <w:rFonts w:ascii="Segoe UI" w:hAnsi="Segoe UI" w:cs="Segoe UI"/>
              </w:rPr>
              <w:t>PRER</w:t>
            </w:r>
          </w:p>
        </w:tc>
        <w:tc>
          <w:tcPr>
            <w:tcW w:w="850" w:type="dxa"/>
          </w:tcPr>
          <w:p w14:paraId="032D8DAE" w14:textId="03462B39" w:rsidR="721C1AA6" w:rsidRDefault="721C1AA6" w:rsidP="721C1AA6">
            <w:pPr>
              <w:jc w:val="center"/>
              <w:rPr>
                <w:rFonts w:ascii="Segoe UI" w:hAnsi="Segoe UI" w:cs="Segoe UI"/>
              </w:rPr>
            </w:pPr>
            <w:r w:rsidRPr="721C1AA6">
              <w:rPr>
                <w:rFonts w:ascii="Segoe UI" w:hAnsi="Segoe UI" w:cs="Segoe UI"/>
              </w:rPr>
              <w:t>E/S</w:t>
            </w:r>
          </w:p>
        </w:tc>
        <w:tc>
          <w:tcPr>
            <w:tcW w:w="993" w:type="dxa"/>
          </w:tcPr>
          <w:p w14:paraId="12945403" w14:textId="41362D95" w:rsidR="721C1AA6" w:rsidRDefault="721C1AA6" w:rsidP="721C1AA6">
            <w:pPr>
              <w:jc w:val="center"/>
              <w:rPr>
                <w:rFonts w:ascii="Segoe UI" w:hAnsi="Segoe UI" w:cs="Segoe UI"/>
              </w:rPr>
            </w:pPr>
            <w:r w:rsidRPr="721C1AA6">
              <w:rPr>
                <w:rFonts w:ascii="Segoe UI" w:hAnsi="Segoe UI" w:cs="Segoe UI"/>
              </w:rPr>
              <w:t>8</w:t>
            </w:r>
          </w:p>
        </w:tc>
        <w:tc>
          <w:tcPr>
            <w:tcW w:w="5527" w:type="dxa"/>
          </w:tcPr>
          <w:p w14:paraId="605D26AA" w14:textId="076CB53C" w:rsidR="721C1AA6" w:rsidRDefault="721C1AA6" w:rsidP="721C1AA6">
            <w:pPr>
              <w:rPr>
                <w:rFonts w:ascii="Segoe UI" w:hAnsi="Segoe UI" w:cs="Segoe UI"/>
              </w:rPr>
            </w:pPr>
            <w:r w:rsidRPr="721C1AA6">
              <w:rPr>
                <w:rFonts w:ascii="Segoe UI" w:hAnsi="Segoe UI" w:cs="Segoe UI"/>
              </w:rPr>
              <w:t>Registres de prescalat del rellotge SCK.</w:t>
            </w:r>
          </w:p>
        </w:tc>
      </w:tr>
      <w:tr w:rsidR="721C1AA6" w14:paraId="284B808E" w14:textId="77777777" w:rsidTr="721C1AA6">
        <w:trPr>
          <w:trHeight w:val="300"/>
        </w:trPr>
        <w:tc>
          <w:tcPr>
            <w:tcW w:w="1980" w:type="dxa"/>
          </w:tcPr>
          <w:p w14:paraId="60A1C2F3" w14:textId="0F92CD96" w:rsidR="721C1AA6" w:rsidRDefault="721C1AA6" w:rsidP="721C1AA6">
            <w:pPr>
              <w:rPr>
                <w:rFonts w:ascii="Segoe UI" w:hAnsi="Segoe UI" w:cs="Segoe UI"/>
              </w:rPr>
            </w:pPr>
            <w:r w:rsidRPr="721C1AA6">
              <w:rPr>
                <w:rFonts w:ascii="Segoe UI" w:hAnsi="Segoe UI" w:cs="Segoe UI"/>
              </w:rPr>
              <w:t>CTR</w:t>
            </w:r>
          </w:p>
        </w:tc>
        <w:tc>
          <w:tcPr>
            <w:tcW w:w="850" w:type="dxa"/>
          </w:tcPr>
          <w:p w14:paraId="28A969CF" w14:textId="77777777" w:rsidR="721C1AA6" w:rsidRDefault="721C1AA6" w:rsidP="721C1AA6">
            <w:pPr>
              <w:jc w:val="center"/>
              <w:rPr>
                <w:rFonts w:ascii="Segoe UI" w:hAnsi="Segoe UI" w:cs="Segoe UI"/>
              </w:rPr>
            </w:pPr>
          </w:p>
        </w:tc>
        <w:tc>
          <w:tcPr>
            <w:tcW w:w="993" w:type="dxa"/>
          </w:tcPr>
          <w:p w14:paraId="1C8BE504" w14:textId="567F774F" w:rsidR="721C1AA6" w:rsidRDefault="721C1AA6" w:rsidP="721C1AA6">
            <w:pPr>
              <w:jc w:val="center"/>
              <w:rPr>
                <w:rFonts w:ascii="Segoe UI" w:hAnsi="Segoe UI" w:cs="Segoe UI"/>
              </w:rPr>
            </w:pPr>
            <w:r w:rsidRPr="721C1AA6">
              <w:rPr>
                <w:rFonts w:ascii="Segoe UI" w:hAnsi="Segoe UI" w:cs="Segoe UI"/>
              </w:rPr>
              <w:t>8</w:t>
            </w:r>
          </w:p>
        </w:tc>
        <w:tc>
          <w:tcPr>
            <w:tcW w:w="5527" w:type="dxa"/>
          </w:tcPr>
          <w:p w14:paraId="53E327AB" w14:textId="7D24ACD6" w:rsidR="721C1AA6" w:rsidRDefault="721C1AA6" w:rsidP="721C1AA6">
            <w:pPr>
              <w:rPr>
                <w:rFonts w:ascii="Segoe UI" w:hAnsi="Segoe UI" w:cs="Segoe UI"/>
              </w:rPr>
            </w:pPr>
          </w:p>
        </w:tc>
      </w:tr>
      <w:tr w:rsidR="721C1AA6" w14:paraId="44E20407" w14:textId="77777777" w:rsidTr="721C1AA6">
        <w:trPr>
          <w:trHeight w:val="300"/>
        </w:trPr>
        <w:tc>
          <w:tcPr>
            <w:tcW w:w="1980" w:type="dxa"/>
          </w:tcPr>
          <w:p w14:paraId="26109249" w14:textId="5FF6ED52" w:rsidR="721C1AA6" w:rsidRDefault="721C1AA6" w:rsidP="721C1AA6">
            <w:pPr>
              <w:rPr>
                <w:rFonts w:ascii="Segoe UI" w:hAnsi="Segoe UI" w:cs="Segoe UI"/>
              </w:rPr>
            </w:pPr>
            <w:r w:rsidRPr="721C1AA6">
              <w:rPr>
                <w:rFonts w:ascii="Segoe UI" w:hAnsi="Segoe UI" w:cs="Segoe UI"/>
              </w:rPr>
              <w:t>TXR</w:t>
            </w:r>
          </w:p>
        </w:tc>
        <w:tc>
          <w:tcPr>
            <w:tcW w:w="850" w:type="dxa"/>
          </w:tcPr>
          <w:p w14:paraId="4E041A66" w14:textId="77777777" w:rsidR="721C1AA6" w:rsidRDefault="721C1AA6" w:rsidP="721C1AA6">
            <w:pPr>
              <w:jc w:val="center"/>
              <w:rPr>
                <w:rFonts w:ascii="Segoe UI" w:hAnsi="Segoe UI" w:cs="Segoe UI"/>
              </w:rPr>
            </w:pPr>
          </w:p>
        </w:tc>
        <w:tc>
          <w:tcPr>
            <w:tcW w:w="993" w:type="dxa"/>
          </w:tcPr>
          <w:p w14:paraId="42032739" w14:textId="7310E4CB" w:rsidR="721C1AA6" w:rsidRDefault="721C1AA6" w:rsidP="721C1AA6">
            <w:pPr>
              <w:jc w:val="center"/>
              <w:rPr>
                <w:rFonts w:ascii="Segoe UI" w:hAnsi="Segoe UI" w:cs="Segoe UI"/>
              </w:rPr>
            </w:pPr>
            <w:r w:rsidRPr="721C1AA6">
              <w:rPr>
                <w:rFonts w:ascii="Segoe UI" w:hAnsi="Segoe UI" w:cs="Segoe UI"/>
              </w:rPr>
              <w:t>8</w:t>
            </w:r>
          </w:p>
        </w:tc>
        <w:tc>
          <w:tcPr>
            <w:tcW w:w="5527" w:type="dxa"/>
          </w:tcPr>
          <w:p w14:paraId="2A2774A7" w14:textId="65157957" w:rsidR="721C1AA6" w:rsidRDefault="00322A01" w:rsidP="721C1AA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Registre de transmissió</w:t>
            </w:r>
          </w:p>
        </w:tc>
      </w:tr>
      <w:tr w:rsidR="721C1AA6" w14:paraId="1BEF2BF3" w14:textId="77777777" w:rsidTr="721C1AA6">
        <w:trPr>
          <w:trHeight w:val="300"/>
        </w:trPr>
        <w:tc>
          <w:tcPr>
            <w:tcW w:w="1980" w:type="dxa"/>
          </w:tcPr>
          <w:p w14:paraId="5F32FB72" w14:textId="2A9865ED" w:rsidR="721C1AA6" w:rsidRDefault="721C1AA6" w:rsidP="721C1AA6">
            <w:pPr>
              <w:rPr>
                <w:rFonts w:ascii="Segoe UI" w:hAnsi="Segoe UI" w:cs="Segoe UI"/>
              </w:rPr>
            </w:pPr>
            <w:r w:rsidRPr="721C1AA6">
              <w:rPr>
                <w:rFonts w:ascii="Segoe UI" w:hAnsi="Segoe UI" w:cs="Segoe UI"/>
              </w:rPr>
              <w:t>RXR</w:t>
            </w:r>
          </w:p>
        </w:tc>
        <w:tc>
          <w:tcPr>
            <w:tcW w:w="850" w:type="dxa"/>
          </w:tcPr>
          <w:p w14:paraId="4C94AF6C" w14:textId="77777777" w:rsidR="721C1AA6" w:rsidRDefault="721C1AA6" w:rsidP="721C1AA6">
            <w:pPr>
              <w:jc w:val="center"/>
              <w:rPr>
                <w:rFonts w:ascii="Segoe UI" w:hAnsi="Segoe UI" w:cs="Segoe UI"/>
              </w:rPr>
            </w:pPr>
          </w:p>
        </w:tc>
        <w:tc>
          <w:tcPr>
            <w:tcW w:w="993" w:type="dxa"/>
          </w:tcPr>
          <w:p w14:paraId="7EBC89C8" w14:textId="6A262A71" w:rsidR="721C1AA6" w:rsidRDefault="721C1AA6" w:rsidP="721C1AA6">
            <w:pPr>
              <w:jc w:val="center"/>
              <w:rPr>
                <w:rFonts w:ascii="Segoe UI" w:hAnsi="Segoe UI" w:cs="Segoe UI"/>
              </w:rPr>
            </w:pPr>
            <w:r w:rsidRPr="721C1AA6">
              <w:rPr>
                <w:rFonts w:ascii="Segoe UI" w:hAnsi="Segoe UI" w:cs="Segoe UI"/>
              </w:rPr>
              <w:t>8</w:t>
            </w:r>
          </w:p>
        </w:tc>
        <w:tc>
          <w:tcPr>
            <w:tcW w:w="5527" w:type="dxa"/>
          </w:tcPr>
          <w:p w14:paraId="7D0C4A62" w14:textId="164C180E" w:rsidR="721C1AA6" w:rsidRDefault="00322A01" w:rsidP="721C1AA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Registre de recepció</w:t>
            </w:r>
          </w:p>
        </w:tc>
      </w:tr>
      <w:tr w:rsidR="721C1AA6" w14:paraId="22309C91" w14:textId="77777777" w:rsidTr="721C1AA6">
        <w:trPr>
          <w:trHeight w:val="300"/>
        </w:trPr>
        <w:tc>
          <w:tcPr>
            <w:tcW w:w="1980" w:type="dxa"/>
          </w:tcPr>
          <w:p w14:paraId="212F0344" w14:textId="5FA03F6C" w:rsidR="721C1AA6" w:rsidRDefault="721C1AA6" w:rsidP="721C1AA6">
            <w:pPr>
              <w:rPr>
                <w:rFonts w:ascii="Segoe UI" w:hAnsi="Segoe UI" w:cs="Segoe UI"/>
              </w:rPr>
            </w:pPr>
            <w:r w:rsidRPr="721C1AA6">
              <w:rPr>
                <w:rFonts w:ascii="Segoe UI" w:hAnsi="Segoe UI" w:cs="Segoe UI"/>
              </w:rPr>
              <w:t>CR</w:t>
            </w:r>
          </w:p>
        </w:tc>
        <w:tc>
          <w:tcPr>
            <w:tcW w:w="850" w:type="dxa"/>
          </w:tcPr>
          <w:p w14:paraId="61539680" w14:textId="77777777" w:rsidR="721C1AA6" w:rsidRDefault="721C1AA6" w:rsidP="721C1AA6">
            <w:pPr>
              <w:jc w:val="center"/>
              <w:rPr>
                <w:rFonts w:ascii="Segoe UI" w:hAnsi="Segoe UI" w:cs="Segoe UI"/>
              </w:rPr>
            </w:pPr>
          </w:p>
        </w:tc>
        <w:tc>
          <w:tcPr>
            <w:tcW w:w="993" w:type="dxa"/>
          </w:tcPr>
          <w:p w14:paraId="0C5826A2" w14:textId="55372411" w:rsidR="721C1AA6" w:rsidRDefault="721C1AA6" w:rsidP="721C1AA6">
            <w:pPr>
              <w:jc w:val="center"/>
              <w:rPr>
                <w:rFonts w:ascii="Segoe UI" w:hAnsi="Segoe UI" w:cs="Segoe UI"/>
              </w:rPr>
            </w:pPr>
            <w:r w:rsidRPr="721C1AA6">
              <w:rPr>
                <w:rFonts w:ascii="Segoe UI" w:hAnsi="Segoe UI" w:cs="Segoe UI"/>
              </w:rPr>
              <w:t>8</w:t>
            </w:r>
          </w:p>
        </w:tc>
        <w:tc>
          <w:tcPr>
            <w:tcW w:w="5527" w:type="dxa"/>
          </w:tcPr>
          <w:p w14:paraId="5A3EEFA1" w14:textId="393FDA77" w:rsidR="721C1AA6" w:rsidRDefault="00193F59" w:rsidP="721C1AA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Registre de control</w:t>
            </w:r>
          </w:p>
        </w:tc>
      </w:tr>
      <w:tr w:rsidR="721C1AA6" w14:paraId="5BFE54D3" w14:textId="77777777" w:rsidTr="721C1AA6">
        <w:trPr>
          <w:trHeight w:val="300"/>
        </w:trPr>
        <w:tc>
          <w:tcPr>
            <w:tcW w:w="1980" w:type="dxa"/>
          </w:tcPr>
          <w:p w14:paraId="4A536D6D" w14:textId="2A740D7D" w:rsidR="721C1AA6" w:rsidRDefault="721C1AA6" w:rsidP="721C1AA6">
            <w:pPr>
              <w:rPr>
                <w:rFonts w:ascii="Segoe UI" w:hAnsi="Segoe UI" w:cs="Segoe UI"/>
              </w:rPr>
            </w:pPr>
            <w:r w:rsidRPr="721C1AA6">
              <w:rPr>
                <w:rFonts w:ascii="Segoe UI" w:hAnsi="Segoe UI" w:cs="Segoe UI"/>
              </w:rPr>
              <w:t>SR</w:t>
            </w:r>
          </w:p>
        </w:tc>
        <w:tc>
          <w:tcPr>
            <w:tcW w:w="850" w:type="dxa"/>
          </w:tcPr>
          <w:p w14:paraId="294FC0EC" w14:textId="77777777" w:rsidR="721C1AA6" w:rsidRDefault="721C1AA6" w:rsidP="721C1AA6">
            <w:pPr>
              <w:jc w:val="center"/>
              <w:rPr>
                <w:rFonts w:ascii="Segoe UI" w:hAnsi="Segoe UI" w:cs="Segoe UI"/>
              </w:rPr>
            </w:pPr>
          </w:p>
        </w:tc>
        <w:tc>
          <w:tcPr>
            <w:tcW w:w="993" w:type="dxa"/>
          </w:tcPr>
          <w:p w14:paraId="6F103F9F" w14:textId="3F6F730C" w:rsidR="721C1AA6" w:rsidRDefault="721C1AA6" w:rsidP="721C1AA6">
            <w:pPr>
              <w:jc w:val="center"/>
              <w:rPr>
                <w:rFonts w:ascii="Segoe UI" w:hAnsi="Segoe UI" w:cs="Segoe UI"/>
              </w:rPr>
            </w:pPr>
            <w:r w:rsidRPr="721C1AA6">
              <w:rPr>
                <w:rFonts w:ascii="Segoe UI" w:hAnsi="Segoe UI" w:cs="Segoe UI"/>
              </w:rPr>
              <w:t>8</w:t>
            </w:r>
          </w:p>
        </w:tc>
        <w:tc>
          <w:tcPr>
            <w:tcW w:w="5527" w:type="dxa"/>
          </w:tcPr>
          <w:p w14:paraId="6F429BF2" w14:textId="04BBE741" w:rsidR="721C1AA6" w:rsidRDefault="00193F59" w:rsidP="721C1AA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Registre d’estat</w:t>
            </w:r>
          </w:p>
        </w:tc>
      </w:tr>
    </w:tbl>
    <w:p w14:paraId="26551C77" w14:textId="2B5A5FE0" w:rsidR="721C1AA6" w:rsidRDefault="721C1AA6" w:rsidP="721C1AA6">
      <w:pPr>
        <w:rPr>
          <w:rFonts w:ascii="Segoe UI" w:hAnsi="Segoe UI" w:cs="Segoe UI"/>
          <w:i/>
          <w:iCs/>
          <w:color w:val="FF0000"/>
        </w:rPr>
      </w:pPr>
    </w:p>
    <w:p w14:paraId="27367843" w14:textId="4857360F" w:rsidR="0069430B" w:rsidRPr="0069430B" w:rsidRDefault="0069430B" w:rsidP="0069430B">
      <w:pPr>
        <w:pStyle w:val="Ttulo4"/>
        <w:spacing w:before="120"/>
        <w:rPr>
          <w:rFonts w:ascii="Segoe UI Semibold" w:hAnsi="Segoe UI Semibold" w:cs="Segoe UI Semibold"/>
          <w:b w:val="0"/>
          <w:bCs w:val="0"/>
        </w:rPr>
      </w:pPr>
      <w:r w:rsidRPr="0069430B">
        <w:rPr>
          <w:rFonts w:ascii="Segoe UI Semibold" w:hAnsi="Segoe UI Semibold" w:cs="Segoe UI Semibold"/>
          <w:b w:val="0"/>
          <w:bCs w:val="0"/>
        </w:rPr>
        <w:t xml:space="preserve">Registre: </w:t>
      </w:r>
      <w:r>
        <w:rPr>
          <w:rFonts w:ascii="Segoe UI Semibold" w:hAnsi="Segoe UI Semibold" w:cs="Segoe UI Semibold"/>
          <w:b w:val="0"/>
          <w:bCs w:val="0"/>
          <w:i/>
          <w:iCs/>
          <w:color w:val="FF0000"/>
        </w:rPr>
        <w:t>PRER</w:t>
      </w:r>
      <w:r w:rsidRPr="0069430B">
        <w:rPr>
          <w:rFonts w:ascii="Segoe UI Semibold" w:hAnsi="Segoe UI Semibold" w:cs="Segoe UI Semibold"/>
          <w:b w:val="0"/>
          <w:bCs w:val="0"/>
        </w:rPr>
        <w:t xml:space="preserve">, Adreça: </w:t>
      </w:r>
      <w:r w:rsidRPr="0069430B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0x</w:t>
      </w:r>
      <w:r w:rsidR="006E183E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0</w:t>
      </w:r>
      <w:r w:rsidRPr="0069430B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0</w:t>
      </w:r>
      <w:r w:rsidRPr="0069430B">
        <w:rPr>
          <w:rFonts w:ascii="Segoe UI Semibold" w:hAnsi="Segoe UI Semibold" w:cs="Segoe UI Semibold"/>
          <w:b w:val="0"/>
          <w:bCs w:val="0"/>
        </w:rPr>
        <w:t xml:space="preserve">, Valor per defecte: </w:t>
      </w:r>
      <w:r w:rsidRPr="0069430B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0x00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130"/>
        <w:gridCol w:w="991"/>
        <w:gridCol w:w="7229"/>
      </w:tblGrid>
      <w:tr w:rsidR="0069430B" w:rsidRPr="0069430B" w14:paraId="6444282A" w14:textId="77777777" w:rsidTr="0069430B">
        <w:tc>
          <w:tcPr>
            <w:tcW w:w="604" w:type="pct"/>
          </w:tcPr>
          <w:p w14:paraId="6FB07C1A" w14:textId="77777777" w:rsidR="0069430B" w:rsidRPr="0069430B" w:rsidRDefault="0069430B" w:rsidP="00724323">
            <w:pPr>
              <w:rPr>
                <w:rFonts w:ascii="Segoe UI Semibold" w:hAnsi="Segoe UI Semibold" w:cs="Segoe UI Semibold"/>
              </w:rPr>
            </w:pPr>
            <w:r w:rsidRPr="0069430B">
              <w:rPr>
                <w:rFonts w:ascii="Segoe UI Semibold" w:hAnsi="Segoe UI Semibold" w:cs="Segoe UI Semibold"/>
              </w:rPr>
              <w:t>Bits</w:t>
            </w:r>
          </w:p>
        </w:tc>
        <w:tc>
          <w:tcPr>
            <w:tcW w:w="530" w:type="pct"/>
          </w:tcPr>
          <w:p w14:paraId="6095E283" w14:textId="5E72C720" w:rsidR="0069430B" w:rsidRPr="0069430B" w:rsidRDefault="0069430B" w:rsidP="00724323">
            <w:pPr>
              <w:rPr>
                <w:rFonts w:ascii="Segoe UI Semibold" w:hAnsi="Segoe UI Semibold" w:cs="Segoe UI Semibold"/>
              </w:rPr>
            </w:pPr>
            <w:r w:rsidRPr="0069430B">
              <w:rPr>
                <w:rFonts w:ascii="Segoe UI Semibold" w:hAnsi="Segoe UI Semibold" w:cs="Segoe UI Semibold"/>
              </w:rPr>
              <w:t>Accés</w:t>
            </w:r>
          </w:p>
        </w:tc>
        <w:tc>
          <w:tcPr>
            <w:tcW w:w="3866" w:type="pct"/>
          </w:tcPr>
          <w:p w14:paraId="711F992C" w14:textId="77777777" w:rsidR="0069430B" w:rsidRPr="0069430B" w:rsidRDefault="0069430B" w:rsidP="00724323">
            <w:pPr>
              <w:rPr>
                <w:rFonts w:ascii="Segoe UI Semibold" w:hAnsi="Segoe UI Semibold" w:cs="Segoe UI Semibold"/>
              </w:rPr>
            </w:pPr>
            <w:r w:rsidRPr="0069430B">
              <w:rPr>
                <w:rFonts w:ascii="Segoe UI Semibold" w:hAnsi="Segoe UI Semibold" w:cs="Segoe UI Semibold"/>
              </w:rPr>
              <w:t>Descripció</w:t>
            </w:r>
          </w:p>
        </w:tc>
      </w:tr>
      <w:tr w:rsidR="0069430B" w:rsidRPr="0069430B" w14:paraId="6C132529" w14:textId="77777777" w:rsidTr="0069430B">
        <w:tc>
          <w:tcPr>
            <w:tcW w:w="604" w:type="pct"/>
          </w:tcPr>
          <w:p w14:paraId="25C5C4C7" w14:textId="3867E09A" w:rsidR="0069430B" w:rsidRPr="0069430B" w:rsidRDefault="0069430B" w:rsidP="00724323">
            <w:pPr>
              <w:ind w:right="170"/>
              <w:jc w:val="right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[7</w:t>
            </w:r>
            <w:r>
              <w:rPr>
                <w:rFonts w:ascii="Segoe UI" w:hAnsi="Segoe UI" w:cs="Segoe UI"/>
                <w:i/>
                <w:iCs/>
                <w:color w:val="FF0000"/>
              </w:rPr>
              <w:t>:0</w:t>
            </w:r>
            <w:r w:rsidRPr="0069430B">
              <w:rPr>
                <w:rFonts w:ascii="Segoe UI" w:hAnsi="Segoe UI" w:cs="Segoe UI"/>
                <w:i/>
                <w:iCs/>
                <w:color w:val="FF0000"/>
              </w:rPr>
              <w:t>]</w:t>
            </w:r>
          </w:p>
        </w:tc>
        <w:tc>
          <w:tcPr>
            <w:tcW w:w="530" w:type="pct"/>
          </w:tcPr>
          <w:p w14:paraId="2F1AC0E3" w14:textId="701F9398" w:rsidR="0069430B" w:rsidRPr="0069430B" w:rsidRDefault="0069430B" w:rsidP="00724323">
            <w:pPr>
              <w:jc w:val="center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L/E</w:t>
            </w:r>
          </w:p>
        </w:tc>
        <w:tc>
          <w:tcPr>
            <w:tcW w:w="3866" w:type="pct"/>
          </w:tcPr>
          <w:p w14:paraId="3475B19D" w14:textId="77777777" w:rsidR="0069430B" w:rsidRDefault="0069430B" w:rsidP="00724323">
            <w:pPr>
              <w:rPr>
                <w:rFonts w:ascii="Segoe UI" w:hAnsi="Segoe UI" w:cs="Segoe UI"/>
                <w:i/>
                <w:iCs/>
                <w:color w:val="FF0000"/>
              </w:rPr>
            </w:pPr>
            <w:r>
              <w:rPr>
                <w:rFonts w:ascii="Segoe UI" w:hAnsi="Segoe UI" w:cs="Segoe UI"/>
                <w:i/>
                <w:iCs/>
                <w:color w:val="FF0000"/>
              </w:rPr>
              <w:t>SCK prescalat del rellotge</w:t>
            </w:r>
          </w:p>
          <w:p w14:paraId="30669FF4" w14:textId="103D8FB9" w:rsidR="0069430B" w:rsidRPr="0069430B" w:rsidRDefault="0069430B" w:rsidP="0069430B">
            <w:pPr>
              <w:spacing w:after="0"/>
              <w:ind w:left="176"/>
              <w:rPr>
                <w:rFonts w:ascii="Segoe UI" w:hAnsi="Segoe UI" w:cs="Segoe UI"/>
                <w:i/>
                <w:iCs/>
                <w:color w:val="FF0000"/>
              </w:rPr>
            </w:pPr>
            <w:r>
              <w:rPr>
                <w:rFonts w:ascii="Segoe UI" w:hAnsi="Segoe UI" w:cs="Segoe UI"/>
                <w:i/>
                <w:iCs/>
                <w:color w:val="FF0000"/>
              </w:rPr>
              <w:t>SCK = Rellotge del Sistema / ...</w:t>
            </w:r>
          </w:p>
        </w:tc>
      </w:tr>
    </w:tbl>
    <w:p w14:paraId="5BDA7DE9" w14:textId="4995D7F6" w:rsidR="00142276" w:rsidRPr="0069430B" w:rsidRDefault="00142276" w:rsidP="00A838F6">
      <w:pPr>
        <w:pStyle w:val="Ttulo4"/>
        <w:spacing w:before="120"/>
        <w:rPr>
          <w:rFonts w:ascii="Segoe UI Semibold" w:hAnsi="Segoe UI Semibold" w:cs="Segoe UI Semibold"/>
          <w:b w:val="0"/>
          <w:bCs w:val="0"/>
        </w:rPr>
      </w:pPr>
      <w:r w:rsidRPr="0069430B">
        <w:rPr>
          <w:rFonts w:ascii="Segoe UI Semibold" w:hAnsi="Segoe UI Semibold" w:cs="Segoe UI Semibold"/>
          <w:b w:val="0"/>
          <w:bCs w:val="0"/>
        </w:rPr>
        <w:t>Registre</w:t>
      </w:r>
      <w:r w:rsidR="000461D2" w:rsidRPr="0069430B">
        <w:rPr>
          <w:rFonts w:ascii="Segoe UI Semibold" w:hAnsi="Segoe UI Semibold" w:cs="Segoe UI Semibold"/>
          <w:b w:val="0"/>
          <w:bCs w:val="0"/>
        </w:rPr>
        <w:t>:</w:t>
      </w:r>
      <w:r w:rsidRPr="0069430B">
        <w:rPr>
          <w:rFonts w:ascii="Segoe UI Semibold" w:hAnsi="Segoe UI Semibold" w:cs="Segoe UI Semibold"/>
          <w:b w:val="0"/>
          <w:bCs w:val="0"/>
        </w:rPr>
        <w:t xml:space="preserve"> </w:t>
      </w:r>
      <w:r w:rsidR="0069430B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CTR</w:t>
      </w:r>
      <w:r w:rsidRPr="0069430B">
        <w:rPr>
          <w:rFonts w:ascii="Segoe UI Semibold" w:hAnsi="Segoe UI Semibold" w:cs="Segoe UI Semibold"/>
          <w:b w:val="0"/>
          <w:bCs w:val="0"/>
        </w:rPr>
        <w:t>, Adreça:</w:t>
      </w:r>
      <w:r w:rsidR="003D0EC8" w:rsidRPr="0069430B">
        <w:rPr>
          <w:rFonts w:ascii="Segoe UI Semibold" w:hAnsi="Segoe UI Semibold" w:cs="Segoe UI Semibold"/>
          <w:b w:val="0"/>
          <w:bCs w:val="0"/>
        </w:rPr>
        <w:t xml:space="preserve"> </w:t>
      </w:r>
      <w:r w:rsidR="003D0EC8" w:rsidRPr="0069430B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0x</w:t>
      </w:r>
      <w:r w:rsidR="006E183E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0</w:t>
      </w:r>
      <w:r w:rsidR="0069430B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1</w:t>
      </w:r>
      <w:r w:rsidR="00003AFD" w:rsidRPr="0069430B">
        <w:rPr>
          <w:rFonts w:ascii="Segoe UI Semibold" w:hAnsi="Segoe UI Semibold" w:cs="Segoe UI Semibold"/>
          <w:b w:val="0"/>
          <w:bCs w:val="0"/>
        </w:rPr>
        <w:t xml:space="preserve">, Valor </w:t>
      </w:r>
      <w:r w:rsidR="00086554" w:rsidRPr="0069430B">
        <w:rPr>
          <w:rFonts w:ascii="Segoe UI Semibold" w:hAnsi="Segoe UI Semibold" w:cs="Segoe UI Semibold"/>
          <w:b w:val="0"/>
          <w:bCs w:val="0"/>
        </w:rPr>
        <w:t xml:space="preserve">per defecte: </w:t>
      </w:r>
      <w:r w:rsidR="00086554" w:rsidRPr="0069430B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0x00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129"/>
        <w:gridCol w:w="993"/>
        <w:gridCol w:w="7228"/>
      </w:tblGrid>
      <w:tr w:rsidR="003D0EC8" w:rsidRPr="0069430B" w14:paraId="424D0C95" w14:textId="77777777" w:rsidTr="003D0EC8">
        <w:tc>
          <w:tcPr>
            <w:tcW w:w="604" w:type="pct"/>
          </w:tcPr>
          <w:p w14:paraId="49113C9D" w14:textId="77777777" w:rsidR="003D0EC8" w:rsidRPr="0069430B" w:rsidRDefault="003D0EC8" w:rsidP="00FE5DA7">
            <w:pPr>
              <w:rPr>
                <w:rFonts w:ascii="Segoe UI Semibold" w:hAnsi="Segoe UI Semibold" w:cs="Segoe UI Semibold"/>
              </w:rPr>
            </w:pPr>
            <w:r w:rsidRPr="0069430B">
              <w:rPr>
                <w:rFonts w:ascii="Segoe UI Semibold" w:hAnsi="Segoe UI Semibold" w:cs="Segoe UI Semibold"/>
              </w:rPr>
              <w:t>Bits</w:t>
            </w:r>
          </w:p>
        </w:tc>
        <w:tc>
          <w:tcPr>
            <w:tcW w:w="531" w:type="pct"/>
          </w:tcPr>
          <w:p w14:paraId="354F2D1A" w14:textId="77777777" w:rsidR="003D0EC8" w:rsidRPr="0069430B" w:rsidRDefault="003D0EC8" w:rsidP="00FE5DA7">
            <w:pPr>
              <w:rPr>
                <w:rFonts w:ascii="Segoe UI Semibold" w:hAnsi="Segoe UI Semibold" w:cs="Segoe UI Semibold"/>
              </w:rPr>
            </w:pPr>
            <w:r w:rsidRPr="0069430B">
              <w:rPr>
                <w:rFonts w:ascii="Segoe UI Semibold" w:hAnsi="Segoe UI Semibold" w:cs="Segoe UI Semibold"/>
              </w:rPr>
              <w:t>Accés</w:t>
            </w:r>
          </w:p>
        </w:tc>
        <w:tc>
          <w:tcPr>
            <w:tcW w:w="3865" w:type="pct"/>
          </w:tcPr>
          <w:p w14:paraId="4B13666C" w14:textId="77777777" w:rsidR="003D0EC8" w:rsidRPr="0069430B" w:rsidRDefault="003D0EC8" w:rsidP="00FE5DA7">
            <w:pPr>
              <w:rPr>
                <w:rFonts w:ascii="Segoe UI Semibold" w:hAnsi="Segoe UI Semibold" w:cs="Segoe UI Semibold"/>
              </w:rPr>
            </w:pPr>
            <w:r w:rsidRPr="0069430B">
              <w:rPr>
                <w:rFonts w:ascii="Segoe UI Semibold" w:hAnsi="Segoe UI Semibold" w:cs="Segoe UI Semibold"/>
              </w:rPr>
              <w:t>Descripció</w:t>
            </w:r>
          </w:p>
        </w:tc>
      </w:tr>
      <w:tr w:rsidR="003D0EC8" w:rsidRPr="0069430B" w14:paraId="45A9AEC5" w14:textId="77777777" w:rsidTr="003D0EC8">
        <w:tc>
          <w:tcPr>
            <w:tcW w:w="604" w:type="pct"/>
          </w:tcPr>
          <w:p w14:paraId="20E897AF" w14:textId="5BC06897" w:rsidR="003D0EC8" w:rsidRPr="0069430B" w:rsidRDefault="009F4648" w:rsidP="009F4648">
            <w:pPr>
              <w:ind w:right="170"/>
              <w:jc w:val="right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[</w:t>
            </w:r>
            <w:r w:rsidR="003D0EC8" w:rsidRPr="0069430B">
              <w:rPr>
                <w:rFonts w:ascii="Segoe UI" w:hAnsi="Segoe UI" w:cs="Segoe UI"/>
                <w:i/>
                <w:iCs/>
                <w:color w:val="FF0000"/>
              </w:rPr>
              <w:t>7</w:t>
            </w:r>
            <w:r w:rsidRPr="0069430B">
              <w:rPr>
                <w:rFonts w:ascii="Segoe UI" w:hAnsi="Segoe UI" w:cs="Segoe UI"/>
                <w:i/>
                <w:iCs/>
                <w:color w:val="FF0000"/>
              </w:rPr>
              <w:t>]</w:t>
            </w:r>
          </w:p>
        </w:tc>
        <w:tc>
          <w:tcPr>
            <w:tcW w:w="531" w:type="pct"/>
          </w:tcPr>
          <w:p w14:paraId="160FC91A" w14:textId="7D3D64AA" w:rsidR="003D0EC8" w:rsidRPr="0069430B" w:rsidRDefault="00671683" w:rsidP="00521C9D">
            <w:pPr>
              <w:jc w:val="center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L</w:t>
            </w:r>
            <w:r w:rsidR="0069430B">
              <w:rPr>
                <w:rFonts w:ascii="Segoe UI" w:hAnsi="Segoe UI" w:cs="Segoe UI"/>
                <w:i/>
                <w:iCs/>
                <w:color w:val="FF0000"/>
              </w:rPr>
              <w:t>/E</w:t>
            </w:r>
          </w:p>
        </w:tc>
        <w:tc>
          <w:tcPr>
            <w:tcW w:w="3865" w:type="pct"/>
          </w:tcPr>
          <w:p w14:paraId="30690A39" w14:textId="77777777" w:rsidR="0069430B" w:rsidRPr="0069430B" w:rsidRDefault="0069430B" w:rsidP="0069430B">
            <w:pPr>
              <w:rPr>
                <w:rFonts w:ascii="Segoe UI" w:hAnsi="Segoe UI" w:cs="Segoe UI"/>
                <w:i/>
                <w:iCs/>
                <w:color w:val="FF0000"/>
              </w:rPr>
            </w:pPr>
            <w:r>
              <w:rPr>
                <w:rFonts w:ascii="Segoe UI" w:hAnsi="Segoe UI" w:cs="Segoe UI"/>
                <w:i/>
                <w:iCs/>
                <w:color w:val="FF0000"/>
              </w:rPr>
              <w:t>Habilita el mestre I2C</w:t>
            </w:r>
            <w:r w:rsidR="00FE5DA7" w:rsidRPr="0069430B">
              <w:rPr>
                <w:rFonts w:ascii="Segoe UI" w:hAnsi="Segoe UI" w:cs="Segoe UI"/>
                <w:i/>
                <w:iCs/>
                <w:color w:val="FF0000"/>
              </w:rPr>
              <w:t>:</w:t>
            </w:r>
          </w:p>
          <w:p w14:paraId="48B9E880" w14:textId="77777777" w:rsidR="0069430B" w:rsidRPr="0069430B" w:rsidRDefault="0069430B" w:rsidP="0069430B">
            <w:pPr>
              <w:spacing w:after="0"/>
              <w:ind w:left="176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0:</w:t>
            </w:r>
          </w:p>
          <w:p w14:paraId="5977028D" w14:textId="1F194E65" w:rsidR="00FE5DA7" w:rsidRPr="0069430B" w:rsidRDefault="0069430B" w:rsidP="0069430B">
            <w:pPr>
              <w:ind w:left="176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1:</w:t>
            </w:r>
          </w:p>
        </w:tc>
      </w:tr>
      <w:tr w:rsidR="003D0EC8" w:rsidRPr="0069430B" w14:paraId="5BC260AD" w14:textId="77777777" w:rsidTr="003D0EC8">
        <w:tc>
          <w:tcPr>
            <w:tcW w:w="604" w:type="pct"/>
          </w:tcPr>
          <w:p w14:paraId="19A2835A" w14:textId="491AD0D4" w:rsidR="003D0EC8" w:rsidRPr="0069430B" w:rsidRDefault="009F4648" w:rsidP="009F4648">
            <w:pPr>
              <w:ind w:right="170"/>
              <w:jc w:val="right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[</w:t>
            </w:r>
            <w:r w:rsidR="003D0EC8" w:rsidRPr="0069430B">
              <w:rPr>
                <w:rFonts w:ascii="Segoe UI" w:hAnsi="Segoe UI" w:cs="Segoe UI"/>
                <w:i/>
                <w:iCs/>
                <w:color w:val="FF0000"/>
              </w:rPr>
              <w:t>6</w:t>
            </w:r>
            <w:r w:rsidRPr="0069430B">
              <w:rPr>
                <w:rFonts w:ascii="Segoe UI" w:hAnsi="Segoe UI" w:cs="Segoe UI"/>
                <w:i/>
                <w:iCs/>
                <w:color w:val="FF0000"/>
              </w:rPr>
              <w:t>]</w:t>
            </w:r>
          </w:p>
        </w:tc>
        <w:tc>
          <w:tcPr>
            <w:tcW w:w="531" w:type="pct"/>
          </w:tcPr>
          <w:p w14:paraId="0A95C7A0" w14:textId="22C129E8" w:rsidR="003D0EC8" w:rsidRPr="0069430B" w:rsidRDefault="00671683" w:rsidP="00521C9D">
            <w:pPr>
              <w:jc w:val="center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L</w:t>
            </w:r>
            <w:r w:rsidR="009F4648" w:rsidRPr="0069430B">
              <w:rPr>
                <w:rFonts w:ascii="Segoe UI" w:hAnsi="Segoe UI" w:cs="Segoe UI"/>
                <w:i/>
                <w:iCs/>
                <w:color w:val="FF0000"/>
              </w:rPr>
              <w:t>/</w:t>
            </w:r>
            <w:r w:rsidRPr="0069430B">
              <w:rPr>
                <w:rFonts w:ascii="Segoe UI" w:hAnsi="Segoe UI" w:cs="Segoe UI"/>
                <w:i/>
                <w:iCs/>
                <w:color w:val="FF0000"/>
              </w:rPr>
              <w:t>E</w:t>
            </w:r>
          </w:p>
        </w:tc>
        <w:tc>
          <w:tcPr>
            <w:tcW w:w="3865" w:type="pct"/>
          </w:tcPr>
          <w:p w14:paraId="61C71B06" w14:textId="18239F49" w:rsidR="0069430B" w:rsidRPr="0069430B" w:rsidRDefault="0069430B" w:rsidP="0069430B">
            <w:pPr>
              <w:rPr>
                <w:rFonts w:ascii="Segoe UI" w:hAnsi="Segoe UI" w:cs="Segoe UI"/>
                <w:i/>
                <w:iCs/>
                <w:color w:val="FF0000"/>
              </w:rPr>
            </w:pPr>
            <w:r>
              <w:rPr>
                <w:rFonts w:ascii="Segoe UI" w:hAnsi="Segoe UI" w:cs="Segoe UI"/>
                <w:i/>
                <w:iCs/>
                <w:color w:val="FF0000"/>
              </w:rPr>
              <w:t>Habilita la interrupció:</w:t>
            </w:r>
          </w:p>
          <w:p w14:paraId="31B70D8B" w14:textId="77777777" w:rsidR="0069430B" w:rsidRDefault="0069430B" w:rsidP="0069430B">
            <w:pPr>
              <w:spacing w:after="0"/>
              <w:ind w:left="176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0:</w:t>
            </w:r>
          </w:p>
          <w:p w14:paraId="44F3E5C4" w14:textId="54D872CB" w:rsidR="003D0EC8" w:rsidRPr="0069430B" w:rsidRDefault="0069430B" w:rsidP="0069430B">
            <w:pPr>
              <w:spacing w:after="0"/>
              <w:ind w:left="176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1:</w:t>
            </w:r>
          </w:p>
        </w:tc>
      </w:tr>
      <w:tr w:rsidR="003D0EC8" w:rsidRPr="0069430B" w14:paraId="1AC389E3" w14:textId="77777777" w:rsidTr="003D0EC8">
        <w:tc>
          <w:tcPr>
            <w:tcW w:w="604" w:type="pct"/>
          </w:tcPr>
          <w:p w14:paraId="4B03A9D5" w14:textId="15DE6E5D" w:rsidR="003D0EC8" w:rsidRPr="0069430B" w:rsidRDefault="00521C9D" w:rsidP="009F4648">
            <w:pPr>
              <w:ind w:right="170"/>
              <w:jc w:val="right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[</w:t>
            </w:r>
            <w:r w:rsidR="0069430B">
              <w:rPr>
                <w:rFonts w:ascii="Segoe UI" w:hAnsi="Segoe UI" w:cs="Segoe UI"/>
                <w:i/>
                <w:iCs/>
                <w:color w:val="FF0000"/>
              </w:rPr>
              <w:t>5:0</w:t>
            </w:r>
            <w:r w:rsidRPr="0069430B">
              <w:rPr>
                <w:rFonts w:ascii="Segoe UI" w:hAnsi="Segoe UI" w:cs="Segoe UI"/>
                <w:i/>
                <w:iCs/>
                <w:color w:val="FF0000"/>
              </w:rPr>
              <w:t>]</w:t>
            </w:r>
          </w:p>
        </w:tc>
        <w:tc>
          <w:tcPr>
            <w:tcW w:w="531" w:type="pct"/>
          </w:tcPr>
          <w:p w14:paraId="66973A2D" w14:textId="2D62DE5E" w:rsidR="003D0EC8" w:rsidRPr="0069430B" w:rsidRDefault="00671683" w:rsidP="00521C9D">
            <w:pPr>
              <w:jc w:val="center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L</w:t>
            </w:r>
            <w:r w:rsidR="00521C9D" w:rsidRPr="0069430B">
              <w:rPr>
                <w:rFonts w:ascii="Segoe UI" w:hAnsi="Segoe UI" w:cs="Segoe UI"/>
                <w:i/>
                <w:iCs/>
                <w:color w:val="FF0000"/>
              </w:rPr>
              <w:t>/</w:t>
            </w:r>
            <w:r w:rsidRPr="0069430B">
              <w:rPr>
                <w:rFonts w:ascii="Segoe UI" w:hAnsi="Segoe UI" w:cs="Segoe UI"/>
                <w:i/>
                <w:iCs/>
                <w:color w:val="FF0000"/>
              </w:rPr>
              <w:t>E</w:t>
            </w:r>
          </w:p>
        </w:tc>
        <w:tc>
          <w:tcPr>
            <w:tcW w:w="3865" w:type="pct"/>
          </w:tcPr>
          <w:p w14:paraId="550E258E" w14:textId="69B71569" w:rsidR="003D0EC8" w:rsidRPr="0069430B" w:rsidRDefault="003D0EC8" w:rsidP="00FE5DA7">
            <w:pPr>
              <w:rPr>
                <w:rFonts w:ascii="Segoe UI" w:hAnsi="Segoe UI" w:cs="Segoe UI"/>
                <w:i/>
                <w:iCs/>
                <w:color w:val="FF0000"/>
              </w:rPr>
            </w:pPr>
          </w:p>
        </w:tc>
      </w:tr>
    </w:tbl>
    <w:p w14:paraId="0AAA68E4" w14:textId="2E07FD68" w:rsidR="00A838F6" w:rsidRPr="0069430B" w:rsidRDefault="00A838F6" w:rsidP="00A838F6">
      <w:pPr>
        <w:pStyle w:val="Ttulo4"/>
        <w:spacing w:before="120"/>
        <w:rPr>
          <w:rFonts w:ascii="Segoe UI Semibold" w:hAnsi="Segoe UI Semibold" w:cs="Segoe UI Semibold"/>
          <w:b w:val="0"/>
          <w:bCs w:val="0"/>
        </w:rPr>
      </w:pPr>
      <w:r w:rsidRPr="0069430B">
        <w:rPr>
          <w:rFonts w:ascii="Segoe UI Semibold" w:hAnsi="Segoe UI Semibold" w:cs="Segoe UI Semibold"/>
          <w:b w:val="0"/>
          <w:bCs w:val="0"/>
        </w:rPr>
        <w:t>Registre</w:t>
      </w:r>
      <w:r w:rsidR="000461D2" w:rsidRPr="0069430B">
        <w:rPr>
          <w:rFonts w:ascii="Segoe UI Semibold" w:hAnsi="Segoe UI Semibold" w:cs="Segoe UI Semibold"/>
          <w:b w:val="0"/>
          <w:bCs w:val="0"/>
        </w:rPr>
        <w:t>:</w:t>
      </w:r>
      <w:r w:rsidRPr="0069430B">
        <w:rPr>
          <w:rFonts w:ascii="Segoe UI Semibold" w:hAnsi="Segoe UI Semibold" w:cs="Segoe UI Semibold"/>
          <w:b w:val="0"/>
          <w:bCs w:val="0"/>
        </w:rPr>
        <w:t xml:space="preserve"> </w:t>
      </w:r>
      <w:r w:rsidR="0069430B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TXR</w:t>
      </w:r>
      <w:r w:rsidRPr="0069430B">
        <w:rPr>
          <w:rFonts w:ascii="Segoe UI Semibold" w:hAnsi="Segoe UI Semibold" w:cs="Segoe UI Semibold"/>
          <w:b w:val="0"/>
          <w:bCs w:val="0"/>
        </w:rPr>
        <w:t xml:space="preserve">, Adreça: </w:t>
      </w:r>
      <w:r w:rsidRPr="0069430B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0x</w:t>
      </w:r>
      <w:r w:rsidR="006E183E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02</w:t>
      </w:r>
      <w:r w:rsidRPr="0069430B">
        <w:rPr>
          <w:rFonts w:ascii="Segoe UI Semibold" w:hAnsi="Segoe UI Semibold" w:cs="Segoe UI Semibold"/>
          <w:b w:val="0"/>
          <w:bCs w:val="0"/>
        </w:rPr>
        <w:t xml:space="preserve">, Valor per defecte: </w:t>
      </w:r>
      <w:r w:rsidRPr="0069430B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0x00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129"/>
        <w:gridCol w:w="993"/>
        <w:gridCol w:w="7228"/>
      </w:tblGrid>
      <w:tr w:rsidR="00A838F6" w:rsidRPr="0069430B" w14:paraId="271D2BE6" w14:textId="77777777" w:rsidTr="00FE5DA7">
        <w:tc>
          <w:tcPr>
            <w:tcW w:w="604" w:type="pct"/>
          </w:tcPr>
          <w:p w14:paraId="46869AC4" w14:textId="77777777" w:rsidR="00A838F6" w:rsidRPr="0069430B" w:rsidRDefault="00A838F6" w:rsidP="00FE5DA7">
            <w:pPr>
              <w:rPr>
                <w:rFonts w:ascii="Segoe UI Semibold" w:hAnsi="Segoe UI Semibold" w:cs="Segoe UI Semibold"/>
              </w:rPr>
            </w:pPr>
            <w:r w:rsidRPr="0069430B">
              <w:rPr>
                <w:rFonts w:ascii="Segoe UI Semibold" w:hAnsi="Segoe UI Semibold" w:cs="Segoe UI Semibold"/>
              </w:rPr>
              <w:t>Bits</w:t>
            </w:r>
          </w:p>
        </w:tc>
        <w:tc>
          <w:tcPr>
            <w:tcW w:w="531" w:type="pct"/>
          </w:tcPr>
          <w:p w14:paraId="34EC23ED" w14:textId="77777777" w:rsidR="00A838F6" w:rsidRPr="0069430B" w:rsidRDefault="00A838F6" w:rsidP="00FE5DA7">
            <w:pPr>
              <w:rPr>
                <w:rFonts w:ascii="Segoe UI Semibold" w:hAnsi="Segoe UI Semibold" w:cs="Segoe UI Semibold"/>
              </w:rPr>
            </w:pPr>
            <w:r w:rsidRPr="0069430B">
              <w:rPr>
                <w:rFonts w:ascii="Segoe UI Semibold" w:hAnsi="Segoe UI Semibold" w:cs="Segoe UI Semibold"/>
              </w:rPr>
              <w:t>Accés</w:t>
            </w:r>
          </w:p>
        </w:tc>
        <w:tc>
          <w:tcPr>
            <w:tcW w:w="3865" w:type="pct"/>
          </w:tcPr>
          <w:p w14:paraId="622B02F4" w14:textId="77777777" w:rsidR="00A838F6" w:rsidRPr="0069430B" w:rsidRDefault="00A838F6" w:rsidP="00FE5DA7">
            <w:pPr>
              <w:rPr>
                <w:rFonts w:ascii="Segoe UI Semibold" w:hAnsi="Segoe UI Semibold" w:cs="Segoe UI Semibold"/>
              </w:rPr>
            </w:pPr>
            <w:r w:rsidRPr="0069430B">
              <w:rPr>
                <w:rFonts w:ascii="Segoe UI Semibold" w:hAnsi="Segoe UI Semibold" w:cs="Segoe UI Semibold"/>
              </w:rPr>
              <w:t>Descripció</w:t>
            </w:r>
          </w:p>
        </w:tc>
      </w:tr>
      <w:tr w:rsidR="00671683" w:rsidRPr="0069430B" w14:paraId="2DDFDDA6" w14:textId="77777777" w:rsidTr="00FE5DA7">
        <w:tc>
          <w:tcPr>
            <w:tcW w:w="604" w:type="pct"/>
          </w:tcPr>
          <w:p w14:paraId="2529E78E" w14:textId="54B73F4F" w:rsidR="00671683" w:rsidRPr="0069430B" w:rsidRDefault="00671683" w:rsidP="00671683">
            <w:pPr>
              <w:ind w:right="170"/>
              <w:jc w:val="right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[7</w:t>
            </w:r>
            <w:r w:rsidR="0069430B">
              <w:rPr>
                <w:rFonts w:ascii="Segoe UI" w:hAnsi="Segoe UI" w:cs="Segoe UI"/>
                <w:i/>
                <w:iCs/>
                <w:color w:val="FF0000"/>
              </w:rPr>
              <w:t>:</w:t>
            </w:r>
            <w:r w:rsidR="006E183E">
              <w:rPr>
                <w:rFonts w:ascii="Segoe UI" w:hAnsi="Segoe UI" w:cs="Segoe UI"/>
                <w:i/>
                <w:iCs/>
                <w:color w:val="FF0000"/>
              </w:rPr>
              <w:t>1</w:t>
            </w:r>
            <w:r w:rsidRPr="0069430B">
              <w:rPr>
                <w:rFonts w:ascii="Segoe UI" w:hAnsi="Segoe UI" w:cs="Segoe UI"/>
                <w:i/>
                <w:iCs/>
                <w:color w:val="FF0000"/>
              </w:rPr>
              <w:t>]</w:t>
            </w:r>
          </w:p>
        </w:tc>
        <w:tc>
          <w:tcPr>
            <w:tcW w:w="531" w:type="pct"/>
          </w:tcPr>
          <w:p w14:paraId="53A4F39F" w14:textId="1465B928" w:rsidR="00671683" w:rsidRPr="0069430B" w:rsidRDefault="00671683" w:rsidP="00671683">
            <w:pPr>
              <w:jc w:val="center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L/E</w:t>
            </w:r>
          </w:p>
        </w:tc>
        <w:tc>
          <w:tcPr>
            <w:tcW w:w="3865" w:type="pct"/>
          </w:tcPr>
          <w:p w14:paraId="7A230E13" w14:textId="7632DB8B" w:rsidR="00671683" w:rsidRPr="0069430B" w:rsidRDefault="00671683" w:rsidP="006E183E">
            <w:pPr>
              <w:rPr>
                <w:rFonts w:ascii="Segoe UI" w:hAnsi="Segoe UI" w:cs="Segoe UI"/>
                <w:i/>
                <w:iCs/>
                <w:color w:val="FF0000"/>
              </w:rPr>
            </w:pPr>
          </w:p>
        </w:tc>
      </w:tr>
      <w:tr w:rsidR="006E183E" w:rsidRPr="0069430B" w14:paraId="33462B5D" w14:textId="77777777" w:rsidTr="00FE5DA7">
        <w:tc>
          <w:tcPr>
            <w:tcW w:w="604" w:type="pct"/>
          </w:tcPr>
          <w:p w14:paraId="7B0233F4" w14:textId="3EA34B9C" w:rsidR="006E183E" w:rsidRPr="0069430B" w:rsidRDefault="006E183E" w:rsidP="00671683">
            <w:pPr>
              <w:ind w:right="170"/>
              <w:jc w:val="right"/>
              <w:rPr>
                <w:rFonts w:ascii="Segoe UI" w:hAnsi="Segoe UI" w:cs="Segoe UI"/>
                <w:i/>
                <w:iCs/>
                <w:color w:val="FF0000"/>
              </w:rPr>
            </w:pPr>
            <w:r>
              <w:rPr>
                <w:rFonts w:ascii="Segoe UI" w:hAnsi="Segoe UI" w:cs="Segoe UI"/>
                <w:i/>
                <w:iCs/>
                <w:color w:val="FF0000"/>
              </w:rPr>
              <w:t>[0]</w:t>
            </w:r>
          </w:p>
        </w:tc>
        <w:tc>
          <w:tcPr>
            <w:tcW w:w="531" w:type="pct"/>
          </w:tcPr>
          <w:p w14:paraId="1E900603" w14:textId="5BC842CA" w:rsidR="006E183E" w:rsidRPr="0069430B" w:rsidRDefault="006E183E" w:rsidP="00671683">
            <w:pPr>
              <w:jc w:val="center"/>
              <w:rPr>
                <w:rFonts w:ascii="Segoe UI" w:hAnsi="Segoe UI" w:cs="Segoe UI"/>
                <w:i/>
                <w:iCs/>
                <w:color w:val="FF0000"/>
              </w:rPr>
            </w:pPr>
            <w:r>
              <w:rPr>
                <w:rFonts w:ascii="Segoe UI" w:hAnsi="Segoe UI" w:cs="Segoe UI"/>
                <w:i/>
                <w:iCs/>
                <w:color w:val="FF0000"/>
              </w:rPr>
              <w:t>L/E</w:t>
            </w:r>
          </w:p>
        </w:tc>
        <w:tc>
          <w:tcPr>
            <w:tcW w:w="3865" w:type="pct"/>
          </w:tcPr>
          <w:p w14:paraId="164369FF" w14:textId="181D62A7" w:rsidR="006E183E" w:rsidRPr="006E183E" w:rsidRDefault="006E183E" w:rsidP="006E183E">
            <w:pPr>
              <w:rPr>
                <w:rFonts w:ascii="Segoe UI" w:hAnsi="Segoe UI" w:cs="Segoe UI"/>
                <w:i/>
                <w:iCs/>
                <w:color w:val="FF0000"/>
              </w:rPr>
            </w:pPr>
          </w:p>
        </w:tc>
      </w:tr>
    </w:tbl>
    <w:p w14:paraId="7CB5D6AA" w14:textId="1353ED75" w:rsidR="00A838F6" w:rsidRPr="0069430B" w:rsidRDefault="00A838F6" w:rsidP="00A838F6">
      <w:pPr>
        <w:pStyle w:val="Ttulo4"/>
        <w:spacing w:before="120"/>
        <w:rPr>
          <w:rFonts w:ascii="Segoe UI Semibold" w:hAnsi="Segoe UI Semibold" w:cs="Segoe UI Semibold"/>
          <w:b w:val="0"/>
          <w:bCs w:val="0"/>
        </w:rPr>
      </w:pPr>
      <w:r w:rsidRPr="0069430B">
        <w:rPr>
          <w:rFonts w:ascii="Segoe UI Semibold" w:hAnsi="Segoe UI Semibold" w:cs="Segoe UI Semibold"/>
          <w:b w:val="0"/>
          <w:bCs w:val="0"/>
        </w:rPr>
        <w:t>Registre</w:t>
      </w:r>
      <w:r w:rsidR="000461D2" w:rsidRPr="0069430B">
        <w:rPr>
          <w:rFonts w:ascii="Segoe UI Semibold" w:hAnsi="Segoe UI Semibold" w:cs="Segoe UI Semibold"/>
          <w:b w:val="0"/>
          <w:bCs w:val="0"/>
        </w:rPr>
        <w:t>:</w:t>
      </w:r>
      <w:r w:rsidR="006E183E">
        <w:rPr>
          <w:rFonts w:ascii="Segoe UI Semibold" w:hAnsi="Segoe UI Semibold" w:cs="Segoe UI Semibold"/>
          <w:b w:val="0"/>
          <w:bCs w:val="0"/>
        </w:rPr>
        <w:t xml:space="preserve"> </w:t>
      </w:r>
      <w:r w:rsidR="006E183E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RXR</w:t>
      </w:r>
      <w:r w:rsidRPr="0069430B">
        <w:rPr>
          <w:rFonts w:ascii="Segoe UI Semibold" w:hAnsi="Segoe UI Semibold" w:cs="Segoe UI Semibold"/>
          <w:b w:val="0"/>
          <w:bCs w:val="0"/>
        </w:rPr>
        <w:t xml:space="preserve">, Adreça: </w:t>
      </w:r>
      <w:r w:rsidRPr="0069430B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0x0</w:t>
      </w:r>
      <w:r w:rsidR="006E183E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3</w:t>
      </w:r>
      <w:r w:rsidRPr="0069430B">
        <w:rPr>
          <w:rFonts w:ascii="Segoe UI Semibold" w:hAnsi="Segoe UI Semibold" w:cs="Segoe UI Semibold"/>
          <w:b w:val="0"/>
          <w:bCs w:val="0"/>
        </w:rPr>
        <w:t xml:space="preserve">, Valor per defecte: </w:t>
      </w:r>
      <w:r w:rsidRPr="0069430B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0x00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129"/>
        <w:gridCol w:w="993"/>
        <w:gridCol w:w="7228"/>
      </w:tblGrid>
      <w:tr w:rsidR="00A838F6" w:rsidRPr="0069430B" w14:paraId="7333E1FA" w14:textId="77777777" w:rsidTr="00FE5DA7">
        <w:tc>
          <w:tcPr>
            <w:tcW w:w="604" w:type="pct"/>
          </w:tcPr>
          <w:p w14:paraId="66F93F9A" w14:textId="77777777" w:rsidR="00A838F6" w:rsidRPr="0069430B" w:rsidRDefault="00A838F6" w:rsidP="00FE5DA7">
            <w:pPr>
              <w:rPr>
                <w:rFonts w:ascii="Segoe UI Semibold" w:hAnsi="Segoe UI Semibold" w:cs="Segoe UI Semibold"/>
              </w:rPr>
            </w:pPr>
            <w:r w:rsidRPr="0069430B">
              <w:rPr>
                <w:rFonts w:ascii="Segoe UI Semibold" w:hAnsi="Segoe UI Semibold" w:cs="Segoe UI Semibold"/>
              </w:rPr>
              <w:t>Bits</w:t>
            </w:r>
          </w:p>
        </w:tc>
        <w:tc>
          <w:tcPr>
            <w:tcW w:w="531" w:type="pct"/>
          </w:tcPr>
          <w:p w14:paraId="0309DCED" w14:textId="77777777" w:rsidR="00A838F6" w:rsidRPr="0069430B" w:rsidRDefault="00A838F6" w:rsidP="00FE5DA7">
            <w:pPr>
              <w:rPr>
                <w:rFonts w:ascii="Segoe UI Semibold" w:hAnsi="Segoe UI Semibold" w:cs="Segoe UI Semibold"/>
              </w:rPr>
            </w:pPr>
            <w:r w:rsidRPr="0069430B">
              <w:rPr>
                <w:rFonts w:ascii="Segoe UI Semibold" w:hAnsi="Segoe UI Semibold" w:cs="Segoe UI Semibold"/>
              </w:rPr>
              <w:t>Accés</w:t>
            </w:r>
          </w:p>
        </w:tc>
        <w:tc>
          <w:tcPr>
            <w:tcW w:w="3865" w:type="pct"/>
          </w:tcPr>
          <w:p w14:paraId="2C6D2BBE" w14:textId="77777777" w:rsidR="00A838F6" w:rsidRPr="0069430B" w:rsidRDefault="00A838F6" w:rsidP="00FE5DA7">
            <w:pPr>
              <w:rPr>
                <w:rFonts w:ascii="Segoe UI Semibold" w:hAnsi="Segoe UI Semibold" w:cs="Segoe UI Semibold"/>
              </w:rPr>
            </w:pPr>
            <w:r w:rsidRPr="0069430B">
              <w:rPr>
                <w:rFonts w:ascii="Segoe UI Semibold" w:hAnsi="Segoe UI Semibold" w:cs="Segoe UI Semibold"/>
              </w:rPr>
              <w:t>Descripció</w:t>
            </w:r>
          </w:p>
        </w:tc>
      </w:tr>
      <w:tr w:rsidR="00671683" w:rsidRPr="0069430B" w14:paraId="5BC4ED09" w14:textId="77777777" w:rsidTr="00FE5DA7">
        <w:tc>
          <w:tcPr>
            <w:tcW w:w="604" w:type="pct"/>
          </w:tcPr>
          <w:p w14:paraId="28712F61" w14:textId="513910D1" w:rsidR="00671683" w:rsidRPr="0069430B" w:rsidRDefault="00671683" w:rsidP="00671683">
            <w:pPr>
              <w:ind w:right="170"/>
              <w:jc w:val="right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[7</w:t>
            </w:r>
            <w:r w:rsidR="006E183E">
              <w:rPr>
                <w:rFonts w:ascii="Segoe UI" w:hAnsi="Segoe UI" w:cs="Segoe UI"/>
                <w:i/>
                <w:iCs/>
                <w:color w:val="FF0000"/>
              </w:rPr>
              <w:t>:0</w:t>
            </w:r>
            <w:r w:rsidRPr="0069430B">
              <w:rPr>
                <w:rFonts w:ascii="Segoe UI" w:hAnsi="Segoe UI" w:cs="Segoe UI"/>
                <w:i/>
                <w:iCs/>
                <w:color w:val="FF0000"/>
              </w:rPr>
              <w:t>]</w:t>
            </w:r>
          </w:p>
        </w:tc>
        <w:tc>
          <w:tcPr>
            <w:tcW w:w="531" w:type="pct"/>
          </w:tcPr>
          <w:p w14:paraId="193363F3" w14:textId="6DE98246" w:rsidR="00671683" w:rsidRPr="0069430B" w:rsidRDefault="00671683" w:rsidP="00671683">
            <w:pPr>
              <w:jc w:val="center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L/E</w:t>
            </w:r>
          </w:p>
        </w:tc>
        <w:tc>
          <w:tcPr>
            <w:tcW w:w="3865" w:type="pct"/>
          </w:tcPr>
          <w:p w14:paraId="638E0E3C" w14:textId="15470D27" w:rsidR="00671683" w:rsidRPr="0069430B" w:rsidRDefault="00671683" w:rsidP="00671683">
            <w:pPr>
              <w:rPr>
                <w:rFonts w:ascii="Segoe UI" w:hAnsi="Segoe UI" w:cs="Segoe UI"/>
                <w:i/>
                <w:iCs/>
                <w:color w:val="FF0000"/>
              </w:rPr>
            </w:pPr>
          </w:p>
        </w:tc>
      </w:tr>
    </w:tbl>
    <w:p w14:paraId="651AA9E5" w14:textId="77777777" w:rsidR="006E183E" w:rsidRPr="0069430B" w:rsidRDefault="006E183E" w:rsidP="006E183E">
      <w:pPr>
        <w:pStyle w:val="Ttulo4"/>
        <w:spacing w:before="120"/>
        <w:rPr>
          <w:rFonts w:ascii="Segoe UI Semibold" w:hAnsi="Segoe UI Semibold" w:cs="Segoe UI Semibold"/>
          <w:b w:val="0"/>
          <w:bCs w:val="0"/>
        </w:rPr>
      </w:pPr>
      <w:r w:rsidRPr="0069430B">
        <w:rPr>
          <w:rFonts w:ascii="Segoe UI Semibold" w:hAnsi="Segoe UI Semibold" w:cs="Segoe UI Semibold"/>
          <w:b w:val="0"/>
          <w:bCs w:val="0"/>
        </w:rPr>
        <w:t xml:space="preserve">Registre: </w:t>
      </w:r>
      <w:r>
        <w:rPr>
          <w:rFonts w:ascii="Segoe UI Semibold" w:hAnsi="Segoe UI Semibold" w:cs="Segoe UI Semibold"/>
          <w:b w:val="0"/>
          <w:bCs w:val="0"/>
          <w:i/>
          <w:iCs/>
          <w:color w:val="FF0000"/>
        </w:rPr>
        <w:t>CR</w:t>
      </w:r>
      <w:r w:rsidRPr="0069430B">
        <w:rPr>
          <w:rFonts w:ascii="Segoe UI Semibold" w:hAnsi="Segoe UI Semibold" w:cs="Segoe UI Semibold"/>
          <w:b w:val="0"/>
          <w:bCs w:val="0"/>
        </w:rPr>
        <w:t xml:space="preserve">, Adreça: </w:t>
      </w:r>
      <w:r w:rsidRPr="0069430B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0x0</w:t>
      </w:r>
      <w:r>
        <w:rPr>
          <w:rFonts w:ascii="Segoe UI Semibold" w:hAnsi="Segoe UI Semibold" w:cs="Segoe UI Semibold"/>
          <w:b w:val="0"/>
          <w:bCs w:val="0"/>
          <w:i/>
          <w:iCs/>
          <w:color w:val="FF0000"/>
        </w:rPr>
        <w:t>4</w:t>
      </w:r>
      <w:r w:rsidRPr="0069430B">
        <w:rPr>
          <w:rFonts w:ascii="Segoe UI Semibold" w:hAnsi="Segoe UI Semibold" w:cs="Segoe UI Semibold"/>
          <w:b w:val="0"/>
          <w:bCs w:val="0"/>
        </w:rPr>
        <w:t xml:space="preserve">, Valor per defecte: </w:t>
      </w:r>
      <w:r w:rsidRPr="0069430B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0x00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129"/>
        <w:gridCol w:w="993"/>
        <w:gridCol w:w="7228"/>
      </w:tblGrid>
      <w:tr w:rsidR="006E183E" w:rsidRPr="0069430B" w14:paraId="72A6A346" w14:textId="77777777" w:rsidTr="00724323">
        <w:tc>
          <w:tcPr>
            <w:tcW w:w="604" w:type="pct"/>
          </w:tcPr>
          <w:p w14:paraId="4AF498B9" w14:textId="77777777" w:rsidR="006E183E" w:rsidRPr="0069430B" w:rsidRDefault="006E183E" w:rsidP="00724323">
            <w:pPr>
              <w:rPr>
                <w:rFonts w:ascii="Segoe UI Semibold" w:hAnsi="Segoe UI Semibold" w:cs="Segoe UI Semibold"/>
              </w:rPr>
            </w:pPr>
            <w:r w:rsidRPr="0069430B">
              <w:rPr>
                <w:rFonts w:ascii="Segoe UI Semibold" w:hAnsi="Segoe UI Semibold" w:cs="Segoe UI Semibold"/>
              </w:rPr>
              <w:t>Bits</w:t>
            </w:r>
          </w:p>
        </w:tc>
        <w:tc>
          <w:tcPr>
            <w:tcW w:w="531" w:type="pct"/>
          </w:tcPr>
          <w:p w14:paraId="2493C594" w14:textId="77777777" w:rsidR="006E183E" w:rsidRPr="0069430B" w:rsidRDefault="006E183E" w:rsidP="00724323">
            <w:pPr>
              <w:rPr>
                <w:rFonts w:ascii="Segoe UI Semibold" w:hAnsi="Segoe UI Semibold" w:cs="Segoe UI Semibold"/>
              </w:rPr>
            </w:pPr>
            <w:r w:rsidRPr="0069430B">
              <w:rPr>
                <w:rFonts w:ascii="Segoe UI Semibold" w:hAnsi="Segoe UI Semibold" w:cs="Segoe UI Semibold"/>
              </w:rPr>
              <w:t>Accés</w:t>
            </w:r>
          </w:p>
        </w:tc>
        <w:tc>
          <w:tcPr>
            <w:tcW w:w="3865" w:type="pct"/>
          </w:tcPr>
          <w:p w14:paraId="540F8679" w14:textId="77777777" w:rsidR="006E183E" w:rsidRPr="0069430B" w:rsidRDefault="006E183E" w:rsidP="00724323">
            <w:pPr>
              <w:rPr>
                <w:rFonts w:ascii="Segoe UI Semibold" w:hAnsi="Segoe UI Semibold" w:cs="Segoe UI Semibold"/>
              </w:rPr>
            </w:pPr>
            <w:r w:rsidRPr="0069430B">
              <w:rPr>
                <w:rFonts w:ascii="Segoe UI Semibold" w:hAnsi="Segoe UI Semibold" w:cs="Segoe UI Semibold"/>
              </w:rPr>
              <w:t>Descripció</w:t>
            </w:r>
          </w:p>
        </w:tc>
      </w:tr>
      <w:tr w:rsidR="006E183E" w:rsidRPr="0069430B" w14:paraId="35D61AE8" w14:textId="77777777" w:rsidTr="00724323">
        <w:tc>
          <w:tcPr>
            <w:tcW w:w="604" w:type="pct"/>
          </w:tcPr>
          <w:p w14:paraId="7DD2B407" w14:textId="77777777" w:rsidR="006E183E" w:rsidRPr="0069430B" w:rsidRDefault="006E183E" w:rsidP="00724323">
            <w:pPr>
              <w:ind w:right="170"/>
              <w:jc w:val="right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[7]</w:t>
            </w:r>
          </w:p>
        </w:tc>
        <w:tc>
          <w:tcPr>
            <w:tcW w:w="531" w:type="pct"/>
          </w:tcPr>
          <w:p w14:paraId="17517DA3" w14:textId="77777777" w:rsidR="006E183E" w:rsidRPr="0069430B" w:rsidRDefault="006E183E" w:rsidP="00724323">
            <w:pPr>
              <w:jc w:val="center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L/E</w:t>
            </w:r>
          </w:p>
        </w:tc>
        <w:tc>
          <w:tcPr>
            <w:tcW w:w="3865" w:type="pct"/>
          </w:tcPr>
          <w:p w14:paraId="2C4D8AE4" w14:textId="1F05BE70" w:rsidR="006E183E" w:rsidRPr="0069430B" w:rsidRDefault="006E183E" w:rsidP="00724323">
            <w:pPr>
              <w:rPr>
                <w:rFonts w:ascii="Segoe UI" w:hAnsi="Segoe UI" w:cs="Segoe UI"/>
                <w:i/>
                <w:iCs/>
                <w:color w:val="FF0000"/>
              </w:rPr>
            </w:pPr>
          </w:p>
        </w:tc>
      </w:tr>
      <w:tr w:rsidR="006E183E" w:rsidRPr="0069430B" w14:paraId="5FF4985F" w14:textId="77777777" w:rsidTr="00724323">
        <w:tc>
          <w:tcPr>
            <w:tcW w:w="604" w:type="pct"/>
          </w:tcPr>
          <w:p w14:paraId="71D2F418" w14:textId="77777777" w:rsidR="006E183E" w:rsidRPr="0069430B" w:rsidRDefault="006E183E" w:rsidP="00724323">
            <w:pPr>
              <w:ind w:right="170"/>
              <w:jc w:val="right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[</w:t>
            </w:r>
            <w:r>
              <w:rPr>
                <w:rFonts w:ascii="Segoe UI" w:hAnsi="Segoe UI" w:cs="Segoe UI"/>
                <w:i/>
                <w:iCs/>
                <w:color w:val="FF0000"/>
              </w:rPr>
              <w:t>6</w:t>
            </w:r>
            <w:r w:rsidRPr="0069430B">
              <w:rPr>
                <w:rFonts w:ascii="Segoe UI" w:hAnsi="Segoe UI" w:cs="Segoe UI"/>
                <w:i/>
                <w:iCs/>
                <w:color w:val="FF0000"/>
              </w:rPr>
              <w:t>]</w:t>
            </w:r>
          </w:p>
        </w:tc>
        <w:tc>
          <w:tcPr>
            <w:tcW w:w="531" w:type="pct"/>
          </w:tcPr>
          <w:p w14:paraId="44EB374D" w14:textId="77777777" w:rsidR="006E183E" w:rsidRPr="0069430B" w:rsidRDefault="006E183E" w:rsidP="00724323">
            <w:pPr>
              <w:jc w:val="center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L/E</w:t>
            </w:r>
          </w:p>
        </w:tc>
        <w:tc>
          <w:tcPr>
            <w:tcW w:w="3865" w:type="pct"/>
          </w:tcPr>
          <w:p w14:paraId="0EB5651C" w14:textId="3A678D07" w:rsidR="006E183E" w:rsidRPr="0069430B" w:rsidRDefault="006E183E" w:rsidP="00724323">
            <w:pPr>
              <w:rPr>
                <w:rFonts w:ascii="Segoe UI" w:hAnsi="Segoe UI" w:cs="Segoe UI"/>
                <w:i/>
                <w:iCs/>
                <w:color w:val="FF0000"/>
              </w:rPr>
            </w:pPr>
          </w:p>
        </w:tc>
      </w:tr>
      <w:tr w:rsidR="006E183E" w:rsidRPr="0069430B" w14:paraId="2FD36FB6" w14:textId="77777777" w:rsidTr="00724323">
        <w:tc>
          <w:tcPr>
            <w:tcW w:w="604" w:type="pct"/>
          </w:tcPr>
          <w:p w14:paraId="45864D01" w14:textId="77777777" w:rsidR="006E183E" w:rsidRPr="0069430B" w:rsidRDefault="006E183E" w:rsidP="00724323">
            <w:pPr>
              <w:ind w:right="170"/>
              <w:jc w:val="right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lastRenderedPageBreak/>
              <w:t>[</w:t>
            </w:r>
            <w:r>
              <w:rPr>
                <w:rFonts w:ascii="Segoe UI" w:hAnsi="Segoe UI" w:cs="Segoe UI"/>
                <w:i/>
                <w:iCs/>
                <w:color w:val="FF0000"/>
              </w:rPr>
              <w:t>5</w:t>
            </w:r>
            <w:r w:rsidRPr="0069430B">
              <w:rPr>
                <w:rFonts w:ascii="Segoe UI" w:hAnsi="Segoe UI" w:cs="Segoe UI"/>
                <w:i/>
                <w:iCs/>
                <w:color w:val="FF0000"/>
              </w:rPr>
              <w:t>]</w:t>
            </w:r>
          </w:p>
        </w:tc>
        <w:tc>
          <w:tcPr>
            <w:tcW w:w="531" w:type="pct"/>
          </w:tcPr>
          <w:p w14:paraId="4C44E6B2" w14:textId="77777777" w:rsidR="006E183E" w:rsidRPr="0069430B" w:rsidRDefault="006E183E" w:rsidP="00724323">
            <w:pPr>
              <w:jc w:val="center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L/E</w:t>
            </w:r>
          </w:p>
        </w:tc>
        <w:tc>
          <w:tcPr>
            <w:tcW w:w="3865" w:type="pct"/>
          </w:tcPr>
          <w:p w14:paraId="0A531182" w14:textId="77777777" w:rsidR="006E183E" w:rsidRPr="0069430B" w:rsidRDefault="006E183E" w:rsidP="00724323">
            <w:pPr>
              <w:rPr>
                <w:rFonts w:ascii="Segoe UI" w:hAnsi="Segoe UI" w:cs="Segoe UI"/>
                <w:i/>
                <w:iCs/>
                <w:color w:val="FF0000"/>
              </w:rPr>
            </w:pPr>
          </w:p>
        </w:tc>
      </w:tr>
      <w:tr w:rsidR="006E183E" w:rsidRPr="0069430B" w14:paraId="5008382C" w14:textId="77777777" w:rsidTr="00724323">
        <w:tc>
          <w:tcPr>
            <w:tcW w:w="604" w:type="pct"/>
          </w:tcPr>
          <w:p w14:paraId="5D715788" w14:textId="77777777" w:rsidR="006E183E" w:rsidRPr="0069430B" w:rsidRDefault="006E183E" w:rsidP="00724323">
            <w:pPr>
              <w:ind w:right="170"/>
              <w:jc w:val="right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[</w:t>
            </w:r>
            <w:r>
              <w:rPr>
                <w:rFonts w:ascii="Segoe UI" w:hAnsi="Segoe UI" w:cs="Segoe UI"/>
                <w:i/>
                <w:iCs/>
                <w:color w:val="FF0000"/>
              </w:rPr>
              <w:t>4</w:t>
            </w:r>
            <w:r w:rsidRPr="0069430B">
              <w:rPr>
                <w:rFonts w:ascii="Segoe UI" w:hAnsi="Segoe UI" w:cs="Segoe UI"/>
                <w:i/>
                <w:iCs/>
                <w:color w:val="FF0000"/>
              </w:rPr>
              <w:t>]</w:t>
            </w:r>
          </w:p>
        </w:tc>
        <w:tc>
          <w:tcPr>
            <w:tcW w:w="531" w:type="pct"/>
          </w:tcPr>
          <w:p w14:paraId="6037E202" w14:textId="77777777" w:rsidR="006E183E" w:rsidRPr="0069430B" w:rsidRDefault="006E183E" w:rsidP="00724323">
            <w:pPr>
              <w:jc w:val="center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L/E</w:t>
            </w:r>
          </w:p>
        </w:tc>
        <w:tc>
          <w:tcPr>
            <w:tcW w:w="3865" w:type="pct"/>
          </w:tcPr>
          <w:p w14:paraId="5AE64C41" w14:textId="77777777" w:rsidR="006E183E" w:rsidRPr="0069430B" w:rsidRDefault="006E183E" w:rsidP="00724323">
            <w:pPr>
              <w:rPr>
                <w:rFonts w:ascii="Segoe UI" w:hAnsi="Segoe UI" w:cs="Segoe UI"/>
                <w:i/>
                <w:iCs/>
                <w:color w:val="FF0000"/>
              </w:rPr>
            </w:pPr>
          </w:p>
        </w:tc>
      </w:tr>
      <w:tr w:rsidR="006E183E" w:rsidRPr="0069430B" w14:paraId="6DCEFCA5" w14:textId="77777777" w:rsidTr="00724323">
        <w:tc>
          <w:tcPr>
            <w:tcW w:w="604" w:type="pct"/>
          </w:tcPr>
          <w:p w14:paraId="665FD2AA" w14:textId="77777777" w:rsidR="006E183E" w:rsidRPr="0069430B" w:rsidRDefault="006E183E" w:rsidP="00724323">
            <w:pPr>
              <w:ind w:right="170"/>
              <w:jc w:val="right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[</w:t>
            </w:r>
            <w:r>
              <w:rPr>
                <w:rFonts w:ascii="Segoe UI" w:hAnsi="Segoe UI" w:cs="Segoe UI"/>
                <w:i/>
                <w:iCs/>
                <w:color w:val="FF0000"/>
              </w:rPr>
              <w:t>3</w:t>
            </w:r>
            <w:r w:rsidRPr="0069430B">
              <w:rPr>
                <w:rFonts w:ascii="Segoe UI" w:hAnsi="Segoe UI" w:cs="Segoe UI"/>
                <w:i/>
                <w:iCs/>
                <w:color w:val="FF0000"/>
              </w:rPr>
              <w:t>]</w:t>
            </w:r>
          </w:p>
        </w:tc>
        <w:tc>
          <w:tcPr>
            <w:tcW w:w="531" w:type="pct"/>
          </w:tcPr>
          <w:p w14:paraId="0521A611" w14:textId="77777777" w:rsidR="006E183E" w:rsidRPr="0069430B" w:rsidRDefault="006E183E" w:rsidP="00724323">
            <w:pPr>
              <w:jc w:val="center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L/E</w:t>
            </w:r>
          </w:p>
        </w:tc>
        <w:tc>
          <w:tcPr>
            <w:tcW w:w="3865" w:type="pct"/>
          </w:tcPr>
          <w:p w14:paraId="76EC99A3" w14:textId="77777777" w:rsidR="006E183E" w:rsidRPr="0069430B" w:rsidRDefault="006E183E" w:rsidP="00724323">
            <w:pPr>
              <w:rPr>
                <w:rFonts w:ascii="Segoe UI" w:hAnsi="Segoe UI" w:cs="Segoe UI"/>
                <w:i/>
                <w:iCs/>
                <w:color w:val="FF0000"/>
              </w:rPr>
            </w:pPr>
          </w:p>
        </w:tc>
      </w:tr>
      <w:tr w:rsidR="006E183E" w:rsidRPr="0069430B" w14:paraId="11AC97F1" w14:textId="77777777" w:rsidTr="00724323">
        <w:tc>
          <w:tcPr>
            <w:tcW w:w="604" w:type="pct"/>
          </w:tcPr>
          <w:p w14:paraId="38BF3EA7" w14:textId="77777777" w:rsidR="006E183E" w:rsidRPr="0069430B" w:rsidRDefault="006E183E" w:rsidP="00724323">
            <w:pPr>
              <w:ind w:right="170"/>
              <w:jc w:val="right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[</w:t>
            </w:r>
            <w:r>
              <w:rPr>
                <w:rFonts w:ascii="Segoe UI" w:hAnsi="Segoe UI" w:cs="Segoe UI"/>
                <w:i/>
                <w:iCs/>
                <w:color w:val="FF0000"/>
              </w:rPr>
              <w:t>2</w:t>
            </w:r>
            <w:r w:rsidRPr="0069430B">
              <w:rPr>
                <w:rFonts w:ascii="Segoe UI" w:hAnsi="Segoe UI" w:cs="Segoe UI"/>
                <w:i/>
                <w:iCs/>
                <w:color w:val="FF0000"/>
              </w:rPr>
              <w:t>]</w:t>
            </w:r>
          </w:p>
        </w:tc>
        <w:tc>
          <w:tcPr>
            <w:tcW w:w="531" w:type="pct"/>
          </w:tcPr>
          <w:p w14:paraId="1BD35820" w14:textId="77777777" w:rsidR="006E183E" w:rsidRPr="0069430B" w:rsidRDefault="006E183E" w:rsidP="00724323">
            <w:pPr>
              <w:jc w:val="center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L/E</w:t>
            </w:r>
          </w:p>
        </w:tc>
        <w:tc>
          <w:tcPr>
            <w:tcW w:w="3865" w:type="pct"/>
          </w:tcPr>
          <w:p w14:paraId="15E873BB" w14:textId="77777777" w:rsidR="006E183E" w:rsidRPr="0069430B" w:rsidRDefault="006E183E" w:rsidP="00724323">
            <w:pPr>
              <w:rPr>
                <w:rFonts w:ascii="Segoe UI" w:hAnsi="Segoe UI" w:cs="Segoe UI"/>
                <w:i/>
                <w:iCs/>
                <w:color w:val="FF0000"/>
              </w:rPr>
            </w:pPr>
          </w:p>
        </w:tc>
      </w:tr>
      <w:tr w:rsidR="006E183E" w:rsidRPr="0069430B" w14:paraId="30BB8D49" w14:textId="77777777" w:rsidTr="00724323">
        <w:tc>
          <w:tcPr>
            <w:tcW w:w="604" w:type="pct"/>
          </w:tcPr>
          <w:p w14:paraId="254DA536" w14:textId="77777777" w:rsidR="006E183E" w:rsidRPr="0069430B" w:rsidRDefault="006E183E" w:rsidP="00724323">
            <w:pPr>
              <w:ind w:right="170"/>
              <w:jc w:val="right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[1]</w:t>
            </w:r>
          </w:p>
        </w:tc>
        <w:tc>
          <w:tcPr>
            <w:tcW w:w="531" w:type="pct"/>
          </w:tcPr>
          <w:p w14:paraId="2EC7C5FC" w14:textId="77777777" w:rsidR="006E183E" w:rsidRPr="0069430B" w:rsidRDefault="006E183E" w:rsidP="00724323">
            <w:pPr>
              <w:jc w:val="center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L/E</w:t>
            </w:r>
          </w:p>
        </w:tc>
        <w:tc>
          <w:tcPr>
            <w:tcW w:w="3865" w:type="pct"/>
          </w:tcPr>
          <w:p w14:paraId="41032552" w14:textId="38200726" w:rsidR="006E183E" w:rsidRPr="0069430B" w:rsidRDefault="006E183E" w:rsidP="00724323">
            <w:pPr>
              <w:rPr>
                <w:rFonts w:ascii="Segoe UI" w:hAnsi="Segoe UI" w:cs="Segoe UI"/>
                <w:i/>
                <w:iCs/>
                <w:color w:val="FF0000"/>
              </w:rPr>
            </w:pPr>
          </w:p>
        </w:tc>
      </w:tr>
      <w:tr w:rsidR="006E183E" w:rsidRPr="0069430B" w14:paraId="5552FAFA" w14:textId="77777777" w:rsidTr="00724323">
        <w:tc>
          <w:tcPr>
            <w:tcW w:w="604" w:type="pct"/>
          </w:tcPr>
          <w:p w14:paraId="262802D6" w14:textId="77777777" w:rsidR="006E183E" w:rsidRPr="0069430B" w:rsidRDefault="006E183E" w:rsidP="00724323">
            <w:pPr>
              <w:ind w:right="170"/>
              <w:jc w:val="right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[0]</w:t>
            </w:r>
          </w:p>
        </w:tc>
        <w:tc>
          <w:tcPr>
            <w:tcW w:w="531" w:type="pct"/>
          </w:tcPr>
          <w:p w14:paraId="680192FF" w14:textId="77777777" w:rsidR="006E183E" w:rsidRPr="0069430B" w:rsidRDefault="006E183E" w:rsidP="00724323">
            <w:pPr>
              <w:jc w:val="center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L/E</w:t>
            </w:r>
          </w:p>
        </w:tc>
        <w:tc>
          <w:tcPr>
            <w:tcW w:w="3865" w:type="pct"/>
          </w:tcPr>
          <w:p w14:paraId="1F7136E0" w14:textId="3FBF0A95" w:rsidR="006E183E" w:rsidRPr="0069430B" w:rsidRDefault="006E183E" w:rsidP="00724323">
            <w:pPr>
              <w:rPr>
                <w:rFonts w:ascii="Segoe UI" w:hAnsi="Segoe UI" w:cs="Segoe UI"/>
                <w:i/>
                <w:iCs/>
                <w:color w:val="FF0000"/>
              </w:rPr>
            </w:pPr>
          </w:p>
        </w:tc>
      </w:tr>
    </w:tbl>
    <w:p w14:paraId="47D03781" w14:textId="379CAD55" w:rsidR="00A838F6" w:rsidRPr="0069430B" w:rsidRDefault="00A838F6" w:rsidP="00A838F6">
      <w:pPr>
        <w:pStyle w:val="Ttulo4"/>
        <w:spacing w:before="120"/>
        <w:rPr>
          <w:rFonts w:ascii="Segoe UI Semibold" w:hAnsi="Segoe UI Semibold" w:cs="Segoe UI Semibold"/>
          <w:b w:val="0"/>
          <w:bCs w:val="0"/>
        </w:rPr>
      </w:pPr>
      <w:r w:rsidRPr="0069430B">
        <w:rPr>
          <w:rFonts w:ascii="Segoe UI Semibold" w:hAnsi="Segoe UI Semibold" w:cs="Segoe UI Semibold"/>
          <w:b w:val="0"/>
          <w:bCs w:val="0"/>
        </w:rPr>
        <w:t>Registre</w:t>
      </w:r>
      <w:r w:rsidR="000461D2" w:rsidRPr="0069430B">
        <w:rPr>
          <w:rFonts w:ascii="Segoe UI Semibold" w:hAnsi="Segoe UI Semibold" w:cs="Segoe UI Semibold"/>
          <w:b w:val="0"/>
          <w:bCs w:val="0"/>
        </w:rPr>
        <w:t>:</w:t>
      </w:r>
      <w:r w:rsidRPr="0069430B">
        <w:rPr>
          <w:rFonts w:ascii="Segoe UI Semibold" w:hAnsi="Segoe UI Semibold" w:cs="Segoe UI Semibold"/>
          <w:b w:val="0"/>
          <w:bCs w:val="0"/>
        </w:rPr>
        <w:t xml:space="preserve"> </w:t>
      </w:r>
      <w:r w:rsidR="006E183E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SR</w:t>
      </w:r>
      <w:r w:rsidRPr="0069430B">
        <w:rPr>
          <w:rFonts w:ascii="Segoe UI Semibold" w:hAnsi="Segoe UI Semibold" w:cs="Segoe UI Semibold"/>
          <w:b w:val="0"/>
          <w:bCs w:val="0"/>
        </w:rPr>
        <w:t xml:space="preserve">, Adreça: </w:t>
      </w:r>
      <w:r w:rsidRPr="0069430B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0x0</w:t>
      </w:r>
      <w:r w:rsidR="006E183E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5</w:t>
      </w:r>
      <w:r w:rsidRPr="0069430B">
        <w:rPr>
          <w:rFonts w:ascii="Segoe UI Semibold" w:hAnsi="Segoe UI Semibold" w:cs="Segoe UI Semibold"/>
          <w:b w:val="0"/>
          <w:bCs w:val="0"/>
        </w:rPr>
        <w:t xml:space="preserve">, Valor per defecte: </w:t>
      </w:r>
      <w:r w:rsidRPr="0069430B">
        <w:rPr>
          <w:rFonts w:ascii="Segoe UI Semibold" w:hAnsi="Segoe UI Semibold" w:cs="Segoe UI Semibold"/>
          <w:b w:val="0"/>
          <w:bCs w:val="0"/>
          <w:i/>
          <w:iCs/>
          <w:color w:val="FF0000"/>
        </w:rPr>
        <w:t>0x00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129"/>
        <w:gridCol w:w="993"/>
        <w:gridCol w:w="7228"/>
      </w:tblGrid>
      <w:tr w:rsidR="00A838F6" w:rsidRPr="0069430B" w14:paraId="6BBE3EC9" w14:textId="77777777" w:rsidTr="00FE5DA7">
        <w:tc>
          <w:tcPr>
            <w:tcW w:w="604" w:type="pct"/>
          </w:tcPr>
          <w:p w14:paraId="19EE3685" w14:textId="77777777" w:rsidR="00A838F6" w:rsidRPr="0069430B" w:rsidRDefault="00A838F6" w:rsidP="00FE5DA7">
            <w:pPr>
              <w:rPr>
                <w:rFonts w:ascii="Segoe UI Semibold" w:hAnsi="Segoe UI Semibold" w:cs="Segoe UI Semibold"/>
              </w:rPr>
            </w:pPr>
            <w:r w:rsidRPr="0069430B">
              <w:rPr>
                <w:rFonts w:ascii="Segoe UI Semibold" w:hAnsi="Segoe UI Semibold" w:cs="Segoe UI Semibold"/>
              </w:rPr>
              <w:t>Bits</w:t>
            </w:r>
          </w:p>
        </w:tc>
        <w:tc>
          <w:tcPr>
            <w:tcW w:w="531" w:type="pct"/>
          </w:tcPr>
          <w:p w14:paraId="62AE39F2" w14:textId="77777777" w:rsidR="00A838F6" w:rsidRPr="0069430B" w:rsidRDefault="00A838F6" w:rsidP="00FE5DA7">
            <w:pPr>
              <w:rPr>
                <w:rFonts w:ascii="Segoe UI Semibold" w:hAnsi="Segoe UI Semibold" w:cs="Segoe UI Semibold"/>
              </w:rPr>
            </w:pPr>
            <w:r w:rsidRPr="0069430B">
              <w:rPr>
                <w:rFonts w:ascii="Segoe UI Semibold" w:hAnsi="Segoe UI Semibold" w:cs="Segoe UI Semibold"/>
              </w:rPr>
              <w:t>Accés</w:t>
            </w:r>
          </w:p>
        </w:tc>
        <w:tc>
          <w:tcPr>
            <w:tcW w:w="3865" w:type="pct"/>
          </w:tcPr>
          <w:p w14:paraId="50F1EA81" w14:textId="77777777" w:rsidR="00A838F6" w:rsidRPr="0069430B" w:rsidRDefault="00A838F6" w:rsidP="00FE5DA7">
            <w:pPr>
              <w:rPr>
                <w:rFonts w:ascii="Segoe UI Semibold" w:hAnsi="Segoe UI Semibold" w:cs="Segoe UI Semibold"/>
              </w:rPr>
            </w:pPr>
            <w:r w:rsidRPr="0069430B">
              <w:rPr>
                <w:rFonts w:ascii="Segoe UI Semibold" w:hAnsi="Segoe UI Semibold" w:cs="Segoe UI Semibold"/>
              </w:rPr>
              <w:t>Descripció</w:t>
            </w:r>
          </w:p>
        </w:tc>
      </w:tr>
      <w:tr w:rsidR="00671683" w:rsidRPr="0069430B" w14:paraId="27605AAD" w14:textId="77777777" w:rsidTr="00FE5DA7">
        <w:tc>
          <w:tcPr>
            <w:tcW w:w="604" w:type="pct"/>
          </w:tcPr>
          <w:p w14:paraId="7C7BA2BF" w14:textId="77777777" w:rsidR="00671683" w:rsidRPr="0069430B" w:rsidRDefault="00671683" w:rsidP="00671683">
            <w:pPr>
              <w:ind w:right="170"/>
              <w:jc w:val="right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[7]</w:t>
            </w:r>
          </w:p>
        </w:tc>
        <w:tc>
          <w:tcPr>
            <w:tcW w:w="531" w:type="pct"/>
          </w:tcPr>
          <w:p w14:paraId="2E1F71CC" w14:textId="18434DEA" w:rsidR="00671683" w:rsidRPr="0069430B" w:rsidRDefault="00671683" w:rsidP="00671683">
            <w:pPr>
              <w:jc w:val="center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L/E</w:t>
            </w:r>
          </w:p>
        </w:tc>
        <w:tc>
          <w:tcPr>
            <w:tcW w:w="3865" w:type="pct"/>
          </w:tcPr>
          <w:p w14:paraId="075D750E" w14:textId="4D2C0250" w:rsidR="00671683" w:rsidRPr="0069430B" w:rsidRDefault="00671683" w:rsidP="00671683">
            <w:pPr>
              <w:rPr>
                <w:rFonts w:ascii="Segoe UI" w:hAnsi="Segoe UI" w:cs="Segoe UI"/>
                <w:i/>
                <w:iCs/>
                <w:color w:val="FF0000"/>
              </w:rPr>
            </w:pPr>
          </w:p>
        </w:tc>
      </w:tr>
      <w:tr w:rsidR="00671683" w:rsidRPr="0069430B" w14:paraId="071BCAD7" w14:textId="77777777" w:rsidTr="00FE5DA7">
        <w:tc>
          <w:tcPr>
            <w:tcW w:w="604" w:type="pct"/>
          </w:tcPr>
          <w:p w14:paraId="3683685A" w14:textId="680406AE" w:rsidR="00671683" w:rsidRPr="0069430B" w:rsidRDefault="006E183E" w:rsidP="00671683">
            <w:pPr>
              <w:ind w:right="170"/>
              <w:jc w:val="right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[</w:t>
            </w:r>
            <w:r>
              <w:rPr>
                <w:rFonts w:ascii="Segoe UI" w:hAnsi="Segoe UI" w:cs="Segoe UI"/>
                <w:i/>
                <w:iCs/>
                <w:color w:val="FF0000"/>
              </w:rPr>
              <w:t>6</w:t>
            </w:r>
            <w:r w:rsidRPr="0069430B">
              <w:rPr>
                <w:rFonts w:ascii="Segoe UI" w:hAnsi="Segoe UI" w:cs="Segoe UI"/>
                <w:i/>
                <w:iCs/>
                <w:color w:val="FF0000"/>
              </w:rPr>
              <w:t>]</w:t>
            </w:r>
          </w:p>
        </w:tc>
        <w:tc>
          <w:tcPr>
            <w:tcW w:w="531" w:type="pct"/>
          </w:tcPr>
          <w:p w14:paraId="6A4725CD" w14:textId="4302A70E" w:rsidR="00671683" w:rsidRPr="0069430B" w:rsidRDefault="00671683" w:rsidP="00671683">
            <w:pPr>
              <w:jc w:val="center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L/E</w:t>
            </w:r>
          </w:p>
        </w:tc>
        <w:tc>
          <w:tcPr>
            <w:tcW w:w="3865" w:type="pct"/>
          </w:tcPr>
          <w:p w14:paraId="468212E6" w14:textId="2C619F11" w:rsidR="00671683" w:rsidRPr="0069430B" w:rsidRDefault="00671683" w:rsidP="00671683">
            <w:pPr>
              <w:rPr>
                <w:rFonts w:ascii="Segoe UI" w:hAnsi="Segoe UI" w:cs="Segoe UI"/>
                <w:i/>
                <w:iCs/>
                <w:color w:val="FF0000"/>
              </w:rPr>
            </w:pPr>
          </w:p>
        </w:tc>
      </w:tr>
      <w:tr w:rsidR="006E183E" w:rsidRPr="0069430B" w14:paraId="126B0DBC" w14:textId="77777777" w:rsidTr="00FE5DA7">
        <w:tc>
          <w:tcPr>
            <w:tcW w:w="604" w:type="pct"/>
          </w:tcPr>
          <w:p w14:paraId="1AE652B7" w14:textId="03D08C34" w:rsidR="006E183E" w:rsidRPr="0069430B" w:rsidRDefault="006E183E" w:rsidP="00671683">
            <w:pPr>
              <w:ind w:right="170"/>
              <w:jc w:val="right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[</w:t>
            </w:r>
            <w:r>
              <w:rPr>
                <w:rFonts w:ascii="Segoe UI" w:hAnsi="Segoe UI" w:cs="Segoe UI"/>
                <w:i/>
                <w:iCs/>
                <w:color w:val="FF0000"/>
              </w:rPr>
              <w:t>5</w:t>
            </w:r>
            <w:r w:rsidRPr="0069430B">
              <w:rPr>
                <w:rFonts w:ascii="Segoe UI" w:hAnsi="Segoe UI" w:cs="Segoe UI"/>
                <w:i/>
                <w:iCs/>
                <w:color w:val="FF0000"/>
              </w:rPr>
              <w:t>]</w:t>
            </w:r>
          </w:p>
        </w:tc>
        <w:tc>
          <w:tcPr>
            <w:tcW w:w="531" w:type="pct"/>
          </w:tcPr>
          <w:p w14:paraId="10FFFA12" w14:textId="4E123DFB" w:rsidR="006E183E" w:rsidRPr="0069430B" w:rsidRDefault="006E183E" w:rsidP="00671683">
            <w:pPr>
              <w:jc w:val="center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L/E</w:t>
            </w:r>
          </w:p>
        </w:tc>
        <w:tc>
          <w:tcPr>
            <w:tcW w:w="3865" w:type="pct"/>
          </w:tcPr>
          <w:p w14:paraId="472931DF" w14:textId="77777777" w:rsidR="006E183E" w:rsidRPr="0069430B" w:rsidRDefault="006E183E" w:rsidP="00671683">
            <w:pPr>
              <w:rPr>
                <w:rFonts w:ascii="Segoe UI" w:hAnsi="Segoe UI" w:cs="Segoe UI"/>
                <w:i/>
                <w:iCs/>
                <w:color w:val="FF0000"/>
              </w:rPr>
            </w:pPr>
          </w:p>
        </w:tc>
      </w:tr>
      <w:tr w:rsidR="006E183E" w:rsidRPr="0069430B" w14:paraId="7EDB2B5D" w14:textId="77777777" w:rsidTr="00FE5DA7">
        <w:tc>
          <w:tcPr>
            <w:tcW w:w="604" w:type="pct"/>
          </w:tcPr>
          <w:p w14:paraId="0202FE0B" w14:textId="2A0CE527" w:rsidR="006E183E" w:rsidRPr="0069430B" w:rsidRDefault="006E183E" w:rsidP="00671683">
            <w:pPr>
              <w:ind w:right="170"/>
              <w:jc w:val="right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[</w:t>
            </w:r>
            <w:r>
              <w:rPr>
                <w:rFonts w:ascii="Segoe UI" w:hAnsi="Segoe UI" w:cs="Segoe UI"/>
                <w:i/>
                <w:iCs/>
                <w:color w:val="FF0000"/>
              </w:rPr>
              <w:t>4:2</w:t>
            </w:r>
            <w:r w:rsidRPr="0069430B">
              <w:rPr>
                <w:rFonts w:ascii="Segoe UI" w:hAnsi="Segoe UI" w:cs="Segoe UI"/>
                <w:i/>
                <w:iCs/>
                <w:color w:val="FF0000"/>
              </w:rPr>
              <w:t>]</w:t>
            </w:r>
          </w:p>
        </w:tc>
        <w:tc>
          <w:tcPr>
            <w:tcW w:w="531" w:type="pct"/>
          </w:tcPr>
          <w:p w14:paraId="47D8A5FE" w14:textId="2CE0B454" w:rsidR="006E183E" w:rsidRPr="0069430B" w:rsidRDefault="006E183E" w:rsidP="00671683">
            <w:pPr>
              <w:jc w:val="center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L/E</w:t>
            </w:r>
          </w:p>
        </w:tc>
        <w:tc>
          <w:tcPr>
            <w:tcW w:w="3865" w:type="pct"/>
          </w:tcPr>
          <w:p w14:paraId="5D64CB61" w14:textId="77777777" w:rsidR="006E183E" w:rsidRPr="0069430B" w:rsidRDefault="006E183E" w:rsidP="00671683">
            <w:pPr>
              <w:rPr>
                <w:rFonts w:ascii="Segoe UI" w:hAnsi="Segoe UI" w:cs="Segoe UI"/>
                <w:i/>
                <w:iCs/>
                <w:color w:val="FF0000"/>
              </w:rPr>
            </w:pPr>
          </w:p>
        </w:tc>
      </w:tr>
      <w:tr w:rsidR="00671683" w:rsidRPr="0069430B" w14:paraId="019E22B0" w14:textId="77777777" w:rsidTr="00FE5DA7">
        <w:tc>
          <w:tcPr>
            <w:tcW w:w="604" w:type="pct"/>
          </w:tcPr>
          <w:p w14:paraId="50413FF2" w14:textId="77777777" w:rsidR="00671683" w:rsidRPr="0069430B" w:rsidRDefault="00671683" w:rsidP="00671683">
            <w:pPr>
              <w:ind w:right="170"/>
              <w:jc w:val="right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[1]</w:t>
            </w:r>
          </w:p>
        </w:tc>
        <w:tc>
          <w:tcPr>
            <w:tcW w:w="531" w:type="pct"/>
          </w:tcPr>
          <w:p w14:paraId="723EF656" w14:textId="51B6CC9B" w:rsidR="00671683" w:rsidRPr="0069430B" w:rsidRDefault="00671683" w:rsidP="00671683">
            <w:pPr>
              <w:jc w:val="center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L/E</w:t>
            </w:r>
          </w:p>
        </w:tc>
        <w:tc>
          <w:tcPr>
            <w:tcW w:w="3865" w:type="pct"/>
          </w:tcPr>
          <w:p w14:paraId="747D2FC2" w14:textId="4BBFD8D1" w:rsidR="00671683" w:rsidRPr="0069430B" w:rsidRDefault="00671683" w:rsidP="00671683">
            <w:pPr>
              <w:rPr>
                <w:rFonts w:ascii="Segoe UI" w:hAnsi="Segoe UI" w:cs="Segoe UI"/>
                <w:i/>
                <w:iCs/>
                <w:color w:val="FF0000"/>
              </w:rPr>
            </w:pPr>
          </w:p>
        </w:tc>
      </w:tr>
      <w:tr w:rsidR="00671683" w:rsidRPr="0069430B" w14:paraId="6C3DF957" w14:textId="77777777" w:rsidTr="00FE5DA7">
        <w:tc>
          <w:tcPr>
            <w:tcW w:w="604" w:type="pct"/>
          </w:tcPr>
          <w:p w14:paraId="2AA55B22" w14:textId="77777777" w:rsidR="00671683" w:rsidRPr="0069430B" w:rsidRDefault="00671683" w:rsidP="00671683">
            <w:pPr>
              <w:ind w:right="170"/>
              <w:jc w:val="right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[0]</w:t>
            </w:r>
          </w:p>
        </w:tc>
        <w:tc>
          <w:tcPr>
            <w:tcW w:w="531" w:type="pct"/>
          </w:tcPr>
          <w:p w14:paraId="24A5ECBD" w14:textId="260DF389" w:rsidR="00671683" w:rsidRPr="0069430B" w:rsidRDefault="00671683" w:rsidP="00671683">
            <w:pPr>
              <w:jc w:val="center"/>
              <w:rPr>
                <w:rFonts w:ascii="Segoe UI" w:hAnsi="Segoe UI" w:cs="Segoe UI"/>
                <w:i/>
                <w:iCs/>
                <w:color w:val="FF0000"/>
              </w:rPr>
            </w:pPr>
            <w:r w:rsidRPr="0069430B">
              <w:rPr>
                <w:rFonts w:ascii="Segoe UI" w:hAnsi="Segoe UI" w:cs="Segoe UI"/>
                <w:i/>
                <w:iCs/>
                <w:color w:val="FF0000"/>
              </w:rPr>
              <w:t>L/E</w:t>
            </w:r>
          </w:p>
        </w:tc>
        <w:tc>
          <w:tcPr>
            <w:tcW w:w="3865" w:type="pct"/>
          </w:tcPr>
          <w:p w14:paraId="0C77D549" w14:textId="19EDA6FD" w:rsidR="00671683" w:rsidRPr="0069430B" w:rsidRDefault="00671683" w:rsidP="00671683">
            <w:pPr>
              <w:rPr>
                <w:rFonts w:ascii="Segoe UI" w:hAnsi="Segoe UI" w:cs="Segoe UI"/>
                <w:i/>
                <w:iCs/>
                <w:color w:val="FF0000"/>
              </w:rPr>
            </w:pPr>
          </w:p>
        </w:tc>
      </w:tr>
    </w:tbl>
    <w:p w14:paraId="2F8B36D3" w14:textId="7F8E757D" w:rsidR="00F42716" w:rsidRPr="0069430B" w:rsidRDefault="00240C34" w:rsidP="0069430B">
      <w:pPr>
        <w:pStyle w:val="Ttulo2"/>
      </w:pPr>
      <w:r w:rsidRPr="0069430B">
        <w:t>O</w:t>
      </w:r>
      <w:r w:rsidR="00835F3F" w:rsidRPr="0069430B">
        <w:t xml:space="preserve">peració del mestre </w:t>
      </w:r>
      <w:r w:rsidR="006E183E">
        <w:t>I2C</w:t>
      </w:r>
      <w:r w:rsidR="00362246" w:rsidRPr="0069430B">
        <w:t xml:space="preserve"> </w:t>
      </w:r>
      <w:r w:rsidR="00362246" w:rsidRPr="0069430B">
        <w:rPr>
          <w:i/>
          <w:iCs/>
          <w:color w:val="FF0000"/>
        </w:rPr>
        <w:t>(2 punts)</w:t>
      </w:r>
    </w:p>
    <w:p w14:paraId="508BDAE1" w14:textId="5381F648" w:rsidR="00D70CE1" w:rsidRPr="0069430B" w:rsidRDefault="5E83D151" w:rsidP="00835F3F">
      <w:pPr>
        <w:spacing w:after="160"/>
        <w:jc w:val="left"/>
        <w:rPr>
          <w:rFonts w:ascii="Segoe UI" w:hAnsi="Segoe UI" w:cs="Segoe UI"/>
          <w:i/>
          <w:iCs/>
          <w:color w:val="FF0000"/>
        </w:rPr>
      </w:pPr>
      <w:r w:rsidRPr="0069430B">
        <w:rPr>
          <w:rFonts w:ascii="Segoe UI" w:hAnsi="Segoe UI" w:cs="Segoe UI"/>
          <w:i/>
          <w:iCs/>
          <w:color w:val="FF0000"/>
        </w:rPr>
        <w:t xml:space="preserve">Descripció breu </w:t>
      </w:r>
      <w:r w:rsidR="005A6E12" w:rsidRPr="0069430B">
        <w:rPr>
          <w:rFonts w:ascii="Segoe UI" w:hAnsi="Segoe UI" w:cs="Segoe UI"/>
          <w:i/>
          <w:iCs/>
          <w:color w:val="FF0000"/>
        </w:rPr>
        <w:t>l</w:t>
      </w:r>
      <w:r w:rsidRPr="0069430B">
        <w:rPr>
          <w:rFonts w:ascii="Segoe UI" w:hAnsi="Segoe UI" w:cs="Segoe UI"/>
          <w:i/>
          <w:iCs/>
          <w:color w:val="FF0000"/>
        </w:rPr>
        <w:t xml:space="preserve">’operació </w:t>
      </w:r>
      <w:r w:rsidR="00C86019" w:rsidRPr="0069430B">
        <w:rPr>
          <w:rFonts w:ascii="Segoe UI" w:hAnsi="Segoe UI" w:cs="Segoe UI"/>
          <w:i/>
          <w:iCs/>
          <w:color w:val="FF0000"/>
        </w:rPr>
        <w:t>dels diferents mòduls</w:t>
      </w:r>
      <w:r w:rsidR="00CF0620" w:rsidRPr="0069430B">
        <w:rPr>
          <w:rFonts w:ascii="Segoe UI" w:hAnsi="Segoe UI" w:cs="Segoe UI"/>
          <w:i/>
          <w:iCs/>
          <w:color w:val="FF0000"/>
        </w:rPr>
        <w:t xml:space="preserve"> en conjunt </w:t>
      </w:r>
      <w:r w:rsidR="1488EC46" w:rsidRPr="0069430B">
        <w:rPr>
          <w:rFonts w:ascii="Segoe UI" w:hAnsi="Segoe UI" w:cs="Segoe UI"/>
          <w:i/>
          <w:iCs/>
          <w:color w:val="FF0000"/>
        </w:rPr>
        <w:t xml:space="preserve">per realitzar </w:t>
      </w:r>
      <w:r w:rsidR="006E183E">
        <w:rPr>
          <w:rFonts w:ascii="Segoe UI" w:hAnsi="Segoe UI" w:cs="Segoe UI"/>
          <w:i/>
          <w:iCs/>
          <w:color w:val="FF0000"/>
        </w:rPr>
        <w:t>una</w:t>
      </w:r>
      <w:r w:rsidR="1488EC46" w:rsidRPr="0069430B">
        <w:rPr>
          <w:rFonts w:ascii="Segoe UI" w:hAnsi="Segoe UI" w:cs="Segoe UI"/>
          <w:i/>
          <w:iCs/>
          <w:color w:val="FF0000"/>
        </w:rPr>
        <w:t xml:space="preserve"> transmissió d</w:t>
      </w:r>
      <w:r w:rsidR="13018D36" w:rsidRPr="0069430B">
        <w:rPr>
          <w:rFonts w:ascii="Segoe UI" w:hAnsi="Segoe UI" w:cs="Segoe UI"/>
          <w:i/>
          <w:iCs/>
          <w:color w:val="FF0000"/>
        </w:rPr>
        <w:t>’</w:t>
      </w:r>
      <w:r w:rsidR="006E183E">
        <w:rPr>
          <w:rFonts w:ascii="Segoe UI" w:hAnsi="Segoe UI" w:cs="Segoe UI"/>
          <w:i/>
          <w:iCs/>
          <w:color w:val="FF0000"/>
        </w:rPr>
        <w:t>escriptura d’</w:t>
      </w:r>
      <w:r w:rsidR="13018D36" w:rsidRPr="0069430B">
        <w:rPr>
          <w:rFonts w:ascii="Segoe UI" w:hAnsi="Segoe UI" w:cs="Segoe UI"/>
          <w:i/>
          <w:iCs/>
          <w:color w:val="FF0000"/>
        </w:rPr>
        <w:t>un</w:t>
      </w:r>
      <w:r w:rsidR="1488EC46" w:rsidRPr="0069430B">
        <w:rPr>
          <w:rFonts w:ascii="Segoe UI" w:hAnsi="Segoe UI" w:cs="Segoe UI"/>
          <w:i/>
          <w:iCs/>
          <w:color w:val="FF0000"/>
        </w:rPr>
        <w:t xml:space="preserve"> byte</w:t>
      </w:r>
      <w:r w:rsidRPr="0069430B">
        <w:rPr>
          <w:rFonts w:ascii="Segoe UI" w:hAnsi="Segoe UI" w:cs="Segoe UI"/>
          <w:i/>
          <w:iCs/>
          <w:color w:val="FF0000"/>
        </w:rPr>
        <w:t>.</w:t>
      </w:r>
    </w:p>
    <w:p w14:paraId="27CCC93B" w14:textId="01A3A7D3" w:rsidR="00835F3F" w:rsidRPr="0069430B" w:rsidRDefault="00CF0620" w:rsidP="00835F3F">
      <w:pPr>
        <w:pStyle w:val="Prrafodelista"/>
        <w:numPr>
          <w:ilvl w:val="0"/>
          <w:numId w:val="23"/>
        </w:numPr>
        <w:spacing w:after="160"/>
        <w:jc w:val="left"/>
        <w:rPr>
          <w:rFonts w:ascii="Segoe UI" w:hAnsi="Segoe UI" w:cs="Segoe UI"/>
          <w:color w:val="FF0000"/>
        </w:rPr>
      </w:pPr>
      <w:r w:rsidRPr="0069430B">
        <w:rPr>
          <w:rFonts w:ascii="Segoe UI" w:hAnsi="Segoe UI" w:cs="Segoe UI"/>
          <w:color w:val="FF0000"/>
        </w:rPr>
        <w:t>Configurem la freqüència</w:t>
      </w:r>
      <w:r w:rsidR="006E183E">
        <w:rPr>
          <w:rFonts w:ascii="Segoe UI" w:hAnsi="Segoe UI" w:cs="Segoe UI"/>
          <w:color w:val="FF0000"/>
        </w:rPr>
        <w:t xml:space="preserve"> </w:t>
      </w:r>
      <w:r w:rsidR="00EA22D4" w:rsidRPr="0069430B">
        <w:rPr>
          <w:rFonts w:ascii="Segoe UI" w:hAnsi="Segoe UI" w:cs="Segoe UI"/>
          <w:color w:val="FF0000"/>
        </w:rPr>
        <w:t>e</w:t>
      </w:r>
      <w:r w:rsidRPr="0069430B">
        <w:rPr>
          <w:rFonts w:ascii="Segoe UI" w:hAnsi="Segoe UI" w:cs="Segoe UI"/>
          <w:color w:val="FF0000"/>
        </w:rPr>
        <w:t>scrivint al registre XXX</w:t>
      </w:r>
      <w:r w:rsidR="002C66E9" w:rsidRPr="0069430B">
        <w:rPr>
          <w:rFonts w:ascii="Segoe UI" w:hAnsi="Segoe UI" w:cs="Segoe UI"/>
          <w:color w:val="FF0000"/>
        </w:rPr>
        <w:t>.</w:t>
      </w:r>
    </w:p>
    <w:p w14:paraId="72FDD18D" w14:textId="77777777" w:rsidR="002C66E9" w:rsidRPr="0069430B" w:rsidRDefault="002C66E9" w:rsidP="00835F3F">
      <w:pPr>
        <w:pStyle w:val="Prrafodelista"/>
        <w:numPr>
          <w:ilvl w:val="0"/>
          <w:numId w:val="23"/>
        </w:numPr>
        <w:spacing w:after="160"/>
        <w:jc w:val="left"/>
        <w:rPr>
          <w:rFonts w:ascii="Segoe UI" w:hAnsi="Segoe UI" w:cs="Segoe UI"/>
          <w:color w:val="FF0000"/>
        </w:rPr>
      </w:pPr>
    </w:p>
    <w:sectPr w:rsidR="002C66E9" w:rsidRPr="0069430B" w:rsidSect="00E35C5F">
      <w:headerReference w:type="default" r:id="rId11"/>
      <w:footerReference w:type="default" r:id="rId12"/>
      <w:pgSz w:w="12240" w:h="15840"/>
      <w:pgMar w:top="1560" w:right="1440" w:bottom="1418" w:left="1440" w:header="720" w:footer="6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7EAAE8" w14:textId="77777777" w:rsidR="00E35C5F" w:rsidRDefault="00E35C5F" w:rsidP="00F5604B">
      <w:r>
        <w:separator/>
      </w:r>
    </w:p>
    <w:p w14:paraId="726F3496" w14:textId="77777777" w:rsidR="00E35C5F" w:rsidRDefault="00E35C5F" w:rsidP="00F5604B"/>
  </w:endnote>
  <w:endnote w:type="continuationSeparator" w:id="0">
    <w:p w14:paraId="759095CF" w14:textId="77777777" w:rsidR="00E35C5F" w:rsidRDefault="00E35C5F" w:rsidP="00F5604B">
      <w:r>
        <w:continuationSeparator/>
      </w:r>
    </w:p>
    <w:p w14:paraId="46D02E45" w14:textId="77777777" w:rsidR="00E35C5F" w:rsidRDefault="00E35C5F" w:rsidP="00F5604B"/>
  </w:endnote>
  <w:endnote w:type="continuationNotice" w:id="1">
    <w:p w14:paraId="00572D45" w14:textId="77777777" w:rsidR="00E35C5F" w:rsidRDefault="00E35C5F" w:rsidP="00F5604B"/>
    <w:p w14:paraId="2B7058E7" w14:textId="77777777" w:rsidR="00E35C5F" w:rsidRDefault="00E35C5F" w:rsidP="00F560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M Roman 12">
    <w:altName w:val="Calibri"/>
    <w:panose1 w:val="000000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Hiragino Mincho Pro W3">
    <w:altName w:val="Yu Gothic"/>
    <w:charset w:val="80"/>
    <w:family w:val="roman"/>
    <w:pitch w:val="variable"/>
    <w:sig w:usb0="E00002FF" w:usb1="7AC7FFFF" w:usb2="00000012" w:usb3="00000000" w:csb0="0002000D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A2485" w14:textId="77777777" w:rsidR="00E73C0D" w:rsidRPr="005D1F7F" w:rsidRDefault="00E73C0D" w:rsidP="00E73C0D">
    <w:pPr>
      <w:pStyle w:val="Piedepgina"/>
      <w:pBdr>
        <w:bottom w:val="single" w:sz="12" w:space="1" w:color="auto"/>
      </w:pBdr>
      <w:jc w:val="center"/>
    </w:pPr>
  </w:p>
  <w:p w14:paraId="0C4A9E3D" w14:textId="77777777" w:rsidR="006A594B" w:rsidRPr="005D1F7F" w:rsidRDefault="006A594B" w:rsidP="00E73C0D">
    <w:pPr>
      <w:pStyle w:val="Piedepgina"/>
      <w:jc w:val="center"/>
      <w:rPr>
        <w:rFonts w:cstheme="minorHAnsi"/>
      </w:rPr>
    </w:pPr>
  </w:p>
  <w:p w14:paraId="6AF7D48C" w14:textId="3024BBEF" w:rsidR="00E73C0D" w:rsidRPr="005D1F7F" w:rsidRDefault="00E73C0D" w:rsidP="00E73C0D">
    <w:pPr>
      <w:pStyle w:val="Piedepgina"/>
      <w:jc w:val="center"/>
      <w:rPr>
        <w:rFonts w:cstheme="majorHAnsi"/>
        <w:noProof/>
      </w:rPr>
    </w:pPr>
    <w:r w:rsidRPr="005D1F7F">
      <w:rPr>
        <w:rFonts w:cstheme="majorHAnsi"/>
      </w:rPr>
      <w:fldChar w:fldCharType="begin"/>
    </w:r>
    <w:r w:rsidRPr="005D1F7F">
      <w:rPr>
        <w:rFonts w:cstheme="majorHAnsi"/>
        <w:caps/>
      </w:rPr>
      <w:instrText xml:space="preserve"> PAGE   \* MERGEFORMAT </w:instrText>
    </w:r>
    <w:r w:rsidRPr="005D1F7F">
      <w:rPr>
        <w:rFonts w:cstheme="majorHAnsi"/>
      </w:rPr>
      <w:fldChar w:fldCharType="separate"/>
    </w:r>
    <w:r w:rsidRPr="005D1F7F">
      <w:rPr>
        <w:rFonts w:cstheme="majorHAnsi"/>
      </w:rPr>
      <w:t>1</w:t>
    </w:r>
    <w:r w:rsidRPr="005D1F7F">
      <w:rPr>
        <w:rFonts w:cstheme="maj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A30FA" w14:textId="77777777" w:rsidR="00E35C5F" w:rsidRDefault="00E35C5F" w:rsidP="00F5604B">
      <w:r>
        <w:separator/>
      </w:r>
    </w:p>
    <w:p w14:paraId="59D5CFA5" w14:textId="77777777" w:rsidR="00E35C5F" w:rsidRDefault="00E35C5F" w:rsidP="00F5604B"/>
  </w:footnote>
  <w:footnote w:type="continuationSeparator" w:id="0">
    <w:p w14:paraId="60023091" w14:textId="77777777" w:rsidR="00E35C5F" w:rsidRDefault="00E35C5F" w:rsidP="00F5604B">
      <w:r>
        <w:continuationSeparator/>
      </w:r>
    </w:p>
    <w:p w14:paraId="4F0E197E" w14:textId="77777777" w:rsidR="00E35C5F" w:rsidRDefault="00E35C5F" w:rsidP="00F5604B"/>
  </w:footnote>
  <w:footnote w:type="continuationNotice" w:id="1">
    <w:p w14:paraId="50AB5DE6" w14:textId="77777777" w:rsidR="00E35C5F" w:rsidRDefault="00E35C5F" w:rsidP="00F5604B"/>
    <w:p w14:paraId="593E2B07" w14:textId="77777777" w:rsidR="00E35C5F" w:rsidRDefault="00E35C5F" w:rsidP="00F560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568DA" w14:textId="13BAAEFB" w:rsidR="003B6883" w:rsidRPr="00552243" w:rsidRDefault="00E73C0D" w:rsidP="006B2FE5">
    <w:pPr>
      <w:pStyle w:val="Encabezado"/>
      <w:jc w:val="right"/>
      <w:rPr>
        <w:rFonts w:ascii="Segoe UI Semibold" w:hAnsi="Segoe UI Semibold" w:cs="Segoe UI Semibold"/>
      </w:rPr>
    </w:pPr>
    <w:r w:rsidRPr="00552243">
      <w:rPr>
        <w:rFonts w:ascii="Segoe UI Semibold" w:hAnsi="Segoe UI Semibold" w:cs="Segoe UI Semibold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26D459B3" wp14:editId="43E20846">
          <wp:simplePos x="0" y="0"/>
          <wp:positionH relativeFrom="column">
            <wp:posOffset>34507</wp:posOffset>
          </wp:positionH>
          <wp:positionV relativeFrom="paragraph">
            <wp:posOffset>-53983</wp:posOffset>
          </wp:positionV>
          <wp:extent cx="1708030" cy="463608"/>
          <wp:effectExtent l="0" t="0" r="6985" b="0"/>
          <wp:wrapNone/>
          <wp:docPr id="95" name="Picture 95" descr="A picture containing project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projecto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6874" cy="4660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52243">
      <w:rPr>
        <w:rFonts w:ascii="Segoe UI Semibold" w:hAnsi="Segoe UI Semibold" w:cs="Segoe UI Semibold"/>
        <w:sz w:val="24"/>
        <w:szCs w:val="24"/>
        <w:lang w:val="es-ES"/>
      </w:rPr>
      <w:t xml:space="preserve"> </w:t>
    </w:r>
    <w:r w:rsidRPr="00552243">
      <w:rPr>
        <w:rFonts w:ascii="Segoe UI Semibold" w:hAnsi="Segoe UI Semibold" w:cs="Segoe UI Semibold"/>
      </w:rPr>
      <w:t>EET</w:t>
    </w:r>
    <w:r w:rsidR="006B2FE5" w:rsidRPr="00552243">
      <w:rPr>
        <w:rFonts w:ascii="Segoe UI Semibold" w:hAnsi="Segoe UI Semibold" w:cs="Segoe UI Semibold"/>
      </w:rPr>
      <w:t xml:space="preserve"> - </w:t>
    </w:r>
    <w:r w:rsidR="000D257E" w:rsidRPr="00552243">
      <w:rPr>
        <w:rFonts w:ascii="Segoe UI Semibold" w:hAnsi="Segoe UI Semibold" w:cs="Segoe UI Semibold"/>
      </w:rPr>
      <w:t>Laboratori de DSSD</w:t>
    </w:r>
  </w:p>
  <w:p w14:paraId="19862E57" w14:textId="76AB6822" w:rsidR="006B2FE5" w:rsidRPr="00552243" w:rsidRDefault="006B2FE5" w:rsidP="006B2FE5">
    <w:pPr>
      <w:pStyle w:val="Encabezado"/>
      <w:jc w:val="right"/>
      <w:rPr>
        <w:rFonts w:ascii="Segoe UI Semibold" w:hAnsi="Segoe UI Semibold" w:cs="Segoe UI Semibold"/>
        <w:color w:val="FF0000"/>
        <w:sz w:val="20"/>
        <w:szCs w:val="20"/>
      </w:rPr>
    </w:pPr>
    <w:r w:rsidRPr="00552243">
      <w:rPr>
        <w:rFonts w:ascii="Segoe UI Semibold" w:hAnsi="Segoe UI Semibold" w:cs="Segoe UI Semibold"/>
        <w:color w:val="FF0000"/>
      </w:rPr>
      <w:t xml:space="preserve">Nom  Cognoms </w:t>
    </w:r>
    <w:r w:rsidR="00ED72B2" w:rsidRPr="00552243">
      <w:rPr>
        <w:rFonts w:ascii="Segoe UI Semibold" w:hAnsi="Segoe UI Semibold" w:cs="Segoe UI Semibold"/>
        <w:color w:val="FF0000"/>
      </w:rPr>
      <w:t>(NIUB)</w:t>
    </w:r>
  </w:p>
  <w:p w14:paraId="30882DE7" w14:textId="77777777" w:rsidR="00E73C0D" w:rsidRPr="00552243" w:rsidRDefault="00E73C0D" w:rsidP="005D3294">
    <w:pPr>
      <w:pStyle w:val="Encabezado"/>
      <w:pBdr>
        <w:bottom w:val="single" w:sz="12" w:space="1" w:color="auto"/>
      </w:pBdr>
      <w:spacing w:after="120"/>
      <w:rPr>
        <w:rFonts w:ascii="Segoe UI Semibold" w:hAnsi="Segoe UI Semibold" w:cs="Segoe UI Semibold"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76366"/>
    <w:multiLevelType w:val="hybridMultilevel"/>
    <w:tmpl w:val="331E8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B5979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D5777"/>
    <w:multiLevelType w:val="hybridMultilevel"/>
    <w:tmpl w:val="2E8E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10E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214A0"/>
    <w:multiLevelType w:val="hybridMultilevel"/>
    <w:tmpl w:val="C0AAD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34CED"/>
    <w:multiLevelType w:val="hybridMultilevel"/>
    <w:tmpl w:val="CA6C1942"/>
    <w:lvl w:ilvl="0" w:tplc="7CC883DC">
      <w:start w:val="1"/>
      <w:numFmt w:val="bullet"/>
      <w:pStyle w:val="Prrafode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9B4E0F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C2DF0"/>
    <w:multiLevelType w:val="hybridMultilevel"/>
    <w:tmpl w:val="1BE46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14752C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B13D1"/>
    <w:multiLevelType w:val="hybridMultilevel"/>
    <w:tmpl w:val="FAA05C72"/>
    <w:lvl w:ilvl="0" w:tplc="04090005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1F400019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930B80"/>
    <w:multiLevelType w:val="hybridMultilevel"/>
    <w:tmpl w:val="D33C35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4033EC"/>
    <w:multiLevelType w:val="hybridMultilevel"/>
    <w:tmpl w:val="30C69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1E7400"/>
    <w:multiLevelType w:val="hybridMultilevel"/>
    <w:tmpl w:val="C744F2F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9123F75"/>
    <w:multiLevelType w:val="hybridMultilevel"/>
    <w:tmpl w:val="5B30B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9F2EEC"/>
    <w:multiLevelType w:val="hybridMultilevel"/>
    <w:tmpl w:val="9E5E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435BA2"/>
    <w:multiLevelType w:val="hybridMultilevel"/>
    <w:tmpl w:val="297AB7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3C4973"/>
    <w:multiLevelType w:val="hybridMultilevel"/>
    <w:tmpl w:val="D71836E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FA30AD2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282BBC"/>
    <w:multiLevelType w:val="hybridMultilevel"/>
    <w:tmpl w:val="2A94C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8F5E6C"/>
    <w:multiLevelType w:val="hybridMultilevel"/>
    <w:tmpl w:val="2D0EE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5D2C2A"/>
    <w:multiLevelType w:val="hybridMultilevel"/>
    <w:tmpl w:val="F9442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FD3D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3493839">
    <w:abstractNumId w:val="12"/>
  </w:num>
  <w:num w:numId="2" w16cid:durableId="220675668">
    <w:abstractNumId w:val="15"/>
  </w:num>
  <w:num w:numId="3" w16cid:durableId="670912998">
    <w:abstractNumId w:val="5"/>
  </w:num>
  <w:num w:numId="4" w16cid:durableId="783620735">
    <w:abstractNumId w:val="4"/>
  </w:num>
  <w:num w:numId="5" w16cid:durableId="1251547472">
    <w:abstractNumId w:val="19"/>
  </w:num>
  <w:num w:numId="6" w16cid:durableId="1555235713">
    <w:abstractNumId w:val="21"/>
  </w:num>
  <w:num w:numId="7" w16cid:durableId="187565238">
    <w:abstractNumId w:val="16"/>
  </w:num>
  <w:num w:numId="8" w16cid:durableId="1968388952">
    <w:abstractNumId w:val="13"/>
  </w:num>
  <w:num w:numId="9" w16cid:durableId="395015027">
    <w:abstractNumId w:val="0"/>
  </w:num>
  <w:num w:numId="10" w16cid:durableId="773982729">
    <w:abstractNumId w:val="17"/>
  </w:num>
  <w:num w:numId="11" w16cid:durableId="1794862216">
    <w:abstractNumId w:val="2"/>
  </w:num>
  <w:num w:numId="12" w16cid:durableId="134839758">
    <w:abstractNumId w:val="20"/>
  </w:num>
  <w:num w:numId="13" w16cid:durableId="418601617">
    <w:abstractNumId w:val="14"/>
  </w:num>
  <w:num w:numId="14" w16cid:durableId="176506232">
    <w:abstractNumId w:val="3"/>
  </w:num>
  <w:num w:numId="15" w16cid:durableId="252907681">
    <w:abstractNumId w:val="1"/>
  </w:num>
  <w:num w:numId="16" w16cid:durableId="1927568847">
    <w:abstractNumId w:val="18"/>
  </w:num>
  <w:num w:numId="17" w16cid:durableId="1972325425">
    <w:abstractNumId w:val="11"/>
  </w:num>
  <w:num w:numId="18" w16cid:durableId="2066444142">
    <w:abstractNumId w:val="9"/>
  </w:num>
  <w:num w:numId="19" w16cid:durableId="1354574937">
    <w:abstractNumId w:val="10"/>
  </w:num>
  <w:num w:numId="20" w16cid:durableId="1021395906">
    <w:abstractNumId w:val="22"/>
  </w:num>
  <w:num w:numId="21" w16cid:durableId="557743981">
    <w:abstractNumId w:val="6"/>
  </w:num>
  <w:num w:numId="22" w16cid:durableId="985473492">
    <w:abstractNumId w:val="8"/>
  </w:num>
  <w:num w:numId="23" w16cid:durableId="534078591">
    <w:abstractNumId w:val="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DSxMDQ2MTI0NjdV0lEKTi0uzszPAykwNK8FAMme0wQtAAAA"/>
  </w:docVars>
  <w:rsids>
    <w:rsidRoot w:val="00B33638"/>
    <w:rsid w:val="00003AFD"/>
    <w:rsid w:val="00004B0F"/>
    <w:rsid w:val="00007769"/>
    <w:rsid w:val="000106A0"/>
    <w:rsid w:val="0001181E"/>
    <w:rsid w:val="0001661B"/>
    <w:rsid w:val="00017AA7"/>
    <w:rsid w:val="0002051A"/>
    <w:rsid w:val="0002117B"/>
    <w:rsid w:val="00023DC0"/>
    <w:rsid w:val="000240AF"/>
    <w:rsid w:val="00024657"/>
    <w:rsid w:val="00024D7A"/>
    <w:rsid w:val="00026BC4"/>
    <w:rsid w:val="00026F4A"/>
    <w:rsid w:val="00030776"/>
    <w:rsid w:val="00030D86"/>
    <w:rsid w:val="00030E78"/>
    <w:rsid w:val="00031683"/>
    <w:rsid w:val="00031BC0"/>
    <w:rsid w:val="00033C32"/>
    <w:rsid w:val="0003587B"/>
    <w:rsid w:val="000376C4"/>
    <w:rsid w:val="00040616"/>
    <w:rsid w:val="00041A3F"/>
    <w:rsid w:val="00041BA7"/>
    <w:rsid w:val="00041D9D"/>
    <w:rsid w:val="00043C72"/>
    <w:rsid w:val="00045D79"/>
    <w:rsid w:val="000461D2"/>
    <w:rsid w:val="00050A1D"/>
    <w:rsid w:val="00050E5E"/>
    <w:rsid w:val="000519E1"/>
    <w:rsid w:val="00055131"/>
    <w:rsid w:val="00061685"/>
    <w:rsid w:val="000619AC"/>
    <w:rsid w:val="00061A97"/>
    <w:rsid w:val="00062321"/>
    <w:rsid w:val="00064156"/>
    <w:rsid w:val="000654B3"/>
    <w:rsid w:val="00065D0D"/>
    <w:rsid w:val="00067DAE"/>
    <w:rsid w:val="00067F46"/>
    <w:rsid w:val="00072F52"/>
    <w:rsid w:val="00076AA5"/>
    <w:rsid w:val="00077600"/>
    <w:rsid w:val="000776EB"/>
    <w:rsid w:val="0008317C"/>
    <w:rsid w:val="00086484"/>
    <w:rsid w:val="00086554"/>
    <w:rsid w:val="00086C2F"/>
    <w:rsid w:val="00092C59"/>
    <w:rsid w:val="000932ED"/>
    <w:rsid w:val="00095B29"/>
    <w:rsid w:val="000A1FE4"/>
    <w:rsid w:val="000A2D66"/>
    <w:rsid w:val="000A4A08"/>
    <w:rsid w:val="000A5E5B"/>
    <w:rsid w:val="000A6696"/>
    <w:rsid w:val="000B0EF1"/>
    <w:rsid w:val="000B1832"/>
    <w:rsid w:val="000B560E"/>
    <w:rsid w:val="000B5C53"/>
    <w:rsid w:val="000B6642"/>
    <w:rsid w:val="000C11CE"/>
    <w:rsid w:val="000C1742"/>
    <w:rsid w:val="000C21F5"/>
    <w:rsid w:val="000C254E"/>
    <w:rsid w:val="000C4D45"/>
    <w:rsid w:val="000C7765"/>
    <w:rsid w:val="000C7CCB"/>
    <w:rsid w:val="000D226A"/>
    <w:rsid w:val="000D257E"/>
    <w:rsid w:val="000D4005"/>
    <w:rsid w:val="000D4033"/>
    <w:rsid w:val="000D46DF"/>
    <w:rsid w:val="000D51C5"/>
    <w:rsid w:val="000D52EE"/>
    <w:rsid w:val="000D584B"/>
    <w:rsid w:val="000D697F"/>
    <w:rsid w:val="000D6E28"/>
    <w:rsid w:val="000E3AB9"/>
    <w:rsid w:val="000E6940"/>
    <w:rsid w:val="000E6EC5"/>
    <w:rsid w:val="000E71EC"/>
    <w:rsid w:val="000F09E7"/>
    <w:rsid w:val="000F515B"/>
    <w:rsid w:val="000F79F7"/>
    <w:rsid w:val="000F7A3C"/>
    <w:rsid w:val="000F7E9D"/>
    <w:rsid w:val="001003A9"/>
    <w:rsid w:val="00100EF4"/>
    <w:rsid w:val="00102564"/>
    <w:rsid w:val="00104D7B"/>
    <w:rsid w:val="001052BD"/>
    <w:rsid w:val="00105DFD"/>
    <w:rsid w:val="00106A28"/>
    <w:rsid w:val="001106C6"/>
    <w:rsid w:val="00111230"/>
    <w:rsid w:val="00112A0D"/>
    <w:rsid w:val="00112F70"/>
    <w:rsid w:val="00112FCD"/>
    <w:rsid w:val="001147A5"/>
    <w:rsid w:val="001173C6"/>
    <w:rsid w:val="00123507"/>
    <w:rsid w:val="00123B5A"/>
    <w:rsid w:val="00127499"/>
    <w:rsid w:val="001278EC"/>
    <w:rsid w:val="001304B0"/>
    <w:rsid w:val="0013076F"/>
    <w:rsid w:val="00130DAA"/>
    <w:rsid w:val="00131C22"/>
    <w:rsid w:val="00133DD5"/>
    <w:rsid w:val="001349BB"/>
    <w:rsid w:val="00136C3C"/>
    <w:rsid w:val="00140231"/>
    <w:rsid w:val="00141477"/>
    <w:rsid w:val="00142276"/>
    <w:rsid w:val="00145AC7"/>
    <w:rsid w:val="001538E6"/>
    <w:rsid w:val="00154346"/>
    <w:rsid w:val="0015547B"/>
    <w:rsid w:val="00155DCB"/>
    <w:rsid w:val="001601A2"/>
    <w:rsid w:val="00161F97"/>
    <w:rsid w:val="00166EE4"/>
    <w:rsid w:val="00172934"/>
    <w:rsid w:val="00173C85"/>
    <w:rsid w:val="001741CB"/>
    <w:rsid w:val="00174555"/>
    <w:rsid w:val="00174C1F"/>
    <w:rsid w:val="001777B8"/>
    <w:rsid w:val="00180BC1"/>
    <w:rsid w:val="001831CE"/>
    <w:rsid w:val="00191010"/>
    <w:rsid w:val="00191110"/>
    <w:rsid w:val="00193F59"/>
    <w:rsid w:val="001A1514"/>
    <w:rsid w:val="001A2A40"/>
    <w:rsid w:val="001A4C30"/>
    <w:rsid w:val="001A5A32"/>
    <w:rsid w:val="001A5A64"/>
    <w:rsid w:val="001A6BAE"/>
    <w:rsid w:val="001A72CE"/>
    <w:rsid w:val="001B0097"/>
    <w:rsid w:val="001B09EF"/>
    <w:rsid w:val="001B0FEB"/>
    <w:rsid w:val="001B5D21"/>
    <w:rsid w:val="001B5F7F"/>
    <w:rsid w:val="001B69B8"/>
    <w:rsid w:val="001B76DA"/>
    <w:rsid w:val="001C50EB"/>
    <w:rsid w:val="001C54FE"/>
    <w:rsid w:val="001C5E57"/>
    <w:rsid w:val="001C64BB"/>
    <w:rsid w:val="001C6B17"/>
    <w:rsid w:val="001D1444"/>
    <w:rsid w:val="001D3791"/>
    <w:rsid w:val="001D6F02"/>
    <w:rsid w:val="001E02A3"/>
    <w:rsid w:val="001E086A"/>
    <w:rsid w:val="001E0F28"/>
    <w:rsid w:val="001E3840"/>
    <w:rsid w:val="001E3F8E"/>
    <w:rsid w:val="001F0032"/>
    <w:rsid w:val="001F18E2"/>
    <w:rsid w:val="001F2454"/>
    <w:rsid w:val="001F25D8"/>
    <w:rsid w:val="001F4056"/>
    <w:rsid w:val="001F429C"/>
    <w:rsid w:val="001F44CF"/>
    <w:rsid w:val="001F4779"/>
    <w:rsid w:val="001F5A41"/>
    <w:rsid w:val="001F6BF8"/>
    <w:rsid w:val="0020034B"/>
    <w:rsid w:val="00202E18"/>
    <w:rsid w:val="00203D9E"/>
    <w:rsid w:val="002040A2"/>
    <w:rsid w:val="00204112"/>
    <w:rsid w:val="00205354"/>
    <w:rsid w:val="00210043"/>
    <w:rsid w:val="00212FF4"/>
    <w:rsid w:val="00214139"/>
    <w:rsid w:val="0021555A"/>
    <w:rsid w:val="002166E4"/>
    <w:rsid w:val="00222C6E"/>
    <w:rsid w:val="002247CD"/>
    <w:rsid w:val="00225140"/>
    <w:rsid w:val="0022533E"/>
    <w:rsid w:val="00225D38"/>
    <w:rsid w:val="00227595"/>
    <w:rsid w:val="00231218"/>
    <w:rsid w:val="0023134F"/>
    <w:rsid w:val="00232F5A"/>
    <w:rsid w:val="00233F78"/>
    <w:rsid w:val="0023542A"/>
    <w:rsid w:val="00237E02"/>
    <w:rsid w:val="002404DF"/>
    <w:rsid w:val="002405DE"/>
    <w:rsid w:val="00240C34"/>
    <w:rsid w:val="0024134C"/>
    <w:rsid w:val="002434EE"/>
    <w:rsid w:val="00244950"/>
    <w:rsid w:val="0024531F"/>
    <w:rsid w:val="00247896"/>
    <w:rsid w:val="00247A7F"/>
    <w:rsid w:val="00247F81"/>
    <w:rsid w:val="00248CA7"/>
    <w:rsid w:val="00250D9C"/>
    <w:rsid w:val="00251DF7"/>
    <w:rsid w:val="00254A48"/>
    <w:rsid w:val="00255871"/>
    <w:rsid w:val="00255B5C"/>
    <w:rsid w:val="00256B65"/>
    <w:rsid w:val="002617C4"/>
    <w:rsid w:val="00263FF2"/>
    <w:rsid w:val="002647BB"/>
    <w:rsid w:val="00267F6D"/>
    <w:rsid w:val="00274BD2"/>
    <w:rsid w:val="0027580A"/>
    <w:rsid w:val="00281B4F"/>
    <w:rsid w:val="00284887"/>
    <w:rsid w:val="00286B53"/>
    <w:rsid w:val="0028737C"/>
    <w:rsid w:val="002909B8"/>
    <w:rsid w:val="002917C5"/>
    <w:rsid w:val="00291905"/>
    <w:rsid w:val="002934B3"/>
    <w:rsid w:val="0029532C"/>
    <w:rsid w:val="0029721A"/>
    <w:rsid w:val="002A117F"/>
    <w:rsid w:val="002A14B4"/>
    <w:rsid w:val="002A59CE"/>
    <w:rsid w:val="002B0865"/>
    <w:rsid w:val="002B109F"/>
    <w:rsid w:val="002B250E"/>
    <w:rsid w:val="002C0018"/>
    <w:rsid w:val="002C0D98"/>
    <w:rsid w:val="002C142D"/>
    <w:rsid w:val="002C2E24"/>
    <w:rsid w:val="002C5293"/>
    <w:rsid w:val="002C5B4A"/>
    <w:rsid w:val="002C66E9"/>
    <w:rsid w:val="002C7657"/>
    <w:rsid w:val="002C7FD8"/>
    <w:rsid w:val="002D0383"/>
    <w:rsid w:val="002D0B17"/>
    <w:rsid w:val="002D1876"/>
    <w:rsid w:val="002D1E88"/>
    <w:rsid w:val="002D40CE"/>
    <w:rsid w:val="002D5499"/>
    <w:rsid w:val="002D6AA9"/>
    <w:rsid w:val="002E14E7"/>
    <w:rsid w:val="002E2C7B"/>
    <w:rsid w:val="002E383B"/>
    <w:rsid w:val="002E49C1"/>
    <w:rsid w:val="002E4F56"/>
    <w:rsid w:val="002E520D"/>
    <w:rsid w:val="002F2220"/>
    <w:rsid w:val="002F3CAD"/>
    <w:rsid w:val="002F48A2"/>
    <w:rsid w:val="002F73ED"/>
    <w:rsid w:val="002F75FF"/>
    <w:rsid w:val="002F788F"/>
    <w:rsid w:val="002F7F24"/>
    <w:rsid w:val="0030103B"/>
    <w:rsid w:val="00302339"/>
    <w:rsid w:val="003062A1"/>
    <w:rsid w:val="003064E7"/>
    <w:rsid w:val="003124CF"/>
    <w:rsid w:val="0031276E"/>
    <w:rsid w:val="003165D2"/>
    <w:rsid w:val="003167BD"/>
    <w:rsid w:val="00321E63"/>
    <w:rsid w:val="0032257E"/>
    <w:rsid w:val="00322A01"/>
    <w:rsid w:val="003241D0"/>
    <w:rsid w:val="00326E88"/>
    <w:rsid w:val="00328564"/>
    <w:rsid w:val="003306BB"/>
    <w:rsid w:val="00330BB8"/>
    <w:rsid w:val="0033196A"/>
    <w:rsid w:val="003325D1"/>
    <w:rsid w:val="0033533A"/>
    <w:rsid w:val="003362A3"/>
    <w:rsid w:val="00336714"/>
    <w:rsid w:val="003400FF"/>
    <w:rsid w:val="003447F0"/>
    <w:rsid w:val="00344DEA"/>
    <w:rsid w:val="00350FDF"/>
    <w:rsid w:val="00351792"/>
    <w:rsid w:val="003521B6"/>
    <w:rsid w:val="0035456A"/>
    <w:rsid w:val="003562DA"/>
    <w:rsid w:val="00356458"/>
    <w:rsid w:val="003568A9"/>
    <w:rsid w:val="0035749E"/>
    <w:rsid w:val="00362246"/>
    <w:rsid w:val="0036512B"/>
    <w:rsid w:val="00366D02"/>
    <w:rsid w:val="00371AD7"/>
    <w:rsid w:val="00374D37"/>
    <w:rsid w:val="0037505F"/>
    <w:rsid w:val="00375FBB"/>
    <w:rsid w:val="00382BAF"/>
    <w:rsid w:val="00386BC9"/>
    <w:rsid w:val="00386D24"/>
    <w:rsid w:val="003870BE"/>
    <w:rsid w:val="00390D8A"/>
    <w:rsid w:val="003911E3"/>
    <w:rsid w:val="00391B94"/>
    <w:rsid w:val="00392207"/>
    <w:rsid w:val="003928CB"/>
    <w:rsid w:val="0039737A"/>
    <w:rsid w:val="00397A6C"/>
    <w:rsid w:val="003A06EC"/>
    <w:rsid w:val="003A447D"/>
    <w:rsid w:val="003A4C8B"/>
    <w:rsid w:val="003A5631"/>
    <w:rsid w:val="003A59D0"/>
    <w:rsid w:val="003A7E52"/>
    <w:rsid w:val="003B0708"/>
    <w:rsid w:val="003B2B0D"/>
    <w:rsid w:val="003B326E"/>
    <w:rsid w:val="003B35D0"/>
    <w:rsid w:val="003B5E31"/>
    <w:rsid w:val="003B6883"/>
    <w:rsid w:val="003C64DE"/>
    <w:rsid w:val="003C6876"/>
    <w:rsid w:val="003D0309"/>
    <w:rsid w:val="003D0C6F"/>
    <w:rsid w:val="003D0EC8"/>
    <w:rsid w:val="003D264D"/>
    <w:rsid w:val="003D423B"/>
    <w:rsid w:val="003D4D82"/>
    <w:rsid w:val="003E2DB5"/>
    <w:rsid w:val="003E3B1D"/>
    <w:rsid w:val="003E5D31"/>
    <w:rsid w:val="003E5E48"/>
    <w:rsid w:val="003E6279"/>
    <w:rsid w:val="003F0746"/>
    <w:rsid w:val="003F1554"/>
    <w:rsid w:val="003F30EC"/>
    <w:rsid w:val="003F313D"/>
    <w:rsid w:val="003F5C52"/>
    <w:rsid w:val="0040116C"/>
    <w:rsid w:val="004034B6"/>
    <w:rsid w:val="004041A5"/>
    <w:rsid w:val="0040495D"/>
    <w:rsid w:val="004103DF"/>
    <w:rsid w:val="004106E6"/>
    <w:rsid w:val="004113B0"/>
    <w:rsid w:val="0041342D"/>
    <w:rsid w:val="0041413E"/>
    <w:rsid w:val="00415D8C"/>
    <w:rsid w:val="0041715E"/>
    <w:rsid w:val="004211B2"/>
    <w:rsid w:val="004238C4"/>
    <w:rsid w:val="00426D65"/>
    <w:rsid w:val="00426F34"/>
    <w:rsid w:val="004328D2"/>
    <w:rsid w:val="00433652"/>
    <w:rsid w:val="00434937"/>
    <w:rsid w:val="00435483"/>
    <w:rsid w:val="00435D05"/>
    <w:rsid w:val="00440290"/>
    <w:rsid w:val="00443435"/>
    <w:rsid w:val="00444F51"/>
    <w:rsid w:val="00446304"/>
    <w:rsid w:val="00447424"/>
    <w:rsid w:val="004522B9"/>
    <w:rsid w:val="00453129"/>
    <w:rsid w:val="00453A01"/>
    <w:rsid w:val="0045485A"/>
    <w:rsid w:val="00463BB6"/>
    <w:rsid w:val="00464B7B"/>
    <w:rsid w:val="00464FF3"/>
    <w:rsid w:val="00466690"/>
    <w:rsid w:val="00470C62"/>
    <w:rsid w:val="004716CA"/>
    <w:rsid w:val="0047341F"/>
    <w:rsid w:val="004757A9"/>
    <w:rsid w:val="00475B98"/>
    <w:rsid w:val="00476C4C"/>
    <w:rsid w:val="0048031F"/>
    <w:rsid w:val="0048156F"/>
    <w:rsid w:val="00481EB4"/>
    <w:rsid w:val="00483E47"/>
    <w:rsid w:val="00484C3A"/>
    <w:rsid w:val="00485108"/>
    <w:rsid w:val="004858E9"/>
    <w:rsid w:val="0048724C"/>
    <w:rsid w:val="00490075"/>
    <w:rsid w:val="004902A7"/>
    <w:rsid w:val="00493364"/>
    <w:rsid w:val="0049484C"/>
    <w:rsid w:val="00496327"/>
    <w:rsid w:val="0049692C"/>
    <w:rsid w:val="004977B0"/>
    <w:rsid w:val="004A48E9"/>
    <w:rsid w:val="004A5108"/>
    <w:rsid w:val="004B4473"/>
    <w:rsid w:val="004B6549"/>
    <w:rsid w:val="004C0289"/>
    <w:rsid w:val="004C0C52"/>
    <w:rsid w:val="004C0E42"/>
    <w:rsid w:val="004C0EFF"/>
    <w:rsid w:val="004C1182"/>
    <w:rsid w:val="004C1FC5"/>
    <w:rsid w:val="004C30DD"/>
    <w:rsid w:val="004C4D26"/>
    <w:rsid w:val="004C601A"/>
    <w:rsid w:val="004D4610"/>
    <w:rsid w:val="004D5D80"/>
    <w:rsid w:val="004D6772"/>
    <w:rsid w:val="004E144E"/>
    <w:rsid w:val="004E2BAD"/>
    <w:rsid w:val="004E41CF"/>
    <w:rsid w:val="004E4BD1"/>
    <w:rsid w:val="004E5643"/>
    <w:rsid w:val="004E5CF8"/>
    <w:rsid w:val="004E7379"/>
    <w:rsid w:val="004E751E"/>
    <w:rsid w:val="004F045C"/>
    <w:rsid w:val="004F0663"/>
    <w:rsid w:val="004F50FF"/>
    <w:rsid w:val="0050156B"/>
    <w:rsid w:val="0050427E"/>
    <w:rsid w:val="0050455F"/>
    <w:rsid w:val="0050525E"/>
    <w:rsid w:val="00507904"/>
    <w:rsid w:val="005124D0"/>
    <w:rsid w:val="00512583"/>
    <w:rsid w:val="0051362F"/>
    <w:rsid w:val="00513842"/>
    <w:rsid w:val="00516AC3"/>
    <w:rsid w:val="00521569"/>
    <w:rsid w:val="00521C9D"/>
    <w:rsid w:val="00521D18"/>
    <w:rsid w:val="00524CD4"/>
    <w:rsid w:val="00524FDD"/>
    <w:rsid w:val="005257B4"/>
    <w:rsid w:val="005268EF"/>
    <w:rsid w:val="0053032A"/>
    <w:rsid w:val="00532BDE"/>
    <w:rsid w:val="0053445C"/>
    <w:rsid w:val="00535F71"/>
    <w:rsid w:val="00541C5C"/>
    <w:rsid w:val="00542E45"/>
    <w:rsid w:val="00543DEE"/>
    <w:rsid w:val="005441E5"/>
    <w:rsid w:val="00546065"/>
    <w:rsid w:val="00546B65"/>
    <w:rsid w:val="00546E11"/>
    <w:rsid w:val="00546F2B"/>
    <w:rsid w:val="0054735F"/>
    <w:rsid w:val="0054738F"/>
    <w:rsid w:val="0055026C"/>
    <w:rsid w:val="00550BE3"/>
    <w:rsid w:val="00552243"/>
    <w:rsid w:val="00554304"/>
    <w:rsid w:val="00556875"/>
    <w:rsid w:val="00560440"/>
    <w:rsid w:val="00560900"/>
    <w:rsid w:val="005620DD"/>
    <w:rsid w:val="00562140"/>
    <w:rsid w:val="0056216C"/>
    <w:rsid w:val="00563B17"/>
    <w:rsid w:val="005650F1"/>
    <w:rsid w:val="00567493"/>
    <w:rsid w:val="005711F0"/>
    <w:rsid w:val="005728DB"/>
    <w:rsid w:val="00572E19"/>
    <w:rsid w:val="0057339B"/>
    <w:rsid w:val="00580523"/>
    <w:rsid w:val="005814AD"/>
    <w:rsid w:val="005834CA"/>
    <w:rsid w:val="005835B4"/>
    <w:rsid w:val="005840F1"/>
    <w:rsid w:val="005849F9"/>
    <w:rsid w:val="005858CB"/>
    <w:rsid w:val="00585DC0"/>
    <w:rsid w:val="005868D8"/>
    <w:rsid w:val="00593493"/>
    <w:rsid w:val="00594193"/>
    <w:rsid w:val="00594927"/>
    <w:rsid w:val="00594F83"/>
    <w:rsid w:val="005956EA"/>
    <w:rsid w:val="00597E1B"/>
    <w:rsid w:val="005A1469"/>
    <w:rsid w:val="005A6E12"/>
    <w:rsid w:val="005B2787"/>
    <w:rsid w:val="005B2A9D"/>
    <w:rsid w:val="005B3C0C"/>
    <w:rsid w:val="005B5F6C"/>
    <w:rsid w:val="005B74C4"/>
    <w:rsid w:val="005C0C26"/>
    <w:rsid w:val="005C1A0A"/>
    <w:rsid w:val="005C249B"/>
    <w:rsid w:val="005C4059"/>
    <w:rsid w:val="005C4490"/>
    <w:rsid w:val="005D129F"/>
    <w:rsid w:val="005D1F7F"/>
    <w:rsid w:val="005D3294"/>
    <w:rsid w:val="005D3D4C"/>
    <w:rsid w:val="005D5CA6"/>
    <w:rsid w:val="005D648F"/>
    <w:rsid w:val="005E2A7A"/>
    <w:rsid w:val="005E4AA7"/>
    <w:rsid w:val="005E5B15"/>
    <w:rsid w:val="005E71BE"/>
    <w:rsid w:val="005E7F53"/>
    <w:rsid w:val="005F0906"/>
    <w:rsid w:val="005F6651"/>
    <w:rsid w:val="00600A2F"/>
    <w:rsid w:val="00600ADC"/>
    <w:rsid w:val="006038C5"/>
    <w:rsid w:val="00603D40"/>
    <w:rsid w:val="00604FF8"/>
    <w:rsid w:val="00613796"/>
    <w:rsid w:val="00617872"/>
    <w:rsid w:val="006179BD"/>
    <w:rsid w:val="006224D9"/>
    <w:rsid w:val="006300A5"/>
    <w:rsid w:val="00630AD5"/>
    <w:rsid w:val="00630FE6"/>
    <w:rsid w:val="006321BE"/>
    <w:rsid w:val="0063509A"/>
    <w:rsid w:val="006360BC"/>
    <w:rsid w:val="0063647C"/>
    <w:rsid w:val="0063679B"/>
    <w:rsid w:val="00640632"/>
    <w:rsid w:val="00643FA8"/>
    <w:rsid w:val="006466AE"/>
    <w:rsid w:val="006476AB"/>
    <w:rsid w:val="00650689"/>
    <w:rsid w:val="00651105"/>
    <w:rsid w:val="00651469"/>
    <w:rsid w:val="006515D0"/>
    <w:rsid w:val="00652DCD"/>
    <w:rsid w:val="00654C68"/>
    <w:rsid w:val="00655036"/>
    <w:rsid w:val="006560B2"/>
    <w:rsid w:val="00656F61"/>
    <w:rsid w:val="0065783D"/>
    <w:rsid w:val="00657DD5"/>
    <w:rsid w:val="0066042F"/>
    <w:rsid w:val="00660F59"/>
    <w:rsid w:val="006629F7"/>
    <w:rsid w:val="0066391E"/>
    <w:rsid w:val="00663EEC"/>
    <w:rsid w:val="00663F59"/>
    <w:rsid w:val="006657E5"/>
    <w:rsid w:val="0066630D"/>
    <w:rsid w:val="00671266"/>
    <w:rsid w:val="00671683"/>
    <w:rsid w:val="00674FB4"/>
    <w:rsid w:val="00675DDD"/>
    <w:rsid w:val="006772C0"/>
    <w:rsid w:val="0068015C"/>
    <w:rsid w:val="00681607"/>
    <w:rsid w:val="006839E9"/>
    <w:rsid w:val="006859C9"/>
    <w:rsid w:val="00690172"/>
    <w:rsid w:val="0069117F"/>
    <w:rsid w:val="00692A79"/>
    <w:rsid w:val="00693492"/>
    <w:rsid w:val="0069430B"/>
    <w:rsid w:val="006963A1"/>
    <w:rsid w:val="006970AB"/>
    <w:rsid w:val="006A07CC"/>
    <w:rsid w:val="006A1E96"/>
    <w:rsid w:val="006A4A62"/>
    <w:rsid w:val="006A594B"/>
    <w:rsid w:val="006A7AD2"/>
    <w:rsid w:val="006B1321"/>
    <w:rsid w:val="006B1687"/>
    <w:rsid w:val="006B2FE5"/>
    <w:rsid w:val="006B3A83"/>
    <w:rsid w:val="006B491D"/>
    <w:rsid w:val="006B4CFC"/>
    <w:rsid w:val="006B6E7B"/>
    <w:rsid w:val="006B72A8"/>
    <w:rsid w:val="006B7C8D"/>
    <w:rsid w:val="006C0203"/>
    <w:rsid w:val="006C0659"/>
    <w:rsid w:val="006C0933"/>
    <w:rsid w:val="006C125B"/>
    <w:rsid w:val="006C22B1"/>
    <w:rsid w:val="006C47A1"/>
    <w:rsid w:val="006C6BD0"/>
    <w:rsid w:val="006D1077"/>
    <w:rsid w:val="006D1D57"/>
    <w:rsid w:val="006D6756"/>
    <w:rsid w:val="006D754A"/>
    <w:rsid w:val="006E0937"/>
    <w:rsid w:val="006E0ACF"/>
    <w:rsid w:val="006E12D3"/>
    <w:rsid w:val="006E1671"/>
    <w:rsid w:val="006E171E"/>
    <w:rsid w:val="006E177D"/>
    <w:rsid w:val="006E183E"/>
    <w:rsid w:val="006E1A5A"/>
    <w:rsid w:val="006E20E9"/>
    <w:rsid w:val="006E27F2"/>
    <w:rsid w:val="006E4764"/>
    <w:rsid w:val="006E48F7"/>
    <w:rsid w:val="006E54B1"/>
    <w:rsid w:val="006F0E5F"/>
    <w:rsid w:val="006F410F"/>
    <w:rsid w:val="006F6386"/>
    <w:rsid w:val="006F70A7"/>
    <w:rsid w:val="006F7E22"/>
    <w:rsid w:val="006F7E8E"/>
    <w:rsid w:val="007005E0"/>
    <w:rsid w:val="00701930"/>
    <w:rsid w:val="00701940"/>
    <w:rsid w:val="0070241B"/>
    <w:rsid w:val="0070374D"/>
    <w:rsid w:val="00704268"/>
    <w:rsid w:val="00705908"/>
    <w:rsid w:val="00707413"/>
    <w:rsid w:val="00711C09"/>
    <w:rsid w:val="00715271"/>
    <w:rsid w:val="007160FD"/>
    <w:rsid w:val="00716EEB"/>
    <w:rsid w:val="00723863"/>
    <w:rsid w:val="00724F6B"/>
    <w:rsid w:val="007262D4"/>
    <w:rsid w:val="00731A86"/>
    <w:rsid w:val="00732883"/>
    <w:rsid w:val="007331F8"/>
    <w:rsid w:val="007334C3"/>
    <w:rsid w:val="0073391C"/>
    <w:rsid w:val="00735938"/>
    <w:rsid w:val="007427AE"/>
    <w:rsid w:val="00743250"/>
    <w:rsid w:val="007453AE"/>
    <w:rsid w:val="00751A45"/>
    <w:rsid w:val="00751B16"/>
    <w:rsid w:val="0075240F"/>
    <w:rsid w:val="007565F8"/>
    <w:rsid w:val="00756ACE"/>
    <w:rsid w:val="00757B47"/>
    <w:rsid w:val="007606E4"/>
    <w:rsid w:val="007614E6"/>
    <w:rsid w:val="007617E8"/>
    <w:rsid w:val="0076277A"/>
    <w:rsid w:val="00763812"/>
    <w:rsid w:val="00764748"/>
    <w:rsid w:val="00764963"/>
    <w:rsid w:val="00765B5F"/>
    <w:rsid w:val="00766808"/>
    <w:rsid w:val="007727E2"/>
    <w:rsid w:val="00773067"/>
    <w:rsid w:val="00774270"/>
    <w:rsid w:val="00774274"/>
    <w:rsid w:val="007745D0"/>
    <w:rsid w:val="00776646"/>
    <w:rsid w:val="007831DD"/>
    <w:rsid w:val="00783775"/>
    <w:rsid w:val="0078450B"/>
    <w:rsid w:val="007869D6"/>
    <w:rsid w:val="00787E98"/>
    <w:rsid w:val="00794082"/>
    <w:rsid w:val="0079546D"/>
    <w:rsid w:val="007959F9"/>
    <w:rsid w:val="00796F28"/>
    <w:rsid w:val="00797671"/>
    <w:rsid w:val="007A22CA"/>
    <w:rsid w:val="007A3DA7"/>
    <w:rsid w:val="007A5286"/>
    <w:rsid w:val="007A557B"/>
    <w:rsid w:val="007A5824"/>
    <w:rsid w:val="007A6E33"/>
    <w:rsid w:val="007B05E7"/>
    <w:rsid w:val="007B1C5F"/>
    <w:rsid w:val="007C3DCC"/>
    <w:rsid w:val="007C5826"/>
    <w:rsid w:val="007C5D27"/>
    <w:rsid w:val="007C61C6"/>
    <w:rsid w:val="007C6E9C"/>
    <w:rsid w:val="007C7E82"/>
    <w:rsid w:val="007D4CC1"/>
    <w:rsid w:val="007D4CD5"/>
    <w:rsid w:val="007D5832"/>
    <w:rsid w:val="007D6A93"/>
    <w:rsid w:val="007D75FD"/>
    <w:rsid w:val="007D784E"/>
    <w:rsid w:val="007D7BD9"/>
    <w:rsid w:val="007E1972"/>
    <w:rsid w:val="007E2EA7"/>
    <w:rsid w:val="007E656F"/>
    <w:rsid w:val="007E65A7"/>
    <w:rsid w:val="007F21D7"/>
    <w:rsid w:val="007F41A9"/>
    <w:rsid w:val="007F48F4"/>
    <w:rsid w:val="007F7B8A"/>
    <w:rsid w:val="00803D5D"/>
    <w:rsid w:val="00806F6D"/>
    <w:rsid w:val="0081144E"/>
    <w:rsid w:val="00811E27"/>
    <w:rsid w:val="008124D8"/>
    <w:rsid w:val="00813232"/>
    <w:rsid w:val="0081372F"/>
    <w:rsid w:val="00816D97"/>
    <w:rsid w:val="00817707"/>
    <w:rsid w:val="00821486"/>
    <w:rsid w:val="0082195B"/>
    <w:rsid w:val="00821A46"/>
    <w:rsid w:val="008230F5"/>
    <w:rsid w:val="008234AA"/>
    <w:rsid w:val="00823E72"/>
    <w:rsid w:val="00824F9E"/>
    <w:rsid w:val="008255BC"/>
    <w:rsid w:val="00825B18"/>
    <w:rsid w:val="00835759"/>
    <w:rsid w:val="00835F3F"/>
    <w:rsid w:val="00836B17"/>
    <w:rsid w:val="00836BD4"/>
    <w:rsid w:val="00837086"/>
    <w:rsid w:val="00837474"/>
    <w:rsid w:val="00840784"/>
    <w:rsid w:val="00840A82"/>
    <w:rsid w:val="0084354F"/>
    <w:rsid w:val="00845659"/>
    <w:rsid w:val="00845943"/>
    <w:rsid w:val="00846FF9"/>
    <w:rsid w:val="00847775"/>
    <w:rsid w:val="00851630"/>
    <w:rsid w:val="00852B3A"/>
    <w:rsid w:val="008564B0"/>
    <w:rsid w:val="00857257"/>
    <w:rsid w:val="00857B6A"/>
    <w:rsid w:val="0086536C"/>
    <w:rsid w:val="008714D6"/>
    <w:rsid w:val="00873713"/>
    <w:rsid w:val="008737F3"/>
    <w:rsid w:val="00874C34"/>
    <w:rsid w:val="008765CF"/>
    <w:rsid w:val="008812FF"/>
    <w:rsid w:val="00883AD9"/>
    <w:rsid w:val="0088408F"/>
    <w:rsid w:val="008843F5"/>
    <w:rsid w:val="00884735"/>
    <w:rsid w:val="00885A79"/>
    <w:rsid w:val="00885B0C"/>
    <w:rsid w:val="00886080"/>
    <w:rsid w:val="008860D6"/>
    <w:rsid w:val="00886E23"/>
    <w:rsid w:val="008870D3"/>
    <w:rsid w:val="008873CE"/>
    <w:rsid w:val="0089079D"/>
    <w:rsid w:val="008943EB"/>
    <w:rsid w:val="008A134C"/>
    <w:rsid w:val="008A1C98"/>
    <w:rsid w:val="008A1D9A"/>
    <w:rsid w:val="008A38E6"/>
    <w:rsid w:val="008A483E"/>
    <w:rsid w:val="008A48B2"/>
    <w:rsid w:val="008A52FC"/>
    <w:rsid w:val="008A6154"/>
    <w:rsid w:val="008A7AC3"/>
    <w:rsid w:val="008B0FE2"/>
    <w:rsid w:val="008B1ED4"/>
    <w:rsid w:val="008B2530"/>
    <w:rsid w:val="008B2947"/>
    <w:rsid w:val="008B6B1D"/>
    <w:rsid w:val="008C1BCE"/>
    <w:rsid w:val="008C2227"/>
    <w:rsid w:val="008C581A"/>
    <w:rsid w:val="008C688A"/>
    <w:rsid w:val="008C6E6C"/>
    <w:rsid w:val="008C6F99"/>
    <w:rsid w:val="008C7C84"/>
    <w:rsid w:val="008D2EA1"/>
    <w:rsid w:val="008D2F6A"/>
    <w:rsid w:val="008D5FD9"/>
    <w:rsid w:val="008E0204"/>
    <w:rsid w:val="008E61C0"/>
    <w:rsid w:val="008E73A4"/>
    <w:rsid w:val="008E793A"/>
    <w:rsid w:val="008F01DA"/>
    <w:rsid w:val="008F17E3"/>
    <w:rsid w:val="008F59E7"/>
    <w:rsid w:val="008F5EB7"/>
    <w:rsid w:val="00900E4A"/>
    <w:rsid w:val="009026E2"/>
    <w:rsid w:val="009047F3"/>
    <w:rsid w:val="00904E87"/>
    <w:rsid w:val="00906C27"/>
    <w:rsid w:val="009106C7"/>
    <w:rsid w:val="00911FA4"/>
    <w:rsid w:val="009121E7"/>
    <w:rsid w:val="00914954"/>
    <w:rsid w:val="00915689"/>
    <w:rsid w:val="009177B6"/>
    <w:rsid w:val="00917EFF"/>
    <w:rsid w:val="009200EE"/>
    <w:rsid w:val="00920F5D"/>
    <w:rsid w:val="00922D34"/>
    <w:rsid w:val="00925A75"/>
    <w:rsid w:val="00930872"/>
    <w:rsid w:val="00931AD9"/>
    <w:rsid w:val="00932219"/>
    <w:rsid w:val="0093272E"/>
    <w:rsid w:val="00934937"/>
    <w:rsid w:val="00941160"/>
    <w:rsid w:val="00945569"/>
    <w:rsid w:val="009460D2"/>
    <w:rsid w:val="00947031"/>
    <w:rsid w:val="00947DDE"/>
    <w:rsid w:val="00953BD6"/>
    <w:rsid w:val="00954E20"/>
    <w:rsid w:val="00956139"/>
    <w:rsid w:val="009610A1"/>
    <w:rsid w:val="0096214A"/>
    <w:rsid w:val="0096331B"/>
    <w:rsid w:val="0096395D"/>
    <w:rsid w:val="00964332"/>
    <w:rsid w:val="00964AE9"/>
    <w:rsid w:val="009700A2"/>
    <w:rsid w:val="00970B59"/>
    <w:rsid w:val="009722D7"/>
    <w:rsid w:val="00974C46"/>
    <w:rsid w:val="00977F81"/>
    <w:rsid w:val="00980D20"/>
    <w:rsid w:val="00987C51"/>
    <w:rsid w:val="00987D49"/>
    <w:rsid w:val="009930C1"/>
    <w:rsid w:val="00996EB8"/>
    <w:rsid w:val="00997F61"/>
    <w:rsid w:val="009A010C"/>
    <w:rsid w:val="009A03A1"/>
    <w:rsid w:val="009A1939"/>
    <w:rsid w:val="009A1D85"/>
    <w:rsid w:val="009A31FC"/>
    <w:rsid w:val="009A4613"/>
    <w:rsid w:val="009B2ED4"/>
    <w:rsid w:val="009B3343"/>
    <w:rsid w:val="009B6C3A"/>
    <w:rsid w:val="009B7FCC"/>
    <w:rsid w:val="009C0382"/>
    <w:rsid w:val="009C2222"/>
    <w:rsid w:val="009C3FCE"/>
    <w:rsid w:val="009C488C"/>
    <w:rsid w:val="009C56A6"/>
    <w:rsid w:val="009D118C"/>
    <w:rsid w:val="009D15A3"/>
    <w:rsid w:val="009D3876"/>
    <w:rsid w:val="009D413E"/>
    <w:rsid w:val="009D42FA"/>
    <w:rsid w:val="009D50CA"/>
    <w:rsid w:val="009D5958"/>
    <w:rsid w:val="009D6EFA"/>
    <w:rsid w:val="009E3D33"/>
    <w:rsid w:val="009E74D2"/>
    <w:rsid w:val="009F15A5"/>
    <w:rsid w:val="009F4648"/>
    <w:rsid w:val="009F62F9"/>
    <w:rsid w:val="009F68F6"/>
    <w:rsid w:val="009F756C"/>
    <w:rsid w:val="009F7D39"/>
    <w:rsid w:val="00A0169F"/>
    <w:rsid w:val="00A02DE2"/>
    <w:rsid w:val="00A03A32"/>
    <w:rsid w:val="00A053C1"/>
    <w:rsid w:val="00A05AB5"/>
    <w:rsid w:val="00A05EF3"/>
    <w:rsid w:val="00A07DBB"/>
    <w:rsid w:val="00A10724"/>
    <w:rsid w:val="00A10C7C"/>
    <w:rsid w:val="00A13CCB"/>
    <w:rsid w:val="00A145FF"/>
    <w:rsid w:val="00A1783C"/>
    <w:rsid w:val="00A17C3B"/>
    <w:rsid w:val="00A2191B"/>
    <w:rsid w:val="00A2300A"/>
    <w:rsid w:val="00A230C2"/>
    <w:rsid w:val="00A30714"/>
    <w:rsid w:val="00A30BC5"/>
    <w:rsid w:val="00A31A36"/>
    <w:rsid w:val="00A31FA0"/>
    <w:rsid w:val="00A32714"/>
    <w:rsid w:val="00A3295E"/>
    <w:rsid w:val="00A33816"/>
    <w:rsid w:val="00A36977"/>
    <w:rsid w:val="00A373B9"/>
    <w:rsid w:val="00A375BC"/>
    <w:rsid w:val="00A378CD"/>
    <w:rsid w:val="00A414F9"/>
    <w:rsid w:val="00A417F9"/>
    <w:rsid w:val="00A44C3A"/>
    <w:rsid w:val="00A45148"/>
    <w:rsid w:val="00A4567F"/>
    <w:rsid w:val="00A46204"/>
    <w:rsid w:val="00A463EE"/>
    <w:rsid w:val="00A46E37"/>
    <w:rsid w:val="00A46FD4"/>
    <w:rsid w:val="00A47C77"/>
    <w:rsid w:val="00A5073C"/>
    <w:rsid w:val="00A54801"/>
    <w:rsid w:val="00A56241"/>
    <w:rsid w:val="00A56B47"/>
    <w:rsid w:val="00A61008"/>
    <w:rsid w:val="00A61B4C"/>
    <w:rsid w:val="00A61C50"/>
    <w:rsid w:val="00A622FC"/>
    <w:rsid w:val="00A626ED"/>
    <w:rsid w:val="00A63397"/>
    <w:rsid w:val="00A63EEC"/>
    <w:rsid w:val="00A64C17"/>
    <w:rsid w:val="00A65313"/>
    <w:rsid w:val="00A71F40"/>
    <w:rsid w:val="00A7279B"/>
    <w:rsid w:val="00A7377C"/>
    <w:rsid w:val="00A73F98"/>
    <w:rsid w:val="00A76CB4"/>
    <w:rsid w:val="00A775BD"/>
    <w:rsid w:val="00A77EFA"/>
    <w:rsid w:val="00A80120"/>
    <w:rsid w:val="00A811FA"/>
    <w:rsid w:val="00A82EB2"/>
    <w:rsid w:val="00A838F6"/>
    <w:rsid w:val="00A86816"/>
    <w:rsid w:val="00A869B5"/>
    <w:rsid w:val="00A86FA5"/>
    <w:rsid w:val="00A9021D"/>
    <w:rsid w:val="00A90885"/>
    <w:rsid w:val="00A925DC"/>
    <w:rsid w:val="00AA0EE3"/>
    <w:rsid w:val="00AA22C0"/>
    <w:rsid w:val="00AA2A0F"/>
    <w:rsid w:val="00AA2BEE"/>
    <w:rsid w:val="00AA49F9"/>
    <w:rsid w:val="00AA4D1B"/>
    <w:rsid w:val="00AA5548"/>
    <w:rsid w:val="00AA68CD"/>
    <w:rsid w:val="00AA76DB"/>
    <w:rsid w:val="00AA7DF4"/>
    <w:rsid w:val="00AB0F32"/>
    <w:rsid w:val="00AB21F7"/>
    <w:rsid w:val="00AB2459"/>
    <w:rsid w:val="00AB6B94"/>
    <w:rsid w:val="00AB7DEF"/>
    <w:rsid w:val="00AC2118"/>
    <w:rsid w:val="00AC24AD"/>
    <w:rsid w:val="00AD131E"/>
    <w:rsid w:val="00AD3CD0"/>
    <w:rsid w:val="00AD78EA"/>
    <w:rsid w:val="00AE20AB"/>
    <w:rsid w:val="00AE6240"/>
    <w:rsid w:val="00AE64A4"/>
    <w:rsid w:val="00AF18CD"/>
    <w:rsid w:val="00AF2815"/>
    <w:rsid w:val="00AF2B37"/>
    <w:rsid w:val="00AF3B01"/>
    <w:rsid w:val="00AF5F9E"/>
    <w:rsid w:val="00AF6851"/>
    <w:rsid w:val="00AF7D06"/>
    <w:rsid w:val="00B018C3"/>
    <w:rsid w:val="00B03DD7"/>
    <w:rsid w:val="00B047FF"/>
    <w:rsid w:val="00B05754"/>
    <w:rsid w:val="00B1047B"/>
    <w:rsid w:val="00B173BE"/>
    <w:rsid w:val="00B254A1"/>
    <w:rsid w:val="00B254EF"/>
    <w:rsid w:val="00B259E2"/>
    <w:rsid w:val="00B25E26"/>
    <w:rsid w:val="00B2739E"/>
    <w:rsid w:val="00B3043A"/>
    <w:rsid w:val="00B31F32"/>
    <w:rsid w:val="00B32633"/>
    <w:rsid w:val="00B33638"/>
    <w:rsid w:val="00B34B22"/>
    <w:rsid w:val="00B350F4"/>
    <w:rsid w:val="00B40CC8"/>
    <w:rsid w:val="00B4108B"/>
    <w:rsid w:val="00B42778"/>
    <w:rsid w:val="00B4472B"/>
    <w:rsid w:val="00B44E93"/>
    <w:rsid w:val="00B45111"/>
    <w:rsid w:val="00B455E2"/>
    <w:rsid w:val="00B52007"/>
    <w:rsid w:val="00B536CB"/>
    <w:rsid w:val="00B537BB"/>
    <w:rsid w:val="00B55A43"/>
    <w:rsid w:val="00B60ACA"/>
    <w:rsid w:val="00B64603"/>
    <w:rsid w:val="00B67F26"/>
    <w:rsid w:val="00B70AF4"/>
    <w:rsid w:val="00B72606"/>
    <w:rsid w:val="00B74E51"/>
    <w:rsid w:val="00B754E1"/>
    <w:rsid w:val="00B804B3"/>
    <w:rsid w:val="00B816D4"/>
    <w:rsid w:val="00B81B57"/>
    <w:rsid w:val="00B83D4E"/>
    <w:rsid w:val="00B854B4"/>
    <w:rsid w:val="00B85566"/>
    <w:rsid w:val="00B878B7"/>
    <w:rsid w:val="00B87E9F"/>
    <w:rsid w:val="00B90380"/>
    <w:rsid w:val="00B95C7D"/>
    <w:rsid w:val="00B97457"/>
    <w:rsid w:val="00B9746D"/>
    <w:rsid w:val="00B97675"/>
    <w:rsid w:val="00BA5148"/>
    <w:rsid w:val="00BB07D7"/>
    <w:rsid w:val="00BB100B"/>
    <w:rsid w:val="00BB13DD"/>
    <w:rsid w:val="00BB5823"/>
    <w:rsid w:val="00BB6B45"/>
    <w:rsid w:val="00BB7F76"/>
    <w:rsid w:val="00BC0975"/>
    <w:rsid w:val="00BC0F84"/>
    <w:rsid w:val="00BC13CA"/>
    <w:rsid w:val="00BC1B12"/>
    <w:rsid w:val="00BC34AF"/>
    <w:rsid w:val="00BC6A3E"/>
    <w:rsid w:val="00BC7B3C"/>
    <w:rsid w:val="00BD1248"/>
    <w:rsid w:val="00BD1275"/>
    <w:rsid w:val="00BD1BFD"/>
    <w:rsid w:val="00BE26E3"/>
    <w:rsid w:val="00BE2783"/>
    <w:rsid w:val="00BF29CB"/>
    <w:rsid w:val="00BF4BB3"/>
    <w:rsid w:val="00BF52C6"/>
    <w:rsid w:val="00BF68FB"/>
    <w:rsid w:val="00C00F27"/>
    <w:rsid w:val="00C017FC"/>
    <w:rsid w:val="00C04812"/>
    <w:rsid w:val="00C04B96"/>
    <w:rsid w:val="00C072AA"/>
    <w:rsid w:val="00C102F6"/>
    <w:rsid w:val="00C1156E"/>
    <w:rsid w:val="00C12424"/>
    <w:rsid w:val="00C13256"/>
    <w:rsid w:val="00C13ED9"/>
    <w:rsid w:val="00C15381"/>
    <w:rsid w:val="00C1565A"/>
    <w:rsid w:val="00C16FF4"/>
    <w:rsid w:val="00C17961"/>
    <w:rsid w:val="00C209A4"/>
    <w:rsid w:val="00C20C3C"/>
    <w:rsid w:val="00C2226C"/>
    <w:rsid w:val="00C24437"/>
    <w:rsid w:val="00C312A4"/>
    <w:rsid w:val="00C314FB"/>
    <w:rsid w:val="00C31FBD"/>
    <w:rsid w:val="00C32704"/>
    <w:rsid w:val="00C34CC5"/>
    <w:rsid w:val="00C358C9"/>
    <w:rsid w:val="00C36017"/>
    <w:rsid w:val="00C361D6"/>
    <w:rsid w:val="00C36472"/>
    <w:rsid w:val="00C40487"/>
    <w:rsid w:val="00C427DE"/>
    <w:rsid w:val="00C42D17"/>
    <w:rsid w:val="00C44E9A"/>
    <w:rsid w:val="00C4539E"/>
    <w:rsid w:val="00C45E08"/>
    <w:rsid w:val="00C46567"/>
    <w:rsid w:val="00C4777D"/>
    <w:rsid w:val="00C4782A"/>
    <w:rsid w:val="00C47FF7"/>
    <w:rsid w:val="00C51CC9"/>
    <w:rsid w:val="00C52E7C"/>
    <w:rsid w:val="00C52FF7"/>
    <w:rsid w:val="00C5466F"/>
    <w:rsid w:val="00C576B4"/>
    <w:rsid w:val="00C61B6D"/>
    <w:rsid w:val="00C65161"/>
    <w:rsid w:val="00C65AE2"/>
    <w:rsid w:val="00C67097"/>
    <w:rsid w:val="00C6780E"/>
    <w:rsid w:val="00C719A0"/>
    <w:rsid w:val="00C73CE5"/>
    <w:rsid w:val="00C7409D"/>
    <w:rsid w:val="00C80477"/>
    <w:rsid w:val="00C81462"/>
    <w:rsid w:val="00C81B58"/>
    <w:rsid w:val="00C82BE8"/>
    <w:rsid w:val="00C83F50"/>
    <w:rsid w:val="00C8584F"/>
    <w:rsid w:val="00C86019"/>
    <w:rsid w:val="00C875B1"/>
    <w:rsid w:val="00C87DE1"/>
    <w:rsid w:val="00C91F95"/>
    <w:rsid w:val="00C93928"/>
    <w:rsid w:val="00C94631"/>
    <w:rsid w:val="00CA0068"/>
    <w:rsid w:val="00CA020D"/>
    <w:rsid w:val="00CA3025"/>
    <w:rsid w:val="00CA32FD"/>
    <w:rsid w:val="00CA41A6"/>
    <w:rsid w:val="00CA73A3"/>
    <w:rsid w:val="00CA77DB"/>
    <w:rsid w:val="00CB5DDA"/>
    <w:rsid w:val="00CB6AB7"/>
    <w:rsid w:val="00CB7A12"/>
    <w:rsid w:val="00CB7C6B"/>
    <w:rsid w:val="00CC04F0"/>
    <w:rsid w:val="00CC124E"/>
    <w:rsid w:val="00CC1776"/>
    <w:rsid w:val="00CC3913"/>
    <w:rsid w:val="00CD66C4"/>
    <w:rsid w:val="00CD6F2D"/>
    <w:rsid w:val="00CD7633"/>
    <w:rsid w:val="00CE6680"/>
    <w:rsid w:val="00CE7782"/>
    <w:rsid w:val="00CF0620"/>
    <w:rsid w:val="00CF1EEA"/>
    <w:rsid w:val="00CF2CDC"/>
    <w:rsid w:val="00CFC4CE"/>
    <w:rsid w:val="00D04608"/>
    <w:rsid w:val="00D103ED"/>
    <w:rsid w:val="00D11325"/>
    <w:rsid w:val="00D12EE2"/>
    <w:rsid w:val="00D13D4D"/>
    <w:rsid w:val="00D14E68"/>
    <w:rsid w:val="00D1547D"/>
    <w:rsid w:val="00D15F0D"/>
    <w:rsid w:val="00D178C6"/>
    <w:rsid w:val="00D2159F"/>
    <w:rsid w:val="00D24FCD"/>
    <w:rsid w:val="00D336EC"/>
    <w:rsid w:val="00D33763"/>
    <w:rsid w:val="00D35039"/>
    <w:rsid w:val="00D3512E"/>
    <w:rsid w:val="00D35668"/>
    <w:rsid w:val="00D366CA"/>
    <w:rsid w:val="00D40519"/>
    <w:rsid w:val="00D40EF7"/>
    <w:rsid w:val="00D419E1"/>
    <w:rsid w:val="00D4448A"/>
    <w:rsid w:val="00D4510F"/>
    <w:rsid w:val="00D454F5"/>
    <w:rsid w:val="00D45B3A"/>
    <w:rsid w:val="00D464C8"/>
    <w:rsid w:val="00D4674A"/>
    <w:rsid w:val="00D4743C"/>
    <w:rsid w:val="00D4768D"/>
    <w:rsid w:val="00D53074"/>
    <w:rsid w:val="00D54558"/>
    <w:rsid w:val="00D55A02"/>
    <w:rsid w:val="00D567A5"/>
    <w:rsid w:val="00D56A73"/>
    <w:rsid w:val="00D576FF"/>
    <w:rsid w:val="00D60835"/>
    <w:rsid w:val="00D619E8"/>
    <w:rsid w:val="00D61C84"/>
    <w:rsid w:val="00D62DC0"/>
    <w:rsid w:val="00D65B05"/>
    <w:rsid w:val="00D66836"/>
    <w:rsid w:val="00D70CE1"/>
    <w:rsid w:val="00D727A2"/>
    <w:rsid w:val="00D76078"/>
    <w:rsid w:val="00D76BC0"/>
    <w:rsid w:val="00D773EC"/>
    <w:rsid w:val="00D8371C"/>
    <w:rsid w:val="00D87049"/>
    <w:rsid w:val="00D906E2"/>
    <w:rsid w:val="00D91B07"/>
    <w:rsid w:val="00D92511"/>
    <w:rsid w:val="00D97538"/>
    <w:rsid w:val="00DA3D3E"/>
    <w:rsid w:val="00DA410E"/>
    <w:rsid w:val="00DB3F46"/>
    <w:rsid w:val="00DB4806"/>
    <w:rsid w:val="00DB596A"/>
    <w:rsid w:val="00DB7A2D"/>
    <w:rsid w:val="00DC121B"/>
    <w:rsid w:val="00DC15C9"/>
    <w:rsid w:val="00DC1E2E"/>
    <w:rsid w:val="00DC3EF8"/>
    <w:rsid w:val="00DC470A"/>
    <w:rsid w:val="00DC5604"/>
    <w:rsid w:val="00DC5AAE"/>
    <w:rsid w:val="00DD047A"/>
    <w:rsid w:val="00DD22A2"/>
    <w:rsid w:val="00DD4B1F"/>
    <w:rsid w:val="00DD588E"/>
    <w:rsid w:val="00DD58B9"/>
    <w:rsid w:val="00DE0FE3"/>
    <w:rsid w:val="00DE3978"/>
    <w:rsid w:val="00DE5621"/>
    <w:rsid w:val="00DF4BDE"/>
    <w:rsid w:val="00DF550C"/>
    <w:rsid w:val="00DF67F8"/>
    <w:rsid w:val="00DF689A"/>
    <w:rsid w:val="00DF7A27"/>
    <w:rsid w:val="00DF7D8C"/>
    <w:rsid w:val="00E01DE5"/>
    <w:rsid w:val="00E04DF6"/>
    <w:rsid w:val="00E10026"/>
    <w:rsid w:val="00E104A6"/>
    <w:rsid w:val="00E13F70"/>
    <w:rsid w:val="00E16EFC"/>
    <w:rsid w:val="00E17F41"/>
    <w:rsid w:val="00E200D7"/>
    <w:rsid w:val="00E20F01"/>
    <w:rsid w:val="00E21DFF"/>
    <w:rsid w:val="00E23794"/>
    <w:rsid w:val="00E24B81"/>
    <w:rsid w:val="00E25856"/>
    <w:rsid w:val="00E27162"/>
    <w:rsid w:val="00E2763E"/>
    <w:rsid w:val="00E3009F"/>
    <w:rsid w:val="00E32AC4"/>
    <w:rsid w:val="00E33FF5"/>
    <w:rsid w:val="00E34071"/>
    <w:rsid w:val="00E35B65"/>
    <w:rsid w:val="00E35C5F"/>
    <w:rsid w:val="00E3709A"/>
    <w:rsid w:val="00E4184B"/>
    <w:rsid w:val="00E43CCA"/>
    <w:rsid w:val="00E45F9C"/>
    <w:rsid w:val="00E46A8C"/>
    <w:rsid w:val="00E50380"/>
    <w:rsid w:val="00E5198C"/>
    <w:rsid w:val="00E52A57"/>
    <w:rsid w:val="00E533A8"/>
    <w:rsid w:val="00E5399A"/>
    <w:rsid w:val="00E552E2"/>
    <w:rsid w:val="00E56BE8"/>
    <w:rsid w:val="00E60EFD"/>
    <w:rsid w:val="00E62421"/>
    <w:rsid w:val="00E63AEC"/>
    <w:rsid w:val="00E70A3D"/>
    <w:rsid w:val="00E70D68"/>
    <w:rsid w:val="00E70E5B"/>
    <w:rsid w:val="00E71222"/>
    <w:rsid w:val="00E717DC"/>
    <w:rsid w:val="00E72BE4"/>
    <w:rsid w:val="00E7322D"/>
    <w:rsid w:val="00E73C0D"/>
    <w:rsid w:val="00E7479A"/>
    <w:rsid w:val="00E75A1C"/>
    <w:rsid w:val="00E7733D"/>
    <w:rsid w:val="00E77E9E"/>
    <w:rsid w:val="00E81A62"/>
    <w:rsid w:val="00E82B17"/>
    <w:rsid w:val="00E84401"/>
    <w:rsid w:val="00E87712"/>
    <w:rsid w:val="00E9085D"/>
    <w:rsid w:val="00E909FC"/>
    <w:rsid w:val="00E9256F"/>
    <w:rsid w:val="00E93022"/>
    <w:rsid w:val="00E9414F"/>
    <w:rsid w:val="00E9616F"/>
    <w:rsid w:val="00E96654"/>
    <w:rsid w:val="00EA01F1"/>
    <w:rsid w:val="00EA1BDD"/>
    <w:rsid w:val="00EA22D4"/>
    <w:rsid w:val="00EA24D9"/>
    <w:rsid w:val="00EA2542"/>
    <w:rsid w:val="00EA2681"/>
    <w:rsid w:val="00EA5E7F"/>
    <w:rsid w:val="00EA5EFE"/>
    <w:rsid w:val="00EA6376"/>
    <w:rsid w:val="00EA69B8"/>
    <w:rsid w:val="00EA73B0"/>
    <w:rsid w:val="00EA7418"/>
    <w:rsid w:val="00EB1519"/>
    <w:rsid w:val="00EB1ADC"/>
    <w:rsid w:val="00EB3904"/>
    <w:rsid w:val="00EB44AE"/>
    <w:rsid w:val="00EB5F04"/>
    <w:rsid w:val="00EC29F7"/>
    <w:rsid w:val="00EC2C13"/>
    <w:rsid w:val="00EC3070"/>
    <w:rsid w:val="00EC333E"/>
    <w:rsid w:val="00EC3AA7"/>
    <w:rsid w:val="00EC3C58"/>
    <w:rsid w:val="00EC5234"/>
    <w:rsid w:val="00EC5DFF"/>
    <w:rsid w:val="00EC62A9"/>
    <w:rsid w:val="00EC6523"/>
    <w:rsid w:val="00ED103F"/>
    <w:rsid w:val="00ED18D9"/>
    <w:rsid w:val="00ED29A2"/>
    <w:rsid w:val="00ED2C55"/>
    <w:rsid w:val="00ED3A5D"/>
    <w:rsid w:val="00ED72B2"/>
    <w:rsid w:val="00ED7C6C"/>
    <w:rsid w:val="00EE1462"/>
    <w:rsid w:val="00EE2BED"/>
    <w:rsid w:val="00EE3A5B"/>
    <w:rsid w:val="00EE4091"/>
    <w:rsid w:val="00EE43BB"/>
    <w:rsid w:val="00EE72CC"/>
    <w:rsid w:val="00EE7372"/>
    <w:rsid w:val="00EF0321"/>
    <w:rsid w:val="00EF1F4F"/>
    <w:rsid w:val="00EF30E3"/>
    <w:rsid w:val="00EF3637"/>
    <w:rsid w:val="00EF4967"/>
    <w:rsid w:val="00EF4A49"/>
    <w:rsid w:val="00EF5DE4"/>
    <w:rsid w:val="00EF6D73"/>
    <w:rsid w:val="00F0065D"/>
    <w:rsid w:val="00F00C60"/>
    <w:rsid w:val="00F01DD6"/>
    <w:rsid w:val="00F02999"/>
    <w:rsid w:val="00F03359"/>
    <w:rsid w:val="00F05582"/>
    <w:rsid w:val="00F1006D"/>
    <w:rsid w:val="00F10C22"/>
    <w:rsid w:val="00F11AF7"/>
    <w:rsid w:val="00F11B85"/>
    <w:rsid w:val="00F12E57"/>
    <w:rsid w:val="00F14C49"/>
    <w:rsid w:val="00F20D64"/>
    <w:rsid w:val="00F215DE"/>
    <w:rsid w:val="00F21A6E"/>
    <w:rsid w:val="00F221B2"/>
    <w:rsid w:val="00F227BF"/>
    <w:rsid w:val="00F23B55"/>
    <w:rsid w:val="00F23F21"/>
    <w:rsid w:val="00F24129"/>
    <w:rsid w:val="00F303B8"/>
    <w:rsid w:val="00F30433"/>
    <w:rsid w:val="00F3152D"/>
    <w:rsid w:val="00F31A7A"/>
    <w:rsid w:val="00F3254E"/>
    <w:rsid w:val="00F3258D"/>
    <w:rsid w:val="00F33CF8"/>
    <w:rsid w:val="00F400F6"/>
    <w:rsid w:val="00F40C1B"/>
    <w:rsid w:val="00F416BD"/>
    <w:rsid w:val="00F41BDC"/>
    <w:rsid w:val="00F426E2"/>
    <w:rsid w:val="00F42716"/>
    <w:rsid w:val="00F43B2C"/>
    <w:rsid w:val="00F43E87"/>
    <w:rsid w:val="00F45024"/>
    <w:rsid w:val="00F453DD"/>
    <w:rsid w:val="00F4682A"/>
    <w:rsid w:val="00F470A9"/>
    <w:rsid w:val="00F476F6"/>
    <w:rsid w:val="00F519D7"/>
    <w:rsid w:val="00F51AC0"/>
    <w:rsid w:val="00F53339"/>
    <w:rsid w:val="00F5604B"/>
    <w:rsid w:val="00F60CD3"/>
    <w:rsid w:val="00F63859"/>
    <w:rsid w:val="00F63FD4"/>
    <w:rsid w:val="00F65B76"/>
    <w:rsid w:val="00F705E0"/>
    <w:rsid w:val="00F727A0"/>
    <w:rsid w:val="00F7562E"/>
    <w:rsid w:val="00F77863"/>
    <w:rsid w:val="00F824C2"/>
    <w:rsid w:val="00F835D2"/>
    <w:rsid w:val="00F83678"/>
    <w:rsid w:val="00F85A1D"/>
    <w:rsid w:val="00F86F94"/>
    <w:rsid w:val="00F90C32"/>
    <w:rsid w:val="00F90FE3"/>
    <w:rsid w:val="00F91C4A"/>
    <w:rsid w:val="00F9284B"/>
    <w:rsid w:val="00F93E72"/>
    <w:rsid w:val="00F96A7A"/>
    <w:rsid w:val="00F979BA"/>
    <w:rsid w:val="00FA14E8"/>
    <w:rsid w:val="00FA4D9A"/>
    <w:rsid w:val="00FA59B7"/>
    <w:rsid w:val="00FA5F59"/>
    <w:rsid w:val="00FB42C4"/>
    <w:rsid w:val="00FB4E5F"/>
    <w:rsid w:val="00FB5FAF"/>
    <w:rsid w:val="00FB6D8B"/>
    <w:rsid w:val="00FB7397"/>
    <w:rsid w:val="00FC238C"/>
    <w:rsid w:val="00FC3956"/>
    <w:rsid w:val="00FC42FA"/>
    <w:rsid w:val="00FC4D8D"/>
    <w:rsid w:val="00FC65E9"/>
    <w:rsid w:val="00FC68DC"/>
    <w:rsid w:val="00FC6900"/>
    <w:rsid w:val="00FC6DAF"/>
    <w:rsid w:val="00FD04BD"/>
    <w:rsid w:val="00FD167F"/>
    <w:rsid w:val="00FD36B8"/>
    <w:rsid w:val="00FD3DCE"/>
    <w:rsid w:val="00FD7921"/>
    <w:rsid w:val="00FE0581"/>
    <w:rsid w:val="00FE3DF9"/>
    <w:rsid w:val="00FE5DA7"/>
    <w:rsid w:val="00FE6BED"/>
    <w:rsid w:val="00FE7D9B"/>
    <w:rsid w:val="00FF0E0A"/>
    <w:rsid w:val="00FF465A"/>
    <w:rsid w:val="00FF63FA"/>
    <w:rsid w:val="00FF6BE0"/>
    <w:rsid w:val="00FF74B1"/>
    <w:rsid w:val="011507BB"/>
    <w:rsid w:val="011A02A4"/>
    <w:rsid w:val="014D5850"/>
    <w:rsid w:val="017783EE"/>
    <w:rsid w:val="01B5703E"/>
    <w:rsid w:val="01FBE8B6"/>
    <w:rsid w:val="021AFE74"/>
    <w:rsid w:val="024D42DE"/>
    <w:rsid w:val="02588A44"/>
    <w:rsid w:val="026928BA"/>
    <w:rsid w:val="02A1317E"/>
    <w:rsid w:val="02B5D090"/>
    <w:rsid w:val="02EEB549"/>
    <w:rsid w:val="03101493"/>
    <w:rsid w:val="031424C6"/>
    <w:rsid w:val="0331C1F1"/>
    <w:rsid w:val="036453F4"/>
    <w:rsid w:val="038AB322"/>
    <w:rsid w:val="03926ABB"/>
    <w:rsid w:val="03C1BFC1"/>
    <w:rsid w:val="03C32A2A"/>
    <w:rsid w:val="03D36EB1"/>
    <w:rsid w:val="03EF1B85"/>
    <w:rsid w:val="040B737C"/>
    <w:rsid w:val="040BADE3"/>
    <w:rsid w:val="0423ABB0"/>
    <w:rsid w:val="0427B61D"/>
    <w:rsid w:val="044C8421"/>
    <w:rsid w:val="04B4F9F3"/>
    <w:rsid w:val="050C4B53"/>
    <w:rsid w:val="050F8598"/>
    <w:rsid w:val="05376DBC"/>
    <w:rsid w:val="054729AD"/>
    <w:rsid w:val="05843411"/>
    <w:rsid w:val="058FC0CA"/>
    <w:rsid w:val="05D7D107"/>
    <w:rsid w:val="06069642"/>
    <w:rsid w:val="06166398"/>
    <w:rsid w:val="0620C973"/>
    <w:rsid w:val="0628B6F9"/>
    <w:rsid w:val="0634DE94"/>
    <w:rsid w:val="066F7705"/>
    <w:rsid w:val="067D45DD"/>
    <w:rsid w:val="06A94A00"/>
    <w:rsid w:val="06CCCB51"/>
    <w:rsid w:val="0706E385"/>
    <w:rsid w:val="07535688"/>
    <w:rsid w:val="0754AFD2"/>
    <w:rsid w:val="077B6D1E"/>
    <w:rsid w:val="07B46E66"/>
    <w:rsid w:val="07B7DE62"/>
    <w:rsid w:val="07C7A5CE"/>
    <w:rsid w:val="07E48549"/>
    <w:rsid w:val="07E8FA2F"/>
    <w:rsid w:val="0809D446"/>
    <w:rsid w:val="080F51D3"/>
    <w:rsid w:val="081435CA"/>
    <w:rsid w:val="08AB634A"/>
    <w:rsid w:val="08B7AC2B"/>
    <w:rsid w:val="08C6F0F9"/>
    <w:rsid w:val="08DB3707"/>
    <w:rsid w:val="08EF26E9"/>
    <w:rsid w:val="08FB3BA5"/>
    <w:rsid w:val="09228408"/>
    <w:rsid w:val="092904CF"/>
    <w:rsid w:val="0943334F"/>
    <w:rsid w:val="095E573C"/>
    <w:rsid w:val="096727CE"/>
    <w:rsid w:val="09FF49AE"/>
    <w:rsid w:val="0A325E38"/>
    <w:rsid w:val="0A5C827B"/>
    <w:rsid w:val="0A727471"/>
    <w:rsid w:val="0A931B06"/>
    <w:rsid w:val="0ACE8FBC"/>
    <w:rsid w:val="0ADF03B0"/>
    <w:rsid w:val="0AFC281C"/>
    <w:rsid w:val="0B3450C1"/>
    <w:rsid w:val="0B482EAF"/>
    <w:rsid w:val="0B51C402"/>
    <w:rsid w:val="0B950DBD"/>
    <w:rsid w:val="0B95D397"/>
    <w:rsid w:val="0C01566D"/>
    <w:rsid w:val="0C04B7D4"/>
    <w:rsid w:val="0C070604"/>
    <w:rsid w:val="0C1D43F1"/>
    <w:rsid w:val="0C2F963C"/>
    <w:rsid w:val="0CA14EE7"/>
    <w:rsid w:val="0CC4864C"/>
    <w:rsid w:val="0CFBEF1B"/>
    <w:rsid w:val="0D01E7C2"/>
    <w:rsid w:val="0D199283"/>
    <w:rsid w:val="0D513F73"/>
    <w:rsid w:val="0D5C2317"/>
    <w:rsid w:val="0D6AAC64"/>
    <w:rsid w:val="0D7AAB5E"/>
    <w:rsid w:val="0DAEE157"/>
    <w:rsid w:val="0DD6A285"/>
    <w:rsid w:val="0DE338B5"/>
    <w:rsid w:val="0E15CB06"/>
    <w:rsid w:val="0E1914B7"/>
    <w:rsid w:val="0E44E484"/>
    <w:rsid w:val="0E4C1F34"/>
    <w:rsid w:val="0E92048B"/>
    <w:rsid w:val="0EDEB824"/>
    <w:rsid w:val="0EEA1737"/>
    <w:rsid w:val="0F085FEA"/>
    <w:rsid w:val="0F467C96"/>
    <w:rsid w:val="0F4A0030"/>
    <w:rsid w:val="0F5DDB97"/>
    <w:rsid w:val="0FAD91F3"/>
    <w:rsid w:val="0FC3505D"/>
    <w:rsid w:val="10100132"/>
    <w:rsid w:val="1039A64C"/>
    <w:rsid w:val="10490EF9"/>
    <w:rsid w:val="10500DCD"/>
    <w:rsid w:val="1055F9EA"/>
    <w:rsid w:val="105B9453"/>
    <w:rsid w:val="1081BCF8"/>
    <w:rsid w:val="1085BBEE"/>
    <w:rsid w:val="10879DD7"/>
    <w:rsid w:val="108F62B1"/>
    <w:rsid w:val="11089145"/>
    <w:rsid w:val="1112373A"/>
    <w:rsid w:val="11625F38"/>
    <w:rsid w:val="117AF4B7"/>
    <w:rsid w:val="119C9CD4"/>
    <w:rsid w:val="11B250BE"/>
    <w:rsid w:val="11E93998"/>
    <w:rsid w:val="1211729A"/>
    <w:rsid w:val="121645DC"/>
    <w:rsid w:val="1219C76E"/>
    <w:rsid w:val="1234255E"/>
    <w:rsid w:val="126514AA"/>
    <w:rsid w:val="127EFE17"/>
    <w:rsid w:val="12856871"/>
    <w:rsid w:val="1293BF29"/>
    <w:rsid w:val="12B0C30B"/>
    <w:rsid w:val="12DC3464"/>
    <w:rsid w:val="12FE53D8"/>
    <w:rsid w:val="13018D36"/>
    <w:rsid w:val="1376F414"/>
    <w:rsid w:val="13884E20"/>
    <w:rsid w:val="13BF52A6"/>
    <w:rsid w:val="13D7D056"/>
    <w:rsid w:val="13DDD888"/>
    <w:rsid w:val="13E11B45"/>
    <w:rsid w:val="13EFDC59"/>
    <w:rsid w:val="141740EC"/>
    <w:rsid w:val="142C6600"/>
    <w:rsid w:val="144607B0"/>
    <w:rsid w:val="146825B2"/>
    <w:rsid w:val="14763E06"/>
    <w:rsid w:val="1487AB0F"/>
    <w:rsid w:val="1488EC46"/>
    <w:rsid w:val="1489E205"/>
    <w:rsid w:val="149DC5EF"/>
    <w:rsid w:val="14A30A62"/>
    <w:rsid w:val="14BE1619"/>
    <w:rsid w:val="14F6BD85"/>
    <w:rsid w:val="14F86E46"/>
    <w:rsid w:val="152D1821"/>
    <w:rsid w:val="156D8A69"/>
    <w:rsid w:val="15AE48C5"/>
    <w:rsid w:val="15DD8D61"/>
    <w:rsid w:val="15E1E5C1"/>
    <w:rsid w:val="1612981F"/>
    <w:rsid w:val="1616567C"/>
    <w:rsid w:val="16462A27"/>
    <w:rsid w:val="165EF1E1"/>
    <w:rsid w:val="166008D9"/>
    <w:rsid w:val="167EE180"/>
    <w:rsid w:val="168AB459"/>
    <w:rsid w:val="168C6144"/>
    <w:rsid w:val="17164AFD"/>
    <w:rsid w:val="17B1AE14"/>
    <w:rsid w:val="17B35115"/>
    <w:rsid w:val="17D7B523"/>
    <w:rsid w:val="17FBA360"/>
    <w:rsid w:val="17FE65ED"/>
    <w:rsid w:val="18223C51"/>
    <w:rsid w:val="182DB754"/>
    <w:rsid w:val="18332500"/>
    <w:rsid w:val="187DBFB4"/>
    <w:rsid w:val="18DB9C79"/>
    <w:rsid w:val="18E0B81A"/>
    <w:rsid w:val="19346491"/>
    <w:rsid w:val="1961449F"/>
    <w:rsid w:val="19857F69"/>
    <w:rsid w:val="198EA618"/>
    <w:rsid w:val="1999DCDE"/>
    <w:rsid w:val="19A4EBDB"/>
    <w:rsid w:val="1A2433BC"/>
    <w:rsid w:val="1A587843"/>
    <w:rsid w:val="1A6A3E78"/>
    <w:rsid w:val="1A8DE07C"/>
    <w:rsid w:val="1A9E4E8D"/>
    <w:rsid w:val="1AA2D795"/>
    <w:rsid w:val="1B09E79B"/>
    <w:rsid w:val="1B2834FD"/>
    <w:rsid w:val="1B3FB2FE"/>
    <w:rsid w:val="1B40BC3C"/>
    <w:rsid w:val="1B50DD50"/>
    <w:rsid w:val="1B5AD3E2"/>
    <w:rsid w:val="1BBF20F9"/>
    <w:rsid w:val="1BBFD9E1"/>
    <w:rsid w:val="1BF8BABE"/>
    <w:rsid w:val="1C08AB1E"/>
    <w:rsid w:val="1C1656C6"/>
    <w:rsid w:val="1C952D36"/>
    <w:rsid w:val="1CEE5468"/>
    <w:rsid w:val="1CFD379F"/>
    <w:rsid w:val="1D04B204"/>
    <w:rsid w:val="1D0CCF3E"/>
    <w:rsid w:val="1D2527E0"/>
    <w:rsid w:val="1D28B683"/>
    <w:rsid w:val="1D28F72E"/>
    <w:rsid w:val="1D2C3E4B"/>
    <w:rsid w:val="1D31AC55"/>
    <w:rsid w:val="1D627F44"/>
    <w:rsid w:val="1D76A675"/>
    <w:rsid w:val="1D88B6DD"/>
    <w:rsid w:val="1D90272D"/>
    <w:rsid w:val="1D9FBBF8"/>
    <w:rsid w:val="1DA5F8F2"/>
    <w:rsid w:val="1DE5A084"/>
    <w:rsid w:val="1E30FD97"/>
    <w:rsid w:val="1E352C77"/>
    <w:rsid w:val="1E4FDE5E"/>
    <w:rsid w:val="1E53B32D"/>
    <w:rsid w:val="1E66B1ED"/>
    <w:rsid w:val="1E688756"/>
    <w:rsid w:val="1E894C7C"/>
    <w:rsid w:val="1E9C5E1D"/>
    <w:rsid w:val="1EDB6D02"/>
    <w:rsid w:val="1EE1B478"/>
    <w:rsid w:val="1F1BDBC9"/>
    <w:rsid w:val="1F678BB3"/>
    <w:rsid w:val="1F717831"/>
    <w:rsid w:val="1F7F1441"/>
    <w:rsid w:val="1F97400A"/>
    <w:rsid w:val="1FACE303"/>
    <w:rsid w:val="1FF17487"/>
    <w:rsid w:val="1FF6C45F"/>
    <w:rsid w:val="20138BFF"/>
    <w:rsid w:val="20373B2E"/>
    <w:rsid w:val="2075E8EC"/>
    <w:rsid w:val="207ED1A8"/>
    <w:rsid w:val="208D1548"/>
    <w:rsid w:val="2096F792"/>
    <w:rsid w:val="20FA2E92"/>
    <w:rsid w:val="2107AAC3"/>
    <w:rsid w:val="21083459"/>
    <w:rsid w:val="210B7C90"/>
    <w:rsid w:val="210FDCDD"/>
    <w:rsid w:val="21266A21"/>
    <w:rsid w:val="212CC100"/>
    <w:rsid w:val="213745DA"/>
    <w:rsid w:val="2143C033"/>
    <w:rsid w:val="2154D9C6"/>
    <w:rsid w:val="217E3844"/>
    <w:rsid w:val="21982EFF"/>
    <w:rsid w:val="219C4B7C"/>
    <w:rsid w:val="219ECD90"/>
    <w:rsid w:val="21A81287"/>
    <w:rsid w:val="21B63172"/>
    <w:rsid w:val="21BE9623"/>
    <w:rsid w:val="21D067D3"/>
    <w:rsid w:val="21E08F45"/>
    <w:rsid w:val="21FB9DFA"/>
    <w:rsid w:val="221C4F2E"/>
    <w:rsid w:val="22282E7F"/>
    <w:rsid w:val="2242F778"/>
    <w:rsid w:val="22A08883"/>
    <w:rsid w:val="22DE0E9E"/>
    <w:rsid w:val="22E4C891"/>
    <w:rsid w:val="22F206AF"/>
    <w:rsid w:val="2318BE77"/>
    <w:rsid w:val="2335A4D6"/>
    <w:rsid w:val="234E1359"/>
    <w:rsid w:val="2367A407"/>
    <w:rsid w:val="2376FBB2"/>
    <w:rsid w:val="2379C6BA"/>
    <w:rsid w:val="23814E20"/>
    <w:rsid w:val="238F5049"/>
    <w:rsid w:val="239B3527"/>
    <w:rsid w:val="23BCAA23"/>
    <w:rsid w:val="23E97295"/>
    <w:rsid w:val="23FBE9D8"/>
    <w:rsid w:val="2413F366"/>
    <w:rsid w:val="242CE369"/>
    <w:rsid w:val="243741BF"/>
    <w:rsid w:val="243D760F"/>
    <w:rsid w:val="243D8119"/>
    <w:rsid w:val="24583461"/>
    <w:rsid w:val="245D8544"/>
    <w:rsid w:val="24AC5DE9"/>
    <w:rsid w:val="24D2A8FD"/>
    <w:rsid w:val="250ED672"/>
    <w:rsid w:val="25122E29"/>
    <w:rsid w:val="2514A5B4"/>
    <w:rsid w:val="251AD224"/>
    <w:rsid w:val="2520F412"/>
    <w:rsid w:val="253ADE66"/>
    <w:rsid w:val="2545AA71"/>
    <w:rsid w:val="2546F65B"/>
    <w:rsid w:val="255A7863"/>
    <w:rsid w:val="257B8DCF"/>
    <w:rsid w:val="2599814F"/>
    <w:rsid w:val="25CE23C6"/>
    <w:rsid w:val="26049610"/>
    <w:rsid w:val="2605CAE5"/>
    <w:rsid w:val="2657CE1A"/>
    <w:rsid w:val="2660B576"/>
    <w:rsid w:val="26653BF6"/>
    <w:rsid w:val="26CF3382"/>
    <w:rsid w:val="26D1345C"/>
    <w:rsid w:val="26DBB1B5"/>
    <w:rsid w:val="26E1C6F0"/>
    <w:rsid w:val="273BA8A7"/>
    <w:rsid w:val="274C5D17"/>
    <w:rsid w:val="275CA7A5"/>
    <w:rsid w:val="277521DB"/>
    <w:rsid w:val="277D453B"/>
    <w:rsid w:val="2785B1D2"/>
    <w:rsid w:val="278A76C9"/>
    <w:rsid w:val="278CBCF6"/>
    <w:rsid w:val="2795D581"/>
    <w:rsid w:val="27B4BFF9"/>
    <w:rsid w:val="27CADB51"/>
    <w:rsid w:val="27DB1F4A"/>
    <w:rsid w:val="27FDCC31"/>
    <w:rsid w:val="28115B6F"/>
    <w:rsid w:val="28230EAA"/>
    <w:rsid w:val="286EA64A"/>
    <w:rsid w:val="2890287E"/>
    <w:rsid w:val="28A6E3CB"/>
    <w:rsid w:val="28C1863E"/>
    <w:rsid w:val="28DEF696"/>
    <w:rsid w:val="2926A034"/>
    <w:rsid w:val="29275FA7"/>
    <w:rsid w:val="29675AF2"/>
    <w:rsid w:val="2968E02B"/>
    <w:rsid w:val="297FF3F6"/>
    <w:rsid w:val="29B73EF1"/>
    <w:rsid w:val="29F83F35"/>
    <w:rsid w:val="2A023E6B"/>
    <w:rsid w:val="2A2EBDC2"/>
    <w:rsid w:val="2A33EA77"/>
    <w:rsid w:val="2A4E185F"/>
    <w:rsid w:val="2AB6A56E"/>
    <w:rsid w:val="2AB80D87"/>
    <w:rsid w:val="2AB9B44C"/>
    <w:rsid w:val="2ABEFE92"/>
    <w:rsid w:val="2AF6D4AE"/>
    <w:rsid w:val="2B0089C7"/>
    <w:rsid w:val="2B4C2A65"/>
    <w:rsid w:val="2B6F6254"/>
    <w:rsid w:val="2B779108"/>
    <w:rsid w:val="2BA1BCE4"/>
    <w:rsid w:val="2BBF01D3"/>
    <w:rsid w:val="2BE8A712"/>
    <w:rsid w:val="2BF7B5C4"/>
    <w:rsid w:val="2C0896DE"/>
    <w:rsid w:val="2C213ADD"/>
    <w:rsid w:val="2C430D71"/>
    <w:rsid w:val="2C81A2AC"/>
    <w:rsid w:val="2C837ED4"/>
    <w:rsid w:val="2CAE6BA7"/>
    <w:rsid w:val="2CE09CE9"/>
    <w:rsid w:val="2CE21345"/>
    <w:rsid w:val="2CEFE16B"/>
    <w:rsid w:val="2D210E3C"/>
    <w:rsid w:val="2D4C98AD"/>
    <w:rsid w:val="2D6279C9"/>
    <w:rsid w:val="2D77EDEB"/>
    <w:rsid w:val="2D963F38"/>
    <w:rsid w:val="2DCB3B02"/>
    <w:rsid w:val="2DDFE221"/>
    <w:rsid w:val="2E3B95A4"/>
    <w:rsid w:val="2E573856"/>
    <w:rsid w:val="2E9FB524"/>
    <w:rsid w:val="2E9FF726"/>
    <w:rsid w:val="2EC7F911"/>
    <w:rsid w:val="2EEC245F"/>
    <w:rsid w:val="2EECEC0D"/>
    <w:rsid w:val="2F0C7B88"/>
    <w:rsid w:val="2F0FF9B5"/>
    <w:rsid w:val="2F4037A0"/>
    <w:rsid w:val="2F471E10"/>
    <w:rsid w:val="2F5F861F"/>
    <w:rsid w:val="2F865514"/>
    <w:rsid w:val="2FADFA05"/>
    <w:rsid w:val="2FEEFA5D"/>
    <w:rsid w:val="3003FEE0"/>
    <w:rsid w:val="301F29B7"/>
    <w:rsid w:val="306BA88A"/>
    <w:rsid w:val="307625C6"/>
    <w:rsid w:val="30BAF59A"/>
    <w:rsid w:val="30DA6B91"/>
    <w:rsid w:val="30EE498F"/>
    <w:rsid w:val="30F296D4"/>
    <w:rsid w:val="3102DBC4"/>
    <w:rsid w:val="31070371"/>
    <w:rsid w:val="310CC4D0"/>
    <w:rsid w:val="311EE736"/>
    <w:rsid w:val="314DA9D3"/>
    <w:rsid w:val="3159F288"/>
    <w:rsid w:val="315BE557"/>
    <w:rsid w:val="31C80766"/>
    <w:rsid w:val="32274D2F"/>
    <w:rsid w:val="323A425C"/>
    <w:rsid w:val="3251991C"/>
    <w:rsid w:val="3259AEC1"/>
    <w:rsid w:val="32838552"/>
    <w:rsid w:val="32BCC750"/>
    <w:rsid w:val="32C874F7"/>
    <w:rsid w:val="32F742EE"/>
    <w:rsid w:val="3323E031"/>
    <w:rsid w:val="3368B4B8"/>
    <w:rsid w:val="3376CC87"/>
    <w:rsid w:val="33794083"/>
    <w:rsid w:val="33A72F06"/>
    <w:rsid w:val="33E3A744"/>
    <w:rsid w:val="342E709F"/>
    <w:rsid w:val="3432A828"/>
    <w:rsid w:val="34A61C07"/>
    <w:rsid w:val="34C4CF0B"/>
    <w:rsid w:val="34D2868E"/>
    <w:rsid w:val="34E75DC8"/>
    <w:rsid w:val="3515BC10"/>
    <w:rsid w:val="3517779D"/>
    <w:rsid w:val="352E3F79"/>
    <w:rsid w:val="356AD2A3"/>
    <w:rsid w:val="35ABE828"/>
    <w:rsid w:val="35BD164F"/>
    <w:rsid w:val="35C45D9D"/>
    <w:rsid w:val="360E6BC2"/>
    <w:rsid w:val="36210ACF"/>
    <w:rsid w:val="366942B4"/>
    <w:rsid w:val="36765830"/>
    <w:rsid w:val="371168AD"/>
    <w:rsid w:val="3769136B"/>
    <w:rsid w:val="376FEE31"/>
    <w:rsid w:val="3772087C"/>
    <w:rsid w:val="37721D48"/>
    <w:rsid w:val="37759FD3"/>
    <w:rsid w:val="37A03E15"/>
    <w:rsid w:val="37AF9176"/>
    <w:rsid w:val="37C71362"/>
    <w:rsid w:val="3836B8A1"/>
    <w:rsid w:val="38A746F2"/>
    <w:rsid w:val="38D79013"/>
    <w:rsid w:val="38FE564B"/>
    <w:rsid w:val="39033F6D"/>
    <w:rsid w:val="390DEDA9"/>
    <w:rsid w:val="390E4B31"/>
    <w:rsid w:val="3956DA6F"/>
    <w:rsid w:val="3975A52B"/>
    <w:rsid w:val="39808018"/>
    <w:rsid w:val="39957DA7"/>
    <w:rsid w:val="39A33A6D"/>
    <w:rsid w:val="39C6E6D6"/>
    <w:rsid w:val="39D86BDC"/>
    <w:rsid w:val="39E92D33"/>
    <w:rsid w:val="3A12447E"/>
    <w:rsid w:val="3A13CF8B"/>
    <w:rsid w:val="3A32321E"/>
    <w:rsid w:val="3ACB5F6F"/>
    <w:rsid w:val="3ACD16A1"/>
    <w:rsid w:val="3B8125DC"/>
    <w:rsid w:val="3BB7837A"/>
    <w:rsid w:val="3BBDF626"/>
    <w:rsid w:val="3BC7D2EF"/>
    <w:rsid w:val="3BCA1909"/>
    <w:rsid w:val="3BCE3775"/>
    <w:rsid w:val="3BE1FE84"/>
    <w:rsid w:val="3BEF098A"/>
    <w:rsid w:val="3C41CA2C"/>
    <w:rsid w:val="3C54D3A5"/>
    <w:rsid w:val="3C953DE8"/>
    <w:rsid w:val="3CA06994"/>
    <w:rsid w:val="3CB1943E"/>
    <w:rsid w:val="3CB76370"/>
    <w:rsid w:val="3D47FA1B"/>
    <w:rsid w:val="3D63A350"/>
    <w:rsid w:val="3D6781D4"/>
    <w:rsid w:val="3D8D6591"/>
    <w:rsid w:val="3D90FF64"/>
    <w:rsid w:val="3DBBE44E"/>
    <w:rsid w:val="3DD13BDB"/>
    <w:rsid w:val="3DE9B596"/>
    <w:rsid w:val="3E003AF0"/>
    <w:rsid w:val="3E23982D"/>
    <w:rsid w:val="3E243507"/>
    <w:rsid w:val="3E32D5CD"/>
    <w:rsid w:val="3E3E7279"/>
    <w:rsid w:val="3E4FC130"/>
    <w:rsid w:val="3E80C3DD"/>
    <w:rsid w:val="3ED05F05"/>
    <w:rsid w:val="3EE07890"/>
    <w:rsid w:val="3F20E9BA"/>
    <w:rsid w:val="3F481347"/>
    <w:rsid w:val="3F7EC4DA"/>
    <w:rsid w:val="3F9B1CD3"/>
    <w:rsid w:val="3FB06149"/>
    <w:rsid w:val="3FF57BA3"/>
    <w:rsid w:val="3FFE39ED"/>
    <w:rsid w:val="402B6968"/>
    <w:rsid w:val="40355852"/>
    <w:rsid w:val="405031B4"/>
    <w:rsid w:val="408A06F3"/>
    <w:rsid w:val="409FB6E2"/>
    <w:rsid w:val="40B88D90"/>
    <w:rsid w:val="40C0B02E"/>
    <w:rsid w:val="40E0D9AE"/>
    <w:rsid w:val="40FBDC1D"/>
    <w:rsid w:val="40FCAA51"/>
    <w:rsid w:val="4131A90F"/>
    <w:rsid w:val="417904E1"/>
    <w:rsid w:val="41A2D040"/>
    <w:rsid w:val="41BB2DC4"/>
    <w:rsid w:val="41D293F9"/>
    <w:rsid w:val="41E0F7F3"/>
    <w:rsid w:val="41F39A24"/>
    <w:rsid w:val="4227F7F6"/>
    <w:rsid w:val="424F7600"/>
    <w:rsid w:val="425D9BEA"/>
    <w:rsid w:val="425E7534"/>
    <w:rsid w:val="426E16CC"/>
    <w:rsid w:val="4281F480"/>
    <w:rsid w:val="430BFD7E"/>
    <w:rsid w:val="431B430A"/>
    <w:rsid w:val="431C0F16"/>
    <w:rsid w:val="433FCFB1"/>
    <w:rsid w:val="436186C2"/>
    <w:rsid w:val="439A84E8"/>
    <w:rsid w:val="43B93824"/>
    <w:rsid w:val="43C84B08"/>
    <w:rsid w:val="43CDBE9F"/>
    <w:rsid w:val="43EACD08"/>
    <w:rsid w:val="43FFC527"/>
    <w:rsid w:val="44020A0B"/>
    <w:rsid w:val="443E6322"/>
    <w:rsid w:val="444A7F9F"/>
    <w:rsid w:val="445DC147"/>
    <w:rsid w:val="445E7F40"/>
    <w:rsid w:val="4482E974"/>
    <w:rsid w:val="448A4A7D"/>
    <w:rsid w:val="44B18E61"/>
    <w:rsid w:val="4505CD83"/>
    <w:rsid w:val="451D4DDC"/>
    <w:rsid w:val="45B42591"/>
    <w:rsid w:val="45E51588"/>
    <w:rsid w:val="45EDB6DB"/>
    <w:rsid w:val="45FB47EF"/>
    <w:rsid w:val="46502E07"/>
    <w:rsid w:val="4652F84D"/>
    <w:rsid w:val="465472F5"/>
    <w:rsid w:val="46756674"/>
    <w:rsid w:val="467DF3AC"/>
    <w:rsid w:val="46885EF4"/>
    <w:rsid w:val="46D9DEB4"/>
    <w:rsid w:val="46DE620B"/>
    <w:rsid w:val="46F56452"/>
    <w:rsid w:val="472FEDD1"/>
    <w:rsid w:val="4738FDC7"/>
    <w:rsid w:val="47629D4D"/>
    <w:rsid w:val="478C8890"/>
    <w:rsid w:val="4792668F"/>
    <w:rsid w:val="47B21D15"/>
    <w:rsid w:val="48065E6A"/>
    <w:rsid w:val="48509757"/>
    <w:rsid w:val="48645FFC"/>
    <w:rsid w:val="486B6E22"/>
    <w:rsid w:val="486D125E"/>
    <w:rsid w:val="48B1BF61"/>
    <w:rsid w:val="48E44823"/>
    <w:rsid w:val="48E7B0F5"/>
    <w:rsid w:val="495C369A"/>
    <w:rsid w:val="4995E65E"/>
    <w:rsid w:val="4996F193"/>
    <w:rsid w:val="4998EA54"/>
    <w:rsid w:val="49CC2189"/>
    <w:rsid w:val="49CF8F7F"/>
    <w:rsid w:val="4A20F940"/>
    <w:rsid w:val="4A97845F"/>
    <w:rsid w:val="4AC2AE90"/>
    <w:rsid w:val="4ACC36CE"/>
    <w:rsid w:val="4AD8D362"/>
    <w:rsid w:val="4AEEA962"/>
    <w:rsid w:val="4B2E9E55"/>
    <w:rsid w:val="4B3A6291"/>
    <w:rsid w:val="4B41C3B7"/>
    <w:rsid w:val="4B421014"/>
    <w:rsid w:val="4B6432D5"/>
    <w:rsid w:val="4B648510"/>
    <w:rsid w:val="4B6646A4"/>
    <w:rsid w:val="4B6A570E"/>
    <w:rsid w:val="4B72D445"/>
    <w:rsid w:val="4B7A67EB"/>
    <w:rsid w:val="4B891EBE"/>
    <w:rsid w:val="4BA729F8"/>
    <w:rsid w:val="4BBFEBB1"/>
    <w:rsid w:val="4BE7E591"/>
    <w:rsid w:val="4C1C7C07"/>
    <w:rsid w:val="4C239ACB"/>
    <w:rsid w:val="4C261C1E"/>
    <w:rsid w:val="4C3354C0"/>
    <w:rsid w:val="4C61959F"/>
    <w:rsid w:val="4C828CDA"/>
    <w:rsid w:val="4CA8E9AC"/>
    <w:rsid w:val="4CBD3F9A"/>
    <w:rsid w:val="4CCAF296"/>
    <w:rsid w:val="4CF650AB"/>
    <w:rsid w:val="4D5C867A"/>
    <w:rsid w:val="4D6A8606"/>
    <w:rsid w:val="4D9D6C16"/>
    <w:rsid w:val="4DD211F7"/>
    <w:rsid w:val="4DDF97A0"/>
    <w:rsid w:val="4DE2BE8B"/>
    <w:rsid w:val="4DF20EEB"/>
    <w:rsid w:val="4E43BF2C"/>
    <w:rsid w:val="4E4684B9"/>
    <w:rsid w:val="4E4C08CE"/>
    <w:rsid w:val="4E4FF090"/>
    <w:rsid w:val="4E56E6F5"/>
    <w:rsid w:val="4E833B3C"/>
    <w:rsid w:val="4E9085EB"/>
    <w:rsid w:val="4E92210C"/>
    <w:rsid w:val="4E9BC85E"/>
    <w:rsid w:val="4F1D7AB4"/>
    <w:rsid w:val="4F36CC41"/>
    <w:rsid w:val="4F397F85"/>
    <w:rsid w:val="4F60D46A"/>
    <w:rsid w:val="4F78F66D"/>
    <w:rsid w:val="4F9B54AB"/>
    <w:rsid w:val="4FEF87F2"/>
    <w:rsid w:val="5069A867"/>
    <w:rsid w:val="50903AC4"/>
    <w:rsid w:val="5096B4AB"/>
    <w:rsid w:val="5099CB41"/>
    <w:rsid w:val="50AD25A1"/>
    <w:rsid w:val="50DD4C10"/>
    <w:rsid w:val="50EE0383"/>
    <w:rsid w:val="5110AC4A"/>
    <w:rsid w:val="5125C502"/>
    <w:rsid w:val="5161B080"/>
    <w:rsid w:val="517E7806"/>
    <w:rsid w:val="519B9668"/>
    <w:rsid w:val="519DEA6D"/>
    <w:rsid w:val="51A0FCA3"/>
    <w:rsid w:val="51F3836E"/>
    <w:rsid w:val="52745D4C"/>
    <w:rsid w:val="52788598"/>
    <w:rsid w:val="527CD193"/>
    <w:rsid w:val="529921D3"/>
    <w:rsid w:val="52B1115C"/>
    <w:rsid w:val="52DC14CE"/>
    <w:rsid w:val="52DF41B2"/>
    <w:rsid w:val="52E58060"/>
    <w:rsid w:val="53020E75"/>
    <w:rsid w:val="530E759F"/>
    <w:rsid w:val="5321F428"/>
    <w:rsid w:val="53651A80"/>
    <w:rsid w:val="53909EB4"/>
    <w:rsid w:val="539BE98E"/>
    <w:rsid w:val="542E2397"/>
    <w:rsid w:val="542E7DB6"/>
    <w:rsid w:val="544203EE"/>
    <w:rsid w:val="54727D7F"/>
    <w:rsid w:val="54DEEBFA"/>
    <w:rsid w:val="54EBA82F"/>
    <w:rsid w:val="54ED6575"/>
    <w:rsid w:val="550A62B3"/>
    <w:rsid w:val="550E91E2"/>
    <w:rsid w:val="55286D32"/>
    <w:rsid w:val="553F672D"/>
    <w:rsid w:val="55444CC1"/>
    <w:rsid w:val="554DE862"/>
    <w:rsid w:val="556043D0"/>
    <w:rsid w:val="5588D83E"/>
    <w:rsid w:val="559AC5D8"/>
    <w:rsid w:val="55B43828"/>
    <w:rsid w:val="55C32020"/>
    <w:rsid w:val="55EBE2F2"/>
    <w:rsid w:val="565F2D69"/>
    <w:rsid w:val="56684627"/>
    <w:rsid w:val="56755739"/>
    <w:rsid w:val="56B02B00"/>
    <w:rsid w:val="56BF5B2D"/>
    <w:rsid w:val="56DD2F11"/>
    <w:rsid w:val="5770903F"/>
    <w:rsid w:val="5784C674"/>
    <w:rsid w:val="578C6666"/>
    <w:rsid w:val="57925679"/>
    <w:rsid w:val="57B6C750"/>
    <w:rsid w:val="57B9C216"/>
    <w:rsid w:val="57F493F6"/>
    <w:rsid w:val="583734B0"/>
    <w:rsid w:val="5842B645"/>
    <w:rsid w:val="58A244F5"/>
    <w:rsid w:val="58C559EB"/>
    <w:rsid w:val="590426BC"/>
    <w:rsid w:val="5919C673"/>
    <w:rsid w:val="592836C7"/>
    <w:rsid w:val="593ABFCA"/>
    <w:rsid w:val="5941EC55"/>
    <w:rsid w:val="5949CB5D"/>
    <w:rsid w:val="5951653D"/>
    <w:rsid w:val="597FB7B9"/>
    <w:rsid w:val="5989966A"/>
    <w:rsid w:val="598A767F"/>
    <w:rsid w:val="599E5235"/>
    <w:rsid w:val="59B161A3"/>
    <w:rsid w:val="59D73B78"/>
    <w:rsid w:val="59E80161"/>
    <w:rsid w:val="59F50A03"/>
    <w:rsid w:val="5A17A4BF"/>
    <w:rsid w:val="5A2096F6"/>
    <w:rsid w:val="5A22B924"/>
    <w:rsid w:val="5A26C5DC"/>
    <w:rsid w:val="5A300C1E"/>
    <w:rsid w:val="5A637EB4"/>
    <w:rsid w:val="5A762694"/>
    <w:rsid w:val="5A7AE509"/>
    <w:rsid w:val="5A9B51D3"/>
    <w:rsid w:val="5AB02670"/>
    <w:rsid w:val="5ABFAED5"/>
    <w:rsid w:val="5B19C0A8"/>
    <w:rsid w:val="5B1A6A14"/>
    <w:rsid w:val="5B259D60"/>
    <w:rsid w:val="5B7E89BC"/>
    <w:rsid w:val="5B8168E0"/>
    <w:rsid w:val="5B98A884"/>
    <w:rsid w:val="5BDE278D"/>
    <w:rsid w:val="5C4BF6D1"/>
    <w:rsid w:val="5C5DFEA1"/>
    <w:rsid w:val="5C6B4E6A"/>
    <w:rsid w:val="5C7BC4DC"/>
    <w:rsid w:val="5CB2CC07"/>
    <w:rsid w:val="5CF67098"/>
    <w:rsid w:val="5D0814D5"/>
    <w:rsid w:val="5D168431"/>
    <w:rsid w:val="5D39AFA3"/>
    <w:rsid w:val="5D3F6B11"/>
    <w:rsid w:val="5D44123E"/>
    <w:rsid w:val="5D67ACE0"/>
    <w:rsid w:val="5DC9D696"/>
    <w:rsid w:val="5E151987"/>
    <w:rsid w:val="5E49AE91"/>
    <w:rsid w:val="5E6D78A2"/>
    <w:rsid w:val="5E7966E1"/>
    <w:rsid w:val="5E83D151"/>
    <w:rsid w:val="5EBFF02A"/>
    <w:rsid w:val="5ECB1D85"/>
    <w:rsid w:val="5ED6CBB7"/>
    <w:rsid w:val="5F122DF0"/>
    <w:rsid w:val="5F31FA79"/>
    <w:rsid w:val="5F537622"/>
    <w:rsid w:val="5F9FC321"/>
    <w:rsid w:val="5FA15C64"/>
    <w:rsid w:val="5FB061C1"/>
    <w:rsid w:val="5FEE9C5E"/>
    <w:rsid w:val="6032D226"/>
    <w:rsid w:val="608E04E1"/>
    <w:rsid w:val="610616AE"/>
    <w:rsid w:val="6109C254"/>
    <w:rsid w:val="611D4563"/>
    <w:rsid w:val="61363D09"/>
    <w:rsid w:val="613C9A7E"/>
    <w:rsid w:val="6185317D"/>
    <w:rsid w:val="61B040A1"/>
    <w:rsid w:val="61EAFA4C"/>
    <w:rsid w:val="6227CF3E"/>
    <w:rsid w:val="6295E2D5"/>
    <w:rsid w:val="62BB81CB"/>
    <w:rsid w:val="6313A4AB"/>
    <w:rsid w:val="63167F46"/>
    <w:rsid w:val="63660789"/>
    <w:rsid w:val="6377E09C"/>
    <w:rsid w:val="637E16E7"/>
    <w:rsid w:val="638A14CA"/>
    <w:rsid w:val="638DEF25"/>
    <w:rsid w:val="63BFCF3C"/>
    <w:rsid w:val="63D512F6"/>
    <w:rsid w:val="63EAACD8"/>
    <w:rsid w:val="640A8A8E"/>
    <w:rsid w:val="6417F34C"/>
    <w:rsid w:val="6428BF9E"/>
    <w:rsid w:val="642B61B1"/>
    <w:rsid w:val="644A1A1D"/>
    <w:rsid w:val="646283C5"/>
    <w:rsid w:val="646C90B1"/>
    <w:rsid w:val="6493A0A3"/>
    <w:rsid w:val="64D3F7E7"/>
    <w:rsid w:val="64EAA860"/>
    <w:rsid w:val="64F7CF1F"/>
    <w:rsid w:val="6519E748"/>
    <w:rsid w:val="651A5416"/>
    <w:rsid w:val="651AA50B"/>
    <w:rsid w:val="6536185A"/>
    <w:rsid w:val="65408A2B"/>
    <w:rsid w:val="65759558"/>
    <w:rsid w:val="65840114"/>
    <w:rsid w:val="65A5133E"/>
    <w:rsid w:val="65DD1674"/>
    <w:rsid w:val="65F09283"/>
    <w:rsid w:val="660620A1"/>
    <w:rsid w:val="6607CBCA"/>
    <w:rsid w:val="660E89E5"/>
    <w:rsid w:val="66425C6D"/>
    <w:rsid w:val="664F8A52"/>
    <w:rsid w:val="665BEDCB"/>
    <w:rsid w:val="669D5A45"/>
    <w:rsid w:val="66B38E1C"/>
    <w:rsid w:val="66BD070D"/>
    <w:rsid w:val="6718CA1D"/>
    <w:rsid w:val="67390B0D"/>
    <w:rsid w:val="674119F3"/>
    <w:rsid w:val="675A719F"/>
    <w:rsid w:val="675C586A"/>
    <w:rsid w:val="6761BAF2"/>
    <w:rsid w:val="678A2813"/>
    <w:rsid w:val="679E5A01"/>
    <w:rsid w:val="67A09D52"/>
    <w:rsid w:val="67B5A237"/>
    <w:rsid w:val="67EA1A67"/>
    <w:rsid w:val="67FA046E"/>
    <w:rsid w:val="682B46DA"/>
    <w:rsid w:val="6851F716"/>
    <w:rsid w:val="6881E1C6"/>
    <w:rsid w:val="68892978"/>
    <w:rsid w:val="688FC72D"/>
    <w:rsid w:val="689710C2"/>
    <w:rsid w:val="68AF4104"/>
    <w:rsid w:val="68B1AF52"/>
    <w:rsid w:val="69054302"/>
    <w:rsid w:val="69288A88"/>
    <w:rsid w:val="69432405"/>
    <w:rsid w:val="696690F2"/>
    <w:rsid w:val="69ABF7F4"/>
    <w:rsid w:val="69D35AB8"/>
    <w:rsid w:val="6A2BF4BB"/>
    <w:rsid w:val="6A43CD5F"/>
    <w:rsid w:val="6A43F79C"/>
    <w:rsid w:val="6A4BFE4A"/>
    <w:rsid w:val="6A5FC737"/>
    <w:rsid w:val="6A79AEF0"/>
    <w:rsid w:val="6AD5467A"/>
    <w:rsid w:val="6B21587C"/>
    <w:rsid w:val="6B7E082D"/>
    <w:rsid w:val="6B8928CC"/>
    <w:rsid w:val="6BA9E411"/>
    <w:rsid w:val="6BAA409E"/>
    <w:rsid w:val="6BBC6EB7"/>
    <w:rsid w:val="6BC0CAE7"/>
    <w:rsid w:val="6BD0B029"/>
    <w:rsid w:val="6C14AA41"/>
    <w:rsid w:val="6C2EE122"/>
    <w:rsid w:val="6C8025C6"/>
    <w:rsid w:val="6C9740C2"/>
    <w:rsid w:val="6C9BF0B2"/>
    <w:rsid w:val="6D39FD70"/>
    <w:rsid w:val="6D463625"/>
    <w:rsid w:val="6D6ACD01"/>
    <w:rsid w:val="6D6DAD73"/>
    <w:rsid w:val="6DACF89A"/>
    <w:rsid w:val="6DB49A27"/>
    <w:rsid w:val="6E0733B6"/>
    <w:rsid w:val="6E217149"/>
    <w:rsid w:val="6E2A4E9E"/>
    <w:rsid w:val="6E557472"/>
    <w:rsid w:val="6E9724BC"/>
    <w:rsid w:val="6EA158EA"/>
    <w:rsid w:val="6EAC45AC"/>
    <w:rsid w:val="6EAD7153"/>
    <w:rsid w:val="6EC652E4"/>
    <w:rsid w:val="6EE55B4D"/>
    <w:rsid w:val="6F1BD374"/>
    <w:rsid w:val="6F4D86AC"/>
    <w:rsid w:val="6F693E0B"/>
    <w:rsid w:val="6FB4C5CD"/>
    <w:rsid w:val="6FDBC6DC"/>
    <w:rsid w:val="6FE6D915"/>
    <w:rsid w:val="7022812B"/>
    <w:rsid w:val="704F614B"/>
    <w:rsid w:val="7096B1E0"/>
    <w:rsid w:val="70DB8C02"/>
    <w:rsid w:val="70E187F1"/>
    <w:rsid w:val="70E91634"/>
    <w:rsid w:val="70EBDB86"/>
    <w:rsid w:val="712427FE"/>
    <w:rsid w:val="712970FF"/>
    <w:rsid w:val="7141D70B"/>
    <w:rsid w:val="7160FE18"/>
    <w:rsid w:val="71646B87"/>
    <w:rsid w:val="71663500"/>
    <w:rsid w:val="71D0D170"/>
    <w:rsid w:val="71D37E09"/>
    <w:rsid w:val="71F35C31"/>
    <w:rsid w:val="7202AA25"/>
    <w:rsid w:val="7204E754"/>
    <w:rsid w:val="72118C4E"/>
    <w:rsid w:val="7216EDD7"/>
    <w:rsid w:val="721C1AA6"/>
    <w:rsid w:val="723C6375"/>
    <w:rsid w:val="724F8084"/>
    <w:rsid w:val="726915CA"/>
    <w:rsid w:val="7288E248"/>
    <w:rsid w:val="729322A9"/>
    <w:rsid w:val="729F49C9"/>
    <w:rsid w:val="72CBD814"/>
    <w:rsid w:val="72D304E6"/>
    <w:rsid w:val="72E26828"/>
    <w:rsid w:val="72F23547"/>
    <w:rsid w:val="73019EC7"/>
    <w:rsid w:val="730A1790"/>
    <w:rsid w:val="732CEDC3"/>
    <w:rsid w:val="733BD807"/>
    <w:rsid w:val="73436D8D"/>
    <w:rsid w:val="73860C0C"/>
    <w:rsid w:val="7388E840"/>
    <w:rsid w:val="739F1683"/>
    <w:rsid w:val="73A33BB4"/>
    <w:rsid w:val="73BE1E73"/>
    <w:rsid w:val="73F0C4BB"/>
    <w:rsid w:val="740C8642"/>
    <w:rsid w:val="7412120D"/>
    <w:rsid w:val="7429D57E"/>
    <w:rsid w:val="743203EF"/>
    <w:rsid w:val="743E9048"/>
    <w:rsid w:val="745C3DAF"/>
    <w:rsid w:val="746802F2"/>
    <w:rsid w:val="747B3167"/>
    <w:rsid w:val="74C7ACC4"/>
    <w:rsid w:val="7501CC86"/>
    <w:rsid w:val="751E2298"/>
    <w:rsid w:val="7539122A"/>
    <w:rsid w:val="759EE33D"/>
    <w:rsid w:val="75F7C20A"/>
    <w:rsid w:val="7620749A"/>
    <w:rsid w:val="764A2960"/>
    <w:rsid w:val="766347C3"/>
    <w:rsid w:val="7670E2A5"/>
    <w:rsid w:val="768EC2B4"/>
    <w:rsid w:val="76AC7EF9"/>
    <w:rsid w:val="76C2BBDF"/>
    <w:rsid w:val="76C355C5"/>
    <w:rsid w:val="77025867"/>
    <w:rsid w:val="7703BB2E"/>
    <w:rsid w:val="7705D75B"/>
    <w:rsid w:val="770FD498"/>
    <w:rsid w:val="7726BD66"/>
    <w:rsid w:val="7741881E"/>
    <w:rsid w:val="77625B71"/>
    <w:rsid w:val="7789D7FB"/>
    <w:rsid w:val="77BABCA5"/>
    <w:rsid w:val="77BC1427"/>
    <w:rsid w:val="77D9D4A9"/>
    <w:rsid w:val="78009891"/>
    <w:rsid w:val="780F56CC"/>
    <w:rsid w:val="7819FEF4"/>
    <w:rsid w:val="781DBB68"/>
    <w:rsid w:val="785B3C57"/>
    <w:rsid w:val="7885DE4C"/>
    <w:rsid w:val="78E58330"/>
    <w:rsid w:val="791623B2"/>
    <w:rsid w:val="792F9585"/>
    <w:rsid w:val="7947D302"/>
    <w:rsid w:val="7949F95F"/>
    <w:rsid w:val="796E3C41"/>
    <w:rsid w:val="79B45A89"/>
    <w:rsid w:val="79BC88EB"/>
    <w:rsid w:val="79C0182D"/>
    <w:rsid w:val="7A1D889C"/>
    <w:rsid w:val="7A3961B1"/>
    <w:rsid w:val="7A64CA39"/>
    <w:rsid w:val="7A7B4680"/>
    <w:rsid w:val="7AA2976A"/>
    <w:rsid w:val="7ACFA648"/>
    <w:rsid w:val="7AD45343"/>
    <w:rsid w:val="7ADE16CB"/>
    <w:rsid w:val="7B001148"/>
    <w:rsid w:val="7B4A4815"/>
    <w:rsid w:val="7B547626"/>
    <w:rsid w:val="7B5A8220"/>
    <w:rsid w:val="7B61C740"/>
    <w:rsid w:val="7C03A85D"/>
    <w:rsid w:val="7C1D23F2"/>
    <w:rsid w:val="7C7C6299"/>
    <w:rsid w:val="7CA52021"/>
    <w:rsid w:val="7CB8BFC5"/>
    <w:rsid w:val="7CBD0854"/>
    <w:rsid w:val="7CC17FDF"/>
    <w:rsid w:val="7CC39791"/>
    <w:rsid w:val="7CD94A6E"/>
    <w:rsid w:val="7D307B58"/>
    <w:rsid w:val="7D352032"/>
    <w:rsid w:val="7D3BB73C"/>
    <w:rsid w:val="7D9321AF"/>
    <w:rsid w:val="7DA97E9F"/>
    <w:rsid w:val="7DDC3C7B"/>
    <w:rsid w:val="7DE6812E"/>
    <w:rsid w:val="7DE993A3"/>
    <w:rsid w:val="7DFAA217"/>
    <w:rsid w:val="7E50FA94"/>
    <w:rsid w:val="7E6175F8"/>
    <w:rsid w:val="7E665A79"/>
    <w:rsid w:val="7E6C801B"/>
    <w:rsid w:val="7ECF2570"/>
    <w:rsid w:val="7EE325FC"/>
    <w:rsid w:val="7F3726B3"/>
    <w:rsid w:val="7F4BDD52"/>
    <w:rsid w:val="7F65FE97"/>
    <w:rsid w:val="7F7D1671"/>
    <w:rsid w:val="7F92C4FF"/>
    <w:rsid w:val="7FAD8A71"/>
    <w:rsid w:val="7FC12496"/>
    <w:rsid w:val="7FC3BE34"/>
    <w:rsid w:val="7FE4716C"/>
    <w:rsid w:val="7FF09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6E01240"/>
  <w15:chartTrackingRefBased/>
  <w15:docId w15:val="{2076B552-DB05-49F1-8DD9-DD9FB918B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BE3"/>
    <w:pPr>
      <w:spacing w:after="40" w:line="240" w:lineRule="auto"/>
      <w:jc w:val="both"/>
    </w:pPr>
    <w:rPr>
      <w:rFonts w:ascii="LM Roman 12" w:eastAsia="Hiragino Mincho Pro W3" w:hAnsi="LM Roman 12"/>
      <w:color w:val="000000" w:themeColor="text1"/>
      <w:lang w:val="ca-ES"/>
    </w:rPr>
  </w:style>
  <w:style w:type="paragraph" w:styleId="Ttulo1">
    <w:name w:val="heading 1"/>
    <w:basedOn w:val="Normal"/>
    <w:next w:val="Normal"/>
    <w:link w:val="Ttulo1Car"/>
    <w:uiPriority w:val="9"/>
    <w:qFormat/>
    <w:rsid w:val="0069430B"/>
    <w:pPr>
      <w:spacing w:before="240"/>
      <w:outlineLvl w:val="0"/>
    </w:pPr>
    <w:rPr>
      <w:rFonts w:ascii="Segoe UI Semibold" w:hAnsi="Segoe UI Semibold" w:cs="Segoe UI Semibold"/>
      <w:bCs/>
      <w:sz w:val="36"/>
      <w:szCs w:val="36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9430B"/>
    <w:pPr>
      <w:spacing w:before="200" w:after="0"/>
      <w:outlineLvl w:val="1"/>
    </w:pPr>
    <w:rPr>
      <w:rFonts w:ascii="Segoe UI Semibold" w:hAnsi="Segoe UI Semibold" w:cs="Segoe UI Semibold"/>
      <w:b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5604B"/>
    <w:pPr>
      <w:spacing w:before="200"/>
      <w:outlineLvl w:val="2"/>
    </w:pPr>
    <w:rPr>
      <w:b/>
      <w:bCs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813232"/>
    <w:pPr>
      <w:outlineLvl w:val="3"/>
    </w:pPr>
    <w:rPr>
      <w:b/>
      <w:bCs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6772C0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6772C0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6772C0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6772C0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6772C0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B33638"/>
    <w:rPr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33638"/>
    <w:rPr>
      <w:lang w:val="ca-ES"/>
    </w:rPr>
  </w:style>
  <w:style w:type="table" w:styleId="Tablaconcuadrcula">
    <w:name w:val="Table Grid"/>
    <w:basedOn w:val="Tablanormal"/>
    <w:uiPriority w:val="39"/>
    <w:rsid w:val="00B336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69430B"/>
    <w:rPr>
      <w:rFonts w:ascii="Segoe UI Semibold" w:eastAsia="Hiragino Mincho Pro W3" w:hAnsi="Segoe UI Semibold" w:cs="Segoe UI Semibold"/>
      <w:bCs/>
      <w:color w:val="000000" w:themeColor="text1"/>
      <w:sz w:val="36"/>
      <w:szCs w:val="36"/>
      <w:lang w:val="ca-ES"/>
    </w:rPr>
  </w:style>
  <w:style w:type="paragraph" w:styleId="Ttulo">
    <w:name w:val="Title"/>
    <w:basedOn w:val="Normal"/>
    <w:next w:val="Normal"/>
    <w:link w:val="TtuloCar"/>
    <w:uiPriority w:val="10"/>
    <w:qFormat/>
    <w:rsid w:val="50AD25A1"/>
    <w:pPr>
      <w:spacing w:before="120" w:after="0"/>
    </w:pPr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</w:rPr>
  </w:style>
  <w:style w:type="character" w:customStyle="1" w:styleId="TtuloCar">
    <w:name w:val="Título Car"/>
    <w:basedOn w:val="Fuentedeprrafopredeter"/>
    <w:link w:val="Ttulo"/>
    <w:uiPriority w:val="10"/>
    <w:rsid w:val="00904E87"/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  <w:lang w:val="ca-ES"/>
    </w:rPr>
  </w:style>
  <w:style w:type="paragraph" w:styleId="Prrafodelista">
    <w:name w:val="List Paragraph"/>
    <w:basedOn w:val="Normal"/>
    <w:uiPriority w:val="34"/>
    <w:qFormat/>
    <w:rsid w:val="00A31FA0"/>
    <w:pPr>
      <w:numPr>
        <w:numId w:val="3"/>
      </w:numPr>
    </w:pPr>
  </w:style>
  <w:style w:type="character" w:customStyle="1" w:styleId="Ttulo2Car">
    <w:name w:val="Título 2 Car"/>
    <w:basedOn w:val="Fuentedeprrafopredeter"/>
    <w:link w:val="Ttulo2"/>
    <w:uiPriority w:val="9"/>
    <w:rsid w:val="0069430B"/>
    <w:rPr>
      <w:rFonts w:ascii="Segoe UI Semibold" w:eastAsia="Hiragino Mincho Pro W3" w:hAnsi="Segoe UI Semibold" w:cs="Segoe UI Semibold"/>
      <w:bCs/>
      <w:color w:val="000000" w:themeColor="text1"/>
      <w:sz w:val="28"/>
      <w:szCs w:val="28"/>
      <w:lang w:val="ca-ES"/>
    </w:rPr>
  </w:style>
  <w:style w:type="character" w:customStyle="1" w:styleId="Ttulo3Car">
    <w:name w:val="Título 3 Car"/>
    <w:basedOn w:val="Fuentedeprrafopredeter"/>
    <w:link w:val="Ttulo3"/>
    <w:uiPriority w:val="9"/>
    <w:rsid w:val="00F5604B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Ttulo4Car">
    <w:name w:val="Título 4 Car"/>
    <w:basedOn w:val="Fuentedeprrafopredeter"/>
    <w:link w:val="Ttulo4"/>
    <w:uiPriority w:val="9"/>
    <w:rsid w:val="00813232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Ttulo5Car">
    <w:name w:val="Título 5 Car"/>
    <w:basedOn w:val="Fuentedeprrafopredeter"/>
    <w:link w:val="Ttulo5"/>
    <w:uiPriority w:val="9"/>
    <w:rsid w:val="006772C0"/>
    <w:rPr>
      <w:rFonts w:asciiTheme="majorHAnsi" w:eastAsiaTheme="majorEastAsia" w:hAnsiTheme="majorHAnsi" w:cstheme="majorBidi"/>
      <w:color w:val="2F5496" w:themeColor="accent1" w:themeShade="BF"/>
      <w:lang w:val="ca-ES"/>
    </w:rPr>
  </w:style>
  <w:style w:type="character" w:customStyle="1" w:styleId="Ttulo6Car">
    <w:name w:val="Título 6 Car"/>
    <w:basedOn w:val="Fuentedeprrafopredeter"/>
    <w:link w:val="Ttulo6"/>
    <w:uiPriority w:val="9"/>
    <w:rsid w:val="006772C0"/>
    <w:rPr>
      <w:rFonts w:asciiTheme="majorHAnsi" w:eastAsiaTheme="majorEastAsia" w:hAnsiTheme="majorHAnsi" w:cstheme="majorBidi"/>
      <w:color w:val="1F3763"/>
      <w:lang w:val="ca-ES"/>
    </w:rPr>
  </w:style>
  <w:style w:type="character" w:customStyle="1" w:styleId="Ttulo7Car">
    <w:name w:val="Título 7 Car"/>
    <w:basedOn w:val="Fuentedeprrafopredeter"/>
    <w:link w:val="Ttulo7"/>
    <w:uiPriority w:val="9"/>
    <w:rsid w:val="006772C0"/>
    <w:rPr>
      <w:rFonts w:asciiTheme="majorHAnsi" w:eastAsiaTheme="majorEastAsia" w:hAnsiTheme="majorHAnsi" w:cstheme="majorBidi"/>
      <w:i/>
      <w:iCs/>
      <w:color w:val="1F3763"/>
      <w:lang w:val="ca-ES"/>
    </w:rPr>
  </w:style>
  <w:style w:type="character" w:customStyle="1" w:styleId="Ttulo8Car">
    <w:name w:val="Título 8 Car"/>
    <w:basedOn w:val="Fuentedeprrafopredeter"/>
    <w:link w:val="Ttulo8"/>
    <w:uiPriority w:val="9"/>
    <w:rsid w:val="006772C0"/>
    <w:rPr>
      <w:rFonts w:asciiTheme="majorHAnsi" w:eastAsiaTheme="majorEastAsia" w:hAnsiTheme="majorHAnsi" w:cstheme="majorBidi"/>
      <w:color w:val="272727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uiPriority w:val="9"/>
    <w:rsid w:val="006772C0"/>
    <w:rPr>
      <w:rFonts w:asciiTheme="majorHAnsi" w:eastAsiaTheme="majorEastAsia" w:hAnsiTheme="majorHAnsi" w:cstheme="majorBidi"/>
      <w:i/>
      <w:iCs/>
      <w:color w:val="272727"/>
      <w:sz w:val="21"/>
      <w:szCs w:val="21"/>
      <w:lang w:val="ca-ES"/>
    </w:rPr>
  </w:style>
  <w:style w:type="paragraph" w:styleId="Subttulo">
    <w:name w:val="Subtitle"/>
    <w:basedOn w:val="Normal"/>
    <w:next w:val="Normal"/>
    <w:link w:val="SubttuloCar"/>
    <w:uiPriority w:val="11"/>
    <w:qFormat/>
    <w:rsid w:val="006772C0"/>
    <w:rPr>
      <w:rFonts w:eastAsiaTheme="minorEastAsia"/>
      <w:color w:val="5A5A5A"/>
    </w:rPr>
  </w:style>
  <w:style w:type="character" w:customStyle="1" w:styleId="SubttuloCar">
    <w:name w:val="Subtítulo Car"/>
    <w:basedOn w:val="Fuentedeprrafopredeter"/>
    <w:link w:val="Subttulo"/>
    <w:uiPriority w:val="11"/>
    <w:rsid w:val="006772C0"/>
    <w:rPr>
      <w:rFonts w:eastAsiaTheme="minorEastAsia"/>
      <w:color w:val="5A5A5A"/>
      <w:lang w:val="ca-ES"/>
    </w:rPr>
  </w:style>
  <w:style w:type="paragraph" w:styleId="Cita">
    <w:name w:val="Quote"/>
    <w:basedOn w:val="Normal"/>
    <w:next w:val="Normal"/>
    <w:link w:val="CitaCar"/>
    <w:uiPriority w:val="29"/>
    <w:qFormat/>
    <w:rsid w:val="006772C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6772C0"/>
    <w:rPr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772C0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772C0"/>
    <w:rPr>
      <w:i/>
      <w:iCs/>
      <w:color w:val="4472C4" w:themeColor="accent1"/>
      <w:lang w:val="ca-ES"/>
    </w:rPr>
  </w:style>
  <w:style w:type="paragraph" w:styleId="TDC1">
    <w:name w:val="toc 1"/>
    <w:basedOn w:val="Normal"/>
    <w:next w:val="Normal"/>
    <w:uiPriority w:val="39"/>
    <w:unhideWhenUsed/>
    <w:rsid w:val="006772C0"/>
    <w:pPr>
      <w:spacing w:after="100"/>
    </w:pPr>
  </w:style>
  <w:style w:type="paragraph" w:styleId="TDC2">
    <w:name w:val="toc 2"/>
    <w:basedOn w:val="Normal"/>
    <w:next w:val="Normal"/>
    <w:uiPriority w:val="39"/>
    <w:unhideWhenUsed/>
    <w:rsid w:val="006772C0"/>
    <w:pPr>
      <w:spacing w:after="100"/>
      <w:ind w:left="220"/>
    </w:pPr>
  </w:style>
  <w:style w:type="paragraph" w:styleId="TDC3">
    <w:name w:val="toc 3"/>
    <w:basedOn w:val="Normal"/>
    <w:next w:val="Normal"/>
    <w:uiPriority w:val="39"/>
    <w:unhideWhenUsed/>
    <w:rsid w:val="006772C0"/>
    <w:pPr>
      <w:spacing w:after="100"/>
      <w:ind w:left="440"/>
    </w:pPr>
  </w:style>
  <w:style w:type="paragraph" w:styleId="TDC4">
    <w:name w:val="toc 4"/>
    <w:basedOn w:val="Normal"/>
    <w:next w:val="Normal"/>
    <w:uiPriority w:val="39"/>
    <w:unhideWhenUsed/>
    <w:rsid w:val="006772C0"/>
    <w:pPr>
      <w:spacing w:after="100"/>
      <w:ind w:left="660"/>
    </w:pPr>
  </w:style>
  <w:style w:type="paragraph" w:styleId="TDC5">
    <w:name w:val="toc 5"/>
    <w:basedOn w:val="Normal"/>
    <w:next w:val="Normal"/>
    <w:uiPriority w:val="39"/>
    <w:unhideWhenUsed/>
    <w:rsid w:val="006772C0"/>
    <w:pPr>
      <w:spacing w:after="100"/>
      <w:ind w:left="880"/>
    </w:pPr>
  </w:style>
  <w:style w:type="paragraph" w:styleId="TDC6">
    <w:name w:val="toc 6"/>
    <w:basedOn w:val="Normal"/>
    <w:next w:val="Normal"/>
    <w:uiPriority w:val="39"/>
    <w:unhideWhenUsed/>
    <w:rsid w:val="006772C0"/>
    <w:pPr>
      <w:spacing w:after="100"/>
      <w:ind w:left="1100"/>
    </w:pPr>
  </w:style>
  <w:style w:type="paragraph" w:styleId="TDC7">
    <w:name w:val="toc 7"/>
    <w:basedOn w:val="Normal"/>
    <w:next w:val="Normal"/>
    <w:uiPriority w:val="39"/>
    <w:unhideWhenUsed/>
    <w:rsid w:val="006772C0"/>
    <w:pPr>
      <w:spacing w:after="100"/>
      <w:ind w:left="1320"/>
    </w:pPr>
  </w:style>
  <w:style w:type="paragraph" w:styleId="TDC8">
    <w:name w:val="toc 8"/>
    <w:basedOn w:val="Normal"/>
    <w:next w:val="Normal"/>
    <w:uiPriority w:val="39"/>
    <w:unhideWhenUsed/>
    <w:rsid w:val="006772C0"/>
    <w:pPr>
      <w:spacing w:after="100"/>
      <w:ind w:left="1540"/>
    </w:pPr>
  </w:style>
  <w:style w:type="paragraph" w:styleId="TDC9">
    <w:name w:val="toc 9"/>
    <w:basedOn w:val="Normal"/>
    <w:next w:val="Normal"/>
    <w:uiPriority w:val="39"/>
    <w:unhideWhenUsed/>
    <w:rsid w:val="006772C0"/>
    <w:pPr>
      <w:spacing w:after="100"/>
      <w:ind w:left="1760"/>
    </w:p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6772C0"/>
    <w:rPr>
      <w:sz w:val="20"/>
      <w:szCs w:val="20"/>
      <w:lang w:val="ca-E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772C0"/>
    <w:rPr>
      <w:sz w:val="20"/>
      <w:szCs w:val="20"/>
      <w:lang w:val="ca-ES"/>
    </w:rPr>
  </w:style>
  <w:style w:type="paragraph" w:styleId="Descripcin">
    <w:name w:val="caption"/>
    <w:basedOn w:val="Normal"/>
    <w:next w:val="Normal"/>
    <w:uiPriority w:val="35"/>
    <w:unhideWhenUsed/>
    <w:qFormat/>
    <w:rsid w:val="0069430B"/>
    <w:pPr>
      <w:spacing w:after="200"/>
      <w:jc w:val="center"/>
    </w:pPr>
    <w:rPr>
      <w:rFonts w:ascii="Segoe UI Semibold" w:hAnsi="Segoe UI Semibold" w:cs="Segoe UI Semibold"/>
    </w:rPr>
  </w:style>
  <w:style w:type="paragraph" w:customStyle="1" w:styleId="Figura">
    <w:name w:val="Figura"/>
    <w:basedOn w:val="Normal"/>
    <w:qFormat/>
    <w:rsid w:val="007E656F"/>
    <w:pPr>
      <w:keepNext/>
      <w:spacing w:before="200" w:after="0"/>
      <w:jc w:val="center"/>
    </w:pPr>
  </w:style>
  <w:style w:type="character" w:styleId="Hipervnculo">
    <w:name w:val="Hyperlink"/>
    <w:basedOn w:val="Fuentedeprrafopredeter"/>
    <w:uiPriority w:val="99"/>
    <w:unhideWhenUsed/>
    <w:rsid w:val="007614E6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614E6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250D9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50D9C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250D9C"/>
    <w:rPr>
      <w:rFonts w:ascii="LM Roman 12" w:eastAsia="Hiragino Mincho Pro W3" w:hAnsi="LM Roman 12"/>
      <w:color w:val="000000" w:themeColor="text1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50D9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50D9C"/>
    <w:rPr>
      <w:rFonts w:ascii="LM Roman 12" w:eastAsia="Hiragino Mincho Pro W3" w:hAnsi="LM Roman 12"/>
      <w:b/>
      <w:bCs/>
      <w:color w:val="000000" w:themeColor="text1"/>
      <w:sz w:val="20"/>
      <w:szCs w:val="20"/>
      <w:lang w:val="ca-ES"/>
    </w:rPr>
  </w:style>
  <w:style w:type="paragraph" w:styleId="Revisin">
    <w:name w:val="Revision"/>
    <w:hidden/>
    <w:uiPriority w:val="99"/>
    <w:semiHidden/>
    <w:rsid w:val="0029721A"/>
    <w:pPr>
      <w:spacing w:after="0" w:line="240" w:lineRule="auto"/>
    </w:pPr>
    <w:rPr>
      <w:rFonts w:ascii="LM Roman 12" w:eastAsia="Hiragino Mincho Pro W3" w:hAnsi="LM Roman 12"/>
      <w:color w:val="000000" w:themeColor="text1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8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2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8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4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3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26C95839A0A8E4CA312E6727CAEE5A4" ma:contentTypeVersion="14" ma:contentTypeDescription="Crear nuevo documento." ma:contentTypeScope="" ma:versionID="967be4a6965715fe89b3164bbe53f5f5">
  <xsd:schema xmlns:xsd="http://www.w3.org/2001/XMLSchema" xmlns:xs="http://www.w3.org/2001/XMLSchema" xmlns:p="http://schemas.microsoft.com/office/2006/metadata/properties" xmlns:ns2="6057f7f4-3c15-4c3d-b247-1f4b8561fff0" targetNamespace="http://schemas.microsoft.com/office/2006/metadata/properties" ma:root="true" ma:fieldsID="67d79b59f45865306bf600dedaeaccff" ns2:_="">
    <xsd:import namespace="6057f7f4-3c15-4c3d-b247-1f4b8561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7f7f4-3c15-4c3d-b247-1f4b8561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87c5a2b0-51b2-40d4-af1d-8383668458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57f7f4-3c15-4c3d-b247-1f4b8561fff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6A8E4E-3C0A-495E-8282-27645C5DFF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57f7f4-3c15-4c3d-b247-1f4b8561f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55812B-27AE-4F44-B293-9AF270E7C71F}">
  <ds:schemaRefs>
    <ds:schemaRef ds:uri="http://schemas.microsoft.com/office/2006/metadata/properties"/>
    <ds:schemaRef ds:uri="http://schemas.microsoft.com/office/infopath/2007/PartnerControls"/>
    <ds:schemaRef ds:uri="6057f7f4-3c15-4c3d-b247-1f4b8561fff0"/>
  </ds:schemaRefs>
</ds:datastoreItem>
</file>

<file path=customXml/itemProps3.xml><?xml version="1.0" encoding="utf-8"?>
<ds:datastoreItem xmlns:ds="http://schemas.openxmlformats.org/officeDocument/2006/customXml" ds:itemID="{E86BB131-4654-4CC6-B5B8-011D5D04E3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431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Canals Gil</dc:creator>
  <cp:keywords/>
  <dc:description/>
  <cp:lastModifiedBy>ADRIÀ BRÚ CORTÉS</cp:lastModifiedBy>
  <cp:revision>6</cp:revision>
  <cp:lastPrinted>2022-02-15T08:27:00Z</cp:lastPrinted>
  <dcterms:created xsi:type="dcterms:W3CDTF">2024-02-27T10:01:00Z</dcterms:created>
  <dcterms:modified xsi:type="dcterms:W3CDTF">2024-03-04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C95839A0A8E4CA312E6727CAEE5A4</vt:lpwstr>
  </property>
  <property fmtid="{D5CDD505-2E9C-101B-9397-08002B2CF9AE}" pid="3" name="GrammarlyDocumentId">
    <vt:lpwstr>741dcae78e6a35999b5945d37c1f334b5aa320bff9681134b05a14a01d6028a0</vt:lpwstr>
  </property>
  <property fmtid="{D5CDD505-2E9C-101B-9397-08002B2CF9AE}" pid="4" name="MediaServiceImageTags">
    <vt:lpwstr/>
  </property>
</Properties>
</file>